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5053" w:rsidRDefault="009708AD" w:rsidP="0026028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iscal Impact Statement</w:t>
      </w:r>
    </w:p>
    <w:p w:rsidR="005D494A" w:rsidRPr="005D494A" w:rsidRDefault="005D494A" w:rsidP="0026028D">
      <w:pPr>
        <w:jc w:val="center"/>
        <w:rPr>
          <w:i/>
          <w:sz w:val="24"/>
          <w:szCs w:val="24"/>
        </w:rPr>
      </w:pPr>
      <w:r w:rsidRPr="000B2773">
        <w:rPr>
          <w:i/>
          <w:sz w:val="24"/>
          <w:szCs w:val="24"/>
        </w:rPr>
        <w:t xml:space="preserve">Updated </w:t>
      </w:r>
      <w:r w:rsidR="0051189E" w:rsidRPr="000B2773">
        <w:rPr>
          <w:i/>
          <w:sz w:val="24"/>
          <w:szCs w:val="24"/>
        </w:rPr>
        <w:t>11</w:t>
      </w:r>
      <w:r w:rsidR="00C00F69" w:rsidRPr="000B2773">
        <w:rPr>
          <w:i/>
          <w:sz w:val="24"/>
          <w:szCs w:val="24"/>
        </w:rPr>
        <w:t>/</w:t>
      </w:r>
      <w:r w:rsidR="0051189E" w:rsidRPr="000B2773">
        <w:rPr>
          <w:i/>
          <w:sz w:val="24"/>
          <w:szCs w:val="24"/>
        </w:rPr>
        <w:t>1</w:t>
      </w:r>
      <w:r w:rsidR="000B2773" w:rsidRPr="000B2773">
        <w:rPr>
          <w:i/>
          <w:sz w:val="24"/>
          <w:szCs w:val="24"/>
        </w:rPr>
        <w:t>7</w:t>
      </w:r>
      <w:r w:rsidR="00F61C13" w:rsidRPr="000B2773">
        <w:rPr>
          <w:i/>
          <w:sz w:val="24"/>
          <w:szCs w:val="24"/>
        </w:rPr>
        <w:t>/2022</w:t>
      </w:r>
      <w:r w:rsidR="00E7360F" w:rsidRPr="000B2773">
        <w:rPr>
          <w:i/>
          <w:sz w:val="24"/>
          <w:szCs w:val="24"/>
        </w:rPr>
        <w:t xml:space="preserve"> to</w:t>
      </w:r>
      <w:r w:rsidR="00E7360F">
        <w:rPr>
          <w:i/>
          <w:sz w:val="24"/>
          <w:szCs w:val="24"/>
        </w:rPr>
        <w:t xml:space="preserve"> satisfy </w:t>
      </w:r>
      <w:r w:rsidR="00F02DDA">
        <w:rPr>
          <w:i/>
          <w:sz w:val="24"/>
          <w:szCs w:val="24"/>
        </w:rPr>
        <w:t xml:space="preserve">City Code </w:t>
      </w:r>
      <w:r w:rsidR="00E7360F" w:rsidRPr="00E7360F">
        <w:rPr>
          <w:i/>
          <w:sz w:val="24"/>
          <w:szCs w:val="24"/>
        </w:rPr>
        <w:t>§219.07</w:t>
      </w:r>
    </w:p>
    <w:p w:rsidR="00CF2A3C" w:rsidRPr="00A11267" w:rsidRDefault="00CF2A3C" w:rsidP="0026028D">
      <w:pPr>
        <w:rPr>
          <w:sz w:val="24"/>
          <w:szCs w:val="24"/>
        </w:rPr>
      </w:pPr>
    </w:p>
    <w:tbl>
      <w:tblPr>
        <w:tblW w:w="936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6558"/>
      </w:tblGrid>
      <w:tr w:rsidR="0026028D" w:rsidRPr="00A11267" w:rsidTr="00017792">
        <w:trPr>
          <w:trHeight w:val="315"/>
          <w:jc w:val="center"/>
        </w:trPr>
        <w:tc>
          <w:tcPr>
            <w:tcW w:w="2880" w:type="dxa"/>
            <w:vAlign w:val="center"/>
          </w:tcPr>
          <w:p w:rsidR="0026028D" w:rsidRPr="00A11267" w:rsidRDefault="0026028D" w:rsidP="0026028D">
            <w:pPr>
              <w:spacing w:before="40" w:after="40"/>
              <w:rPr>
                <w:b/>
                <w:i/>
                <w:sz w:val="24"/>
                <w:szCs w:val="24"/>
              </w:rPr>
            </w:pPr>
            <w:r w:rsidRPr="00A11267">
              <w:rPr>
                <w:b/>
                <w:i/>
                <w:sz w:val="24"/>
                <w:szCs w:val="24"/>
              </w:rPr>
              <w:t>Department</w:t>
            </w:r>
          </w:p>
        </w:tc>
        <w:sdt>
          <w:sdtPr>
            <w:rPr>
              <w:sz w:val="24"/>
              <w:szCs w:val="24"/>
            </w:rPr>
            <w:id w:val="-1071575015"/>
            <w:placeholder>
              <w:docPart w:val="71548349141949B88619C0C1592AFF70"/>
            </w:placeholder>
            <w:text/>
          </w:sdtPr>
          <w:sdtEndPr/>
          <w:sdtContent>
            <w:tc>
              <w:tcPr>
                <w:tcW w:w="6750" w:type="dxa"/>
                <w:vAlign w:val="center"/>
              </w:tcPr>
              <w:p w:rsidR="0026028D" w:rsidRPr="00A11267" w:rsidRDefault="00F61C13" w:rsidP="00F61C13">
                <w:pPr>
                  <w:spacing w:before="40" w:after="4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Department of Human Resources and Civil Se</w:t>
                </w:r>
                <w:r w:rsidR="000846D0">
                  <w:rPr>
                    <w:sz w:val="24"/>
                    <w:szCs w:val="24"/>
                  </w:rPr>
                  <w:t>r</w:t>
                </w:r>
                <w:r>
                  <w:rPr>
                    <w:sz w:val="24"/>
                    <w:szCs w:val="24"/>
                  </w:rPr>
                  <w:t>vice</w:t>
                </w:r>
              </w:p>
            </w:tc>
          </w:sdtContent>
        </w:sdt>
      </w:tr>
      <w:tr w:rsidR="003C3771" w:rsidRPr="00950428" w:rsidTr="00017792">
        <w:trPr>
          <w:trHeight w:val="255"/>
          <w:jc w:val="center"/>
        </w:trPr>
        <w:tc>
          <w:tcPr>
            <w:tcW w:w="2880" w:type="dxa"/>
            <w:vAlign w:val="center"/>
          </w:tcPr>
          <w:p w:rsidR="003C3771" w:rsidRPr="00950428" w:rsidRDefault="003C3771" w:rsidP="0026028D">
            <w:pPr>
              <w:spacing w:before="40" w:after="4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Preparer</w:t>
            </w:r>
          </w:p>
        </w:tc>
        <w:sdt>
          <w:sdtPr>
            <w:rPr>
              <w:rStyle w:val="Style1"/>
            </w:rPr>
            <w:id w:val="-1766921206"/>
            <w:placeholder>
              <w:docPart w:val="8B86C972B4624EE38C3DF10F8FAE3BF8"/>
            </w:placeholder>
            <w:text/>
          </w:sdtPr>
          <w:sdtEndPr>
            <w:rPr>
              <w:rStyle w:val="DefaultParagraphFont"/>
              <w:sz w:val="20"/>
            </w:rPr>
          </w:sdtEndPr>
          <w:sdtContent>
            <w:tc>
              <w:tcPr>
                <w:tcW w:w="6750" w:type="dxa"/>
                <w:vAlign w:val="center"/>
              </w:tcPr>
              <w:p w:rsidR="003C3771" w:rsidRDefault="0051189E" w:rsidP="00F61C13">
                <w:pPr>
                  <w:spacing w:before="40" w:after="40"/>
                  <w:rPr>
                    <w:sz w:val="24"/>
                  </w:rPr>
                </w:pPr>
                <w:r>
                  <w:rPr>
                    <w:rStyle w:val="Style1"/>
                  </w:rPr>
                  <w:t>Tina Rauso</w:t>
                </w:r>
              </w:p>
            </w:tc>
          </w:sdtContent>
        </w:sdt>
      </w:tr>
      <w:tr w:rsidR="0026028D" w:rsidRPr="00950428" w:rsidTr="00017792">
        <w:trPr>
          <w:trHeight w:val="165"/>
          <w:jc w:val="center"/>
        </w:trPr>
        <w:tc>
          <w:tcPr>
            <w:tcW w:w="2880" w:type="dxa"/>
            <w:vAlign w:val="center"/>
          </w:tcPr>
          <w:p w:rsidR="0026028D" w:rsidRPr="00C24F39" w:rsidRDefault="00BA212F" w:rsidP="0026028D">
            <w:pPr>
              <w:spacing w:before="40" w:after="4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Standing Committee Representative</w:t>
            </w:r>
          </w:p>
        </w:tc>
        <w:sdt>
          <w:sdtPr>
            <w:rPr>
              <w:rStyle w:val="Style1"/>
            </w:rPr>
            <w:id w:val="80352481"/>
            <w:placeholder>
              <w:docPart w:val="48F2F587C1074C83901BEEFC511795EA"/>
            </w:placeholder>
            <w:text/>
          </w:sdtPr>
          <w:sdtEndPr>
            <w:rPr>
              <w:rStyle w:val="DefaultParagraphFont"/>
              <w:sz w:val="20"/>
            </w:rPr>
          </w:sdtEndPr>
          <w:sdtContent>
            <w:tc>
              <w:tcPr>
                <w:tcW w:w="6750" w:type="dxa"/>
                <w:vAlign w:val="center"/>
              </w:tcPr>
              <w:p w:rsidR="0026028D" w:rsidRPr="00C24F39" w:rsidRDefault="0051189E" w:rsidP="0051189E">
                <w:pPr>
                  <w:spacing w:before="40" w:after="40"/>
                  <w:rPr>
                    <w:sz w:val="24"/>
                  </w:rPr>
                </w:pPr>
                <w:r>
                  <w:rPr>
                    <w:rStyle w:val="Style1"/>
                  </w:rPr>
                  <w:t xml:space="preserve">Mary Griffin </w:t>
                </w:r>
                <w:r w:rsidR="00F61C13">
                  <w:rPr>
                    <w:rStyle w:val="Style1"/>
                  </w:rPr>
                  <w:t>and Jamie Warnock</w:t>
                </w:r>
              </w:p>
            </w:tc>
          </w:sdtContent>
        </w:sdt>
      </w:tr>
      <w:tr w:rsidR="0026028D" w:rsidRPr="00950428" w:rsidTr="00017792">
        <w:trPr>
          <w:trHeight w:val="300"/>
          <w:jc w:val="center"/>
        </w:trPr>
        <w:tc>
          <w:tcPr>
            <w:tcW w:w="2880" w:type="dxa"/>
            <w:vAlign w:val="center"/>
          </w:tcPr>
          <w:p w:rsidR="0026028D" w:rsidRPr="00950428" w:rsidRDefault="003C3771" w:rsidP="00AD12A8">
            <w:pPr>
              <w:spacing w:before="40" w:after="40"/>
              <w:rPr>
                <w:b/>
                <w:i/>
              </w:rPr>
            </w:pPr>
            <w:r>
              <w:rPr>
                <w:b/>
                <w:i/>
                <w:sz w:val="24"/>
              </w:rPr>
              <w:t xml:space="preserve">Type of </w:t>
            </w:r>
            <w:r w:rsidR="0026028D" w:rsidRPr="00950428">
              <w:rPr>
                <w:b/>
                <w:i/>
                <w:sz w:val="24"/>
              </w:rPr>
              <w:t>Legislation</w:t>
            </w:r>
          </w:p>
        </w:tc>
        <w:sdt>
          <w:sdtPr>
            <w:rPr>
              <w:sz w:val="24"/>
            </w:rPr>
            <w:id w:val="175549166"/>
            <w:placeholder>
              <w:docPart w:val="CAB1885F0562408D81313047F4603A42"/>
            </w:placeholder>
            <w:dropDownList>
              <w:listItem w:value="Choose an item."/>
              <w:listItem w:displayText="Ordinance" w:value="Ordinance"/>
              <w:listItem w:displayText="Contract Authorization" w:value="Contract Authorization"/>
              <w:listItem w:displayText="Capital Budget Amendment" w:value="Capital Budget Amendment"/>
              <w:listItem w:displayText="Capital Encumbrance" w:value="Capital Encumbrance"/>
              <w:listItem w:displayText="Proclamation" w:value="Proclamation"/>
              <w:listItem w:displayText="Other" w:value="Other"/>
            </w:dropDownList>
          </w:sdtPr>
          <w:sdtEndPr/>
          <w:sdtContent>
            <w:tc>
              <w:tcPr>
                <w:tcW w:w="6750" w:type="dxa"/>
                <w:vAlign w:val="center"/>
              </w:tcPr>
              <w:p w:rsidR="0026028D" w:rsidRPr="00950428" w:rsidRDefault="00F61C13" w:rsidP="00DF102E">
                <w:pPr>
                  <w:spacing w:before="40" w:after="40"/>
                  <w:rPr>
                    <w:sz w:val="24"/>
                  </w:rPr>
                </w:pPr>
                <w:r>
                  <w:rPr>
                    <w:sz w:val="24"/>
                  </w:rPr>
                  <w:t>Contract Authorization</w:t>
                </w:r>
              </w:p>
            </w:tc>
          </w:sdtContent>
        </w:sdt>
      </w:tr>
    </w:tbl>
    <w:p w:rsidR="00A04756" w:rsidRPr="00950428" w:rsidRDefault="00A04756" w:rsidP="0026028D">
      <w:pPr>
        <w:autoSpaceDE w:val="0"/>
        <w:autoSpaceDN w:val="0"/>
        <w:adjustRightInd w:val="0"/>
        <w:rPr>
          <w:sz w:val="24"/>
          <w:szCs w:val="24"/>
        </w:rPr>
      </w:pPr>
    </w:p>
    <w:p w:rsidR="003F6BD7" w:rsidRPr="004E5806" w:rsidRDefault="003C3771" w:rsidP="003F6BD7">
      <w:pPr>
        <w:rPr>
          <w:rFonts w:asciiTheme="minorHAnsi" w:hAnsiTheme="minorHAnsi" w:cstheme="minorHAnsi"/>
          <w:sz w:val="24"/>
          <w:szCs w:val="24"/>
        </w:rPr>
      </w:pPr>
      <w:r w:rsidRPr="004E5806">
        <w:rPr>
          <w:rFonts w:asciiTheme="minorHAnsi" w:hAnsiTheme="minorHAnsi" w:cstheme="minorHAnsi"/>
          <w:b/>
          <w:sz w:val="24"/>
          <w:szCs w:val="24"/>
        </w:rPr>
        <w:t>Description</w:t>
      </w:r>
      <w:r w:rsidR="003F6BD7" w:rsidRPr="004E5806">
        <w:rPr>
          <w:rFonts w:asciiTheme="minorHAnsi" w:hAnsiTheme="minorHAnsi" w:cstheme="minorHAnsi"/>
          <w:b/>
          <w:sz w:val="24"/>
          <w:szCs w:val="24"/>
        </w:rPr>
        <w:t xml:space="preserve"> of </w:t>
      </w:r>
      <w:r w:rsidR="00DF102E" w:rsidRPr="004E5806">
        <w:rPr>
          <w:rFonts w:asciiTheme="minorHAnsi" w:hAnsiTheme="minorHAnsi" w:cstheme="minorHAnsi"/>
          <w:b/>
          <w:sz w:val="24"/>
          <w:szCs w:val="24"/>
        </w:rPr>
        <w:t>Legislation</w:t>
      </w:r>
    </w:p>
    <w:sdt>
      <w:sdtPr>
        <w:rPr>
          <w:rFonts w:ascii="Georgia" w:hAnsi="Georgia"/>
          <w:sz w:val="23"/>
          <w:szCs w:val="23"/>
        </w:rPr>
        <w:id w:val="-1170251545"/>
        <w:lock w:val="sdtLocked"/>
        <w:placeholder>
          <w:docPart w:val="B96D5C692DDC4FF988D7DD521381D98A"/>
        </w:placeholder>
        <w:text w:multiLine="1"/>
      </w:sdtPr>
      <w:sdtEndPr/>
      <w:sdtContent>
        <w:p w:rsidR="00D135A2" w:rsidRDefault="00417513" w:rsidP="00D135A2">
          <w:pPr>
            <w:rPr>
              <w:rFonts w:eastAsiaTheme="minorHAnsi"/>
              <w:sz w:val="24"/>
              <w:szCs w:val="24"/>
            </w:rPr>
          </w:pPr>
          <w:r>
            <w:rPr>
              <w:rFonts w:ascii="Georgia" w:hAnsi="Georgia"/>
              <w:sz w:val="23"/>
              <w:szCs w:val="23"/>
            </w:rPr>
            <w:t>Extending the Ceridian contract</w:t>
          </w:r>
          <w:r w:rsidR="00E41F15">
            <w:rPr>
              <w:rFonts w:ascii="Georgia" w:hAnsi="Georgia"/>
              <w:sz w:val="23"/>
              <w:szCs w:val="23"/>
            </w:rPr>
            <w:t xml:space="preserve"> for 2 years</w:t>
          </w:r>
          <w:r>
            <w:rPr>
              <w:rFonts w:ascii="Georgia" w:hAnsi="Georgia"/>
              <w:sz w:val="23"/>
              <w:szCs w:val="23"/>
            </w:rPr>
            <w:t xml:space="preserve">, and combining the Payroll and </w:t>
          </w:r>
          <w:r w:rsidRPr="00D135A2">
            <w:rPr>
              <w:rFonts w:ascii="Georgia" w:hAnsi="Georgia"/>
              <w:sz w:val="23"/>
              <w:szCs w:val="23"/>
            </w:rPr>
            <w:t>Benefits Module</w:t>
          </w:r>
          <w:r>
            <w:rPr>
              <w:rFonts w:ascii="Georgia" w:hAnsi="Georgia"/>
              <w:sz w:val="23"/>
              <w:szCs w:val="23"/>
            </w:rPr>
            <w:t xml:space="preserve"> into one account. Ceridian covers the</w:t>
          </w:r>
          <w:r w:rsidRPr="00D135A2">
            <w:rPr>
              <w:rFonts w:ascii="Georgia" w:hAnsi="Georgia"/>
              <w:sz w:val="23"/>
              <w:szCs w:val="23"/>
            </w:rPr>
            <w:t xml:space="preserve"> creating </w:t>
          </w:r>
          <w:r>
            <w:rPr>
              <w:rFonts w:ascii="Georgia" w:hAnsi="Georgia"/>
              <w:sz w:val="23"/>
              <w:szCs w:val="23"/>
            </w:rPr>
            <w:t xml:space="preserve">of </w:t>
          </w:r>
          <w:r w:rsidRPr="00D135A2">
            <w:rPr>
              <w:rFonts w:ascii="Georgia" w:hAnsi="Georgia"/>
              <w:sz w:val="23"/>
              <w:szCs w:val="23"/>
            </w:rPr>
            <w:t>reports and the administration of employee benefits to include medical, dental, vision, STD/LTD, Life Insurance, FSA and ACA, to remain in compliance with state and federal law, accommodate union agreements, etc.  Cost not to exceed $</w:t>
          </w:r>
          <w:r w:rsidR="00BB28C1">
            <w:rPr>
              <w:rFonts w:ascii="Georgia" w:hAnsi="Georgia"/>
              <w:sz w:val="23"/>
              <w:szCs w:val="23"/>
            </w:rPr>
            <w:t>3,</w:t>
          </w:r>
          <w:r w:rsidR="00E41F15">
            <w:rPr>
              <w:rFonts w:ascii="Georgia" w:hAnsi="Georgia"/>
              <w:sz w:val="23"/>
              <w:szCs w:val="23"/>
            </w:rPr>
            <w:t>137,107</w:t>
          </w:r>
          <w:r w:rsidR="00BB28C1">
            <w:rPr>
              <w:rFonts w:ascii="Georgia" w:hAnsi="Georgia"/>
              <w:sz w:val="23"/>
              <w:szCs w:val="23"/>
            </w:rPr>
            <w:t xml:space="preserve"> </w:t>
          </w:r>
          <w:r>
            <w:rPr>
              <w:rFonts w:ascii="Georgia" w:hAnsi="Georgia"/>
              <w:sz w:val="23"/>
              <w:szCs w:val="23"/>
            </w:rPr>
            <w:t>through 2025</w:t>
          </w:r>
          <w:r w:rsidR="00E41F15">
            <w:rPr>
              <w:rFonts w:ascii="Georgia" w:hAnsi="Georgia"/>
              <w:sz w:val="23"/>
              <w:szCs w:val="23"/>
            </w:rPr>
            <w:t>, and increase of $1,001,000.</w:t>
          </w:r>
        </w:p>
      </w:sdtContent>
    </w:sdt>
    <w:p w:rsidR="003F6BD7" w:rsidRDefault="003F6BD7" w:rsidP="0026028D">
      <w:pPr>
        <w:autoSpaceDE w:val="0"/>
        <w:autoSpaceDN w:val="0"/>
        <w:adjustRightInd w:val="0"/>
        <w:rPr>
          <w:rFonts w:ascii="Georgia" w:hAnsi="Georgia"/>
          <w:sz w:val="23"/>
          <w:szCs w:val="23"/>
        </w:rPr>
      </w:pPr>
    </w:p>
    <w:p w:rsidR="00E41F15" w:rsidRPr="00457A87" w:rsidRDefault="00E41F15" w:rsidP="0026028D">
      <w:pPr>
        <w:autoSpaceDE w:val="0"/>
        <w:autoSpaceDN w:val="0"/>
        <w:adjustRightInd w:val="0"/>
        <w:rPr>
          <w:rFonts w:asciiTheme="minorHAnsi" w:hAnsiTheme="minorHAnsi" w:cstheme="minorHAnsi"/>
          <w:sz w:val="24"/>
          <w:szCs w:val="24"/>
        </w:rPr>
      </w:pPr>
    </w:p>
    <w:tbl>
      <w:tblPr>
        <w:tblW w:w="936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55"/>
        <w:gridCol w:w="1710"/>
        <w:gridCol w:w="1437"/>
        <w:gridCol w:w="1629"/>
        <w:gridCol w:w="1629"/>
      </w:tblGrid>
      <w:tr w:rsidR="00CB2BD7" w:rsidRPr="00950428" w:rsidTr="00017792">
        <w:trPr>
          <w:trHeight w:val="308"/>
          <w:jc w:val="center"/>
        </w:trPr>
        <w:tc>
          <w:tcPr>
            <w:tcW w:w="2955" w:type="dxa"/>
            <w:vAlign w:val="center"/>
          </w:tcPr>
          <w:p w:rsidR="00CB2BD7" w:rsidRPr="00950428" w:rsidRDefault="000A248F" w:rsidP="004F684E">
            <w:pPr>
              <w:spacing w:before="40" w:after="40"/>
              <w:rPr>
                <w:b/>
                <w:i/>
                <w:sz w:val="24"/>
                <w:szCs w:val="24"/>
              </w:rPr>
            </w:pPr>
            <w:r w:rsidRPr="00950428">
              <w:rPr>
                <w:b/>
                <w:i/>
                <w:sz w:val="24"/>
                <w:szCs w:val="24"/>
              </w:rPr>
              <w:t xml:space="preserve">Total </w:t>
            </w:r>
            <w:r w:rsidR="00CB2BD7" w:rsidRPr="00950428">
              <w:rPr>
                <w:b/>
                <w:i/>
                <w:sz w:val="24"/>
                <w:szCs w:val="24"/>
              </w:rPr>
              <w:t>Cost</w:t>
            </w:r>
          </w:p>
        </w:tc>
        <w:tc>
          <w:tcPr>
            <w:tcW w:w="6405" w:type="dxa"/>
            <w:gridSpan w:val="4"/>
            <w:vAlign w:val="center"/>
          </w:tcPr>
          <w:p w:rsidR="00CB2BD7" w:rsidRPr="00950428" w:rsidRDefault="00FB41C1" w:rsidP="00E41F15">
            <w:pPr>
              <w:spacing w:before="40" w:after="40"/>
              <w:rPr>
                <w:sz w:val="24"/>
                <w:szCs w:val="24"/>
              </w:rPr>
            </w:pPr>
            <w:r w:rsidRPr="00950428">
              <w:rPr>
                <w:sz w:val="24"/>
                <w:szCs w:val="24"/>
              </w:rPr>
              <w:t>$</w:t>
            </w:r>
            <w:r w:rsidR="00875842" w:rsidRPr="00950428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694436405"/>
                <w:placeholder>
                  <w:docPart w:val="62848FCE170E42C5A3F50637F821E8DC"/>
                </w:placeholder>
                <w:text/>
              </w:sdtPr>
              <w:sdtEndPr/>
              <w:sdtContent>
                <w:r w:rsidR="00A5021F">
                  <w:rPr>
                    <w:sz w:val="24"/>
                    <w:szCs w:val="24"/>
                  </w:rPr>
                  <w:t>3,</w:t>
                </w:r>
                <w:r w:rsidR="00E41F15">
                  <w:rPr>
                    <w:sz w:val="24"/>
                    <w:szCs w:val="24"/>
                  </w:rPr>
                  <w:t>137,107.00 (+$1,001,000)</w:t>
                </w:r>
              </w:sdtContent>
            </w:sdt>
          </w:p>
        </w:tc>
      </w:tr>
      <w:tr w:rsidR="00EE4AE4" w:rsidRPr="00950428" w:rsidTr="00017792">
        <w:trPr>
          <w:trHeight w:val="293"/>
          <w:jc w:val="center"/>
        </w:trPr>
        <w:tc>
          <w:tcPr>
            <w:tcW w:w="2955" w:type="dxa"/>
            <w:vAlign w:val="center"/>
          </w:tcPr>
          <w:p w:rsidR="00EE4AE4" w:rsidRPr="00950428" w:rsidRDefault="00EE4AE4" w:rsidP="004F684E">
            <w:pPr>
              <w:spacing w:before="40" w:after="40"/>
              <w:rPr>
                <w:sz w:val="22"/>
              </w:rPr>
            </w:pPr>
            <w:r w:rsidRPr="00950428">
              <w:rPr>
                <w:b/>
                <w:i/>
                <w:sz w:val="24"/>
              </w:rPr>
              <w:t>Frequency of Expenditure</w:t>
            </w:r>
          </w:p>
        </w:tc>
        <w:tc>
          <w:tcPr>
            <w:tcW w:w="3147" w:type="dxa"/>
            <w:gridSpan w:val="2"/>
            <w:vAlign w:val="center"/>
          </w:tcPr>
          <w:p w:rsidR="00EE4AE4" w:rsidRPr="00950428" w:rsidRDefault="00731EC7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1170859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2F55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One-Time</w:t>
            </w:r>
          </w:p>
        </w:tc>
        <w:tc>
          <w:tcPr>
            <w:tcW w:w="3258" w:type="dxa"/>
            <w:gridSpan w:val="2"/>
            <w:vAlign w:val="center"/>
          </w:tcPr>
          <w:p w:rsidR="00EE4AE4" w:rsidRPr="00950428" w:rsidRDefault="00731EC7" w:rsidP="00EE4AE4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6682811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7A4"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sdtContent>
            </w:sdt>
            <w:r w:rsidR="00EE4AE4" w:rsidRPr="00950428">
              <w:rPr>
                <w:sz w:val="24"/>
              </w:rPr>
              <w:t xml:space="preserve"> Multi-Year</w:t>
            </w:r>
          </w:p>
        </w:tc>
      </w:tr>
      <w:tr w:rsidR="00EE4AE4" w:rsidRPr="00950428" w:rsidTr="00017792">
        <w:trPr>
          <w:trHeight w:val="293"/>
          <w:jc w:val="center"/>
        </w:trPr>
        <w:tc>
          <w:tcPr>
            <w:tcW w:w="2955" w:type="dxa"/>
            <w:vAlign w:val="center"/>
          </w:tcPr>
          <w:p w:rsidR="00EE4AE4" w:rsidRPr="005C4F67" w:rsidRDefault="00EE4AE4" w:rsidP="004F684E">
            <w:pPr>
              <w:spacing w:before="40" w:after="40"/>
              <w:rPr>
                <w:b/>
                <w:i/>
                <w:sz w:val="24"/>
              </w:rPr>
            </w:pPr>
            <w:r w:rsidRPr="00950428">
              <w:rPr>
                <w:b/>
                <w:i/>
                <w:sz w:val="24"/>
              </w:rPr>
              <w:t>Funding Source</w:t>
            </w:r>
          </w:p>
        </w:tc>
        <w:tc>
          <w:tcPr>
            <w:tcW w:w="1710" w:type="dxa"/>
            <w:vAlign w:val="center"/>
          </w:tcPr>
          <w:p w:rsidR="00EE4AE4" w:rsidRPr="00950428" w:rsidRDefault="00731EC7" w:rsidP="00EE4AE4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18211013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7A4"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sdtContent>
            </w:sdt>
            <w:r w:rsidR="00EE4AE4" w:rsidRPr="00950428">
              <w:rPr>
                <w:sz w:val="24"/>
              </w:rPr>
              <w:t xml:space="preserve"> Operating</w:t>
            </w:r>
          </w:p>
        </w:tc>
        <w:tc>
          <w:tcPr>
            <w:tcW w:w="1437" w:type="dxa"/>
            <w:vAlign w:val="center"/>
          </w:tcPr>
          <w:p w:rsidR="00EE4AE4" w:rsidRPr="00950428" w:rsidRDefault="00731EC7" w:rsidP="00EE4AE4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19388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98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Capital</w:t>
            </w:r>
          </w:p>
        </w:tc>
        <w:tc>
          <w:tcPr>
            <w:tcW w:w="1629" w:type="dxa"/>
            <w:vAlign w:val="center"/>
          </w:tcPr>
          <w:p w:rsidR="00EE4AE4" w:rsidRPr="00950428" w:rsidRDefault="00731EC7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418446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7A5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Grant</w:t>
            </w:r>
          </w:p>
        </w:tc>
        <w:tc>
          <w:tcPr>
            <w:tcW w:w="1629" w:type="dxa"/>
            <w:vAlign w:val="center"/>
          </w:tcPr>
          <w:p w:rsidR="00EE4AE4" w:rsidRPr="00950428" w:rsidRDefault="00731EC7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33936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7A5" w:rsidRPr="00950428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EE4AE4" w:rsidRPr="00950428">
              <w:rPr>
                <w:sz w:val="24"/>
              </w:rPr>
              <w:t xml:space="preserve"> Trust Fund</w:t>
            </w:r>
          </w:p>
        </w:tc>
      </w:tr>
      <w:tr w:rsidR="00423263" w:rsidRPr="00950428" w:rsidTr="00017792">
        <w:trPr>
          <w:trHeight w:val="293"/>
          <w:jc w:val="center"/>
        </w:trPr>
        <w:tc>
          <w:tcPr>
            <w:tcW w:w="2955" w:type="dxa"/>
            <w:vAlign w:val="center"/>
          </w:tcPr>
          <w:p w:rsidR="00423263" w:rsidRPr="00950428" w:rsidRDefault="00423263" w:rsidP="004F684E">
            <w:pPr>
              <w:spacing w:before="40" w:after="40"/>
              <w:rPr>
                <w:b/>
                <w:i/>
                <w:sz w:val="24"/>
              </w:rPr>
            </w:pPr>
            <w:r w:rsidRPr="00950428">
              <w:rPr>
                <w:b/>
                <w:i/>
                <w:sz w:val="24"/>
              </w:rPr>
              <w:t>Is this item budgeted?</w:t>
            </w:r>
          </w:p>
        </w:tc>
        <w:tc>
          <w:tcPr>
            <w:tcW w:w="3147" w:type="dxa"/>
            <w:gridSpan w:val="2"/>
            <w:vAlign w:val="center"/>
          </w:tcPr>
          <w:p w:rsidR="00423263" w:rsidRPr="00950428" w:rsidRDefault="00731EC7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17848791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7A4"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sdtContent>
            </w:sdt>
            <w:r w:rsidR="00423263" w:rsidRPr="00950428">
              <w:rPr>
                <w:sz w:val="24"/>
              </w:rPr>
              <w:t xml:space="preserve"> Yes</w:t>
            </w:r>
          </w:p>
        </w:tc>
        <w:tc>
          <w:tcPr>
            <w:tcW w:w="3258" w:type="dxa"/>
            <w:gridSpan w:val="2"/>
            <w:vAlign w:val="center"/>
          </w:tcPr>
          <w:p w:rsidR="00423263" w:rsidRPr="00950428" w:rsidRDefault="00731EC7" w:rsidP="004F684E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1692567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398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423263" w:rsidRPr="00950428">
              <w:rPr>
                <w:sz w:val="24"/>
              </w:rPr>
              <w:t xml:space="preserve"> No</w:t>
            </w:r>
          </w:p>
        </w:tc>
      </w:tr>
    </w:tbl>
    <w:p w:rsidR="00CB2BD7" w:rsidRPr="00950428" w:rsidRDefault="00CB2BD7" w:rsidP="0026028D">
      <w:pPr>
        <w:autoSpaceDE w:val="0"/>
        <w:autoSpaceDN w:val="0"/>
        <w:adjustRightInd w:val="0"/>
        <w:rPr>
          <w:sz w:val="24"/>
          <w:szCs w:val="24"/>
        </w:rPr>
      </w:pPr>
    </w:p>
    <w:p w:rsidR="003E542C" w:rsidRDefault="003F6BD7" w:rsidP="0026028D">
      <w:pPr>
        <w:autoSpaceDE w:val="0"/>
        <w:autoSpaceDN w:val="0"/>
        <w:adjustRightInd w:val="0"/>
        <w:rPr>
          <w:b/>
          <w:sz w:val="24"/>
          <w:szCs w:val="24"/>
        </w:rPr>
      </w:pPr>
      <w:r w:rsidRPr="00950428">
        <w:rPr>
          <w:b/>
          <w:sz w:val="24"/>
          <w:szCs w:val="24"/>
        </w:rPr>
        <w:t>JDE Account Information</w:t>
      </w:r>
    </w:p>
    <w:p w:rsidR="00B527A4" w:rsidRDefault="00B527A4" w:rsidP="0026028D">
      <w:pPr>
        <w:autoSpaceDE w:val="0"/>
        <w:autoSpaceDN w:val="0"/>
        <w:adjustRightInd w:val="0"/>
        <w:rPr>
          <w:sz w:val="24"/>
          <w:szCs w:val="24"/>
        </w:rPr>
      </w:pPr>
      <w:r>
        <w:rPr>
          <w:b/>
          <w:sz w:val="24"/>
          <w:szCs w:val="24"/>
        </w:rPr>
        <w:t>Existing Lines</w:t>
      </w:r>
    </w:p>
    <w:p w:rsidR="00417513" w:rsidRPr="00BB28C1" w:rsidRDefault="00731EC7" w:rsidP="0026028D">
      <w:pPr>
        <w:autoSpaceDE w:val="0"/>
        <w:autoSpaceDN w:val="0"/>
        <w:adjustRightInd w:val="0"/>
        <w:rPr>
          <w:sz w:val="24"/>
          <w:szCs w:val="24"/>
        </w:rPr>
      </w:pPr>
      <w:sdt>
        <w:sdtPr>
          <w:rPr>
            <w:rFonts w:eastAsia="Calibri"/>
            <w:color w:val="000000"/>
            <w:sz w:val="24"/>
            <w:szCs w:val="24"/>
          </w:rPr>
          <w:id w:val="-1576964566"/>
          <w:placeholder>
            <w:docPart w:val="320FA520A1E94688AEB9F4F32BE0DC8B"/>
          </w:placeholder>
          <w:text w:multiLine="1"/>
        </w:sdtPr>
        <w:sdtEndPr/>
        <w:sdtContent>
          <w:r w:rsidR="00417513" w:rsidRPr="00BB28C1">
            <w:rPr>
              <w:rFonts w:eastAsia="Calibri"/>
              <w:color w:val="000000"/>
              <w:sz w:val="24"/>
              <w:szCs w:val="24"/>
            </w:rPr>
            <w:t>2019</w:t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tab/>
            <w:t xml:space="preserve">                     11101.103000.53.53525.2019 </w:t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tab/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tab/>
            <w:t xml:space="preserve">        $500,000.00</w:t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br/>
            <w:t>2020</w:t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tab/>
            <w:t xml:space="preserve">                     11101.103000.53.53525.2020                       $305,000.00</w:t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br/>
            <w:t>2021</w:t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tab/>
            <w:t xml:space="preserve">                     11101.103000.53.53525.2021                       $305,000.00</w:t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br/>
            <w:t>2021</w:t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tab/>
            <w:t xml:space="preserve">                     11101.109000.53.53525.2021</w:t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tab/>
            <w:t xml:space="preserve">                    $  37,880.00</w:t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tab/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tab/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br/>
            <w:t>2022</w:t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tab/>
            <w:t xml:space="preserve">                     11101.109000.53.53525.2022                       $352,000.00</w:t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br/>
            <w:t>2023</w:t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tab/>
            <w:t xml:space="preserve">                     11101.109000.53.53525.2023</w:t>
          </w:r>
          <w:r w:rsidR="00417513" w:rsidRPr="00BB28C1">
            <w:rPr>
              <w:rFonts w:eastAsia="Calibri"/>
              <w:color w:val="000000"/>
              <w:sz w:val="24"/>
              <w:szCs w:val="24"/>
            </w:rPr>
            <w:tab/>
            <w:t xml:space="preserve">                    $305,000.00</w:t>
          </w:r>
        </w:sdtContent>
      </w:sdt>
    </w:p>
    <w:p w:rsidR="00417513" w:rsidRDefault="00417513" w:rsidP="0026028D">
      <w:pPr>
        <w:autoSpaceDE w:val="0"/>
        <w:autoSpaceDN w:val="0"/>
        <w:adjustRightInd w:val="0"/>
        <w:rPr>
          <w:strike/>
          <w:sz w:val="24"/>
          <w:szCs w:val="24"/>
        </w:rPr>
      </w:pPr>
      <w:r w:rsidRPr="00BB28C1">
        <w:rPr>
          <w:strike/>
          <w:sz w:val="24"/>
          <w:szCs w:val="24"/>
        </w:rPr>
        <w:t>202</w:t>
      </w:r>
      <w:r>
        <w:rPr>
          <w:strike/>
          <w:sz w:val="24"/>
          <w:szCs w:val="24"/>
        </w:rPr>
        <w:t xml:space="preserve">3                         11101.109000.53.53525.2023                       </w:t>
      </w:r>
      <w:r w:rsidRPr="00BB28C1">
        <w:rPr>
          <w:strike/>
          <w:sz w:val="24"/>
          <w:szCs w:val="24"/>
        </w:rPr>
        <w:t>$126,000.00</w:t>
      </w:r>
    </w:p>
    <w:p w:rsidR="00E41F15" w:rsidRPr="00BB28C1" w:rsidRDefault="00E41F15" w:rsidP="0026028D">
      <w:pPr>
        <w:autoSpaceDE w:val="0"/>
        <w:autoSpaceDN w:val="0"/>
        <w:adjustRightInd w:val="0"/>
        <w:rPr>
          <w:strike/>
          <w:sz w:val="24"/>
          <w:szCs w:val="24"/>
        </w:rPr>
      </w:pPr>
      <w:r w:rsidRPr="000B2773">
        <w:rPr>
          <w:rFonts w:eastAsia="Calibri"/>
          <w:color w:val="000000"/>
          <w:sz w:val="24"/>
          <w:szCs w:val="24"/>
        </w:rPr>
        <w:tab/>
      </w:r>
      <w:r w:rsidRPr="000B2773">
        <w:rPr>
          <w:rFonts w:eastAsia="Calibri"/>
          <w:color w:val="000000"/>
          <w:sz w:val="24"/>
          <w:szCs w:val="24"/>
        </w:rPr>
        <w:tab/>
        <w:t xml:space="preserve">         1030287500.53509.00</w:t>
      </w:r>
      <w:r w:rsidRPr="000B2773">
        <w:rPr>
          <w:rFonts w:eastAsia="Calibri"/>
          <w:color w:val="000000"/>
          <w:sz w:val="24"/>
          <w:szCs w:val="24"/>
        </w:rPr>
        <w:tab/>
      </w:r>
      <w:r w:rsidRPr="000B2773">
        <w:rPr>
          <w:rFonts w:eastAsia="Calibri"/>
          <w:color w:val="000000"/>
          <w:sz w:val="24"/>
          <w:szCs w:val="24"/>
        </w:rPr>
        <w:tab/>
        <w:t xml:space="preserve">                    </w:t>
      </w:r>
      <w:proofErr w:type="gramStart"/>
      <w:r w:rsidRPr="000B2773">
        <w:rPr>
          <w:rFonts w:eastAsia="Calibri"/>
          <w:color w:val="000000"/>
          <w:sz w:val="24"/>
          <w:szCs w:val="24"/>
        </w:rPr>
        <w:t>$  79,227.00</w:t>
      </w:r>
      <w:proofErr w:type="gramEnd"/>
      <w:r w:rsidRPr="000B2773">
        <w:rPr>
          <w:rFonts w:eastAsia="Calibri"/>
          <w:color w:val="000000"/>
          <w:sz w:val="24"/>
          <w:szCs w:val="24"/>
        </w:rPr>
        <w:t xml:space="preserve"> </w:t>
      </w:r>
      <w:r w:rsidRPr="000B2773">
        <w:rPr>
          <w:rFonts w:eastAsia="Calibri"/>
          <w:color w:val="000000"/>
          <w:sz w:val="24"/>
          <w:szCs w:val="24"/>
        </w:rPr>
        <w:br/>
        <w:t>2022</w:t>
      </w:r>
      <w:r w:rsidRPr="000B2773">
        <w:rPr>
          <w:rFonts w:eastAsia="Calibri"/>
          <w:color w:val="000000"/>
          <w:sz w:val="24"/>
          <w:szCs w:val="24"/>
        </w:rPr>
        <w:tab/>
        <w:t xml:space="preserve">                     11101.109000.53.53509.2022</w:t>
      </w:r>
      <w:r w:rsidRPr="000B2773">
        <w:rPr>
          <w:rFonts w:eastAsia="Calibri"/>
          <w:color w:val="000000"/>
          <w:sz w:val="24"/>
          <w:szCs w:val="24"/>
        </w:rPr>
        <w:tab/>
      </w:r>
      <w:r w:rsidRPr="000B2773">
        <w:rPr>
          <w:rFonts w:eastAsia="Calibri"/>
          <w:color w:val="000000"/>
          <w:sz w:val="24"/>
          <w:szCs w:val="24"/>
        </w:rPr>
        <w:tab/>
        <w:t xml:space="preserve">        $126,000.00</w:t>
      </w:r>
    </w:p>
    <w:p w:rsidR="00417513" w:rsidRDefault="00417513" w:rsidP="0026028D">
      <w:pPr>
        <w:autoSpaceDE w:val="0"/>
        <w:autoSpaceDN w:val="0"/>
        <w:adjustRightInd w:val="0"/>
        <w:rPr>
          <w:b/>
          <w:sz w:val="24"/>
          <w:szCs w:val="24"/>
          <w:u w:val="single"/>
        </w:rPr>
      </w:pPr>
    </w:p>
    <w:p w:rsidR="003F6BD7" w:rsidRPr="00140F32" w:rsidRDefault="00B527A4" w:rsidP="0026028D">
      <w:pPr>
        <w:autoSpaceDE w:val="0"/>
        <w:autoSpaceDN w:val="0"/>
        <w:adjustRightInd w:val="0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New Lines</w:t>
      </w:r>
    </w:p>
    <w:sdt>
      <w:sdtPr>
        <w:rPr>
          <w:rFonts w:eastAsia="Calibri"/>
          <w:color w:val="000000"/>
          <w:sz w:val="24"/>
          <w:szCs w:val="24"/>
        </w:rPr>
        <w:id w:val="-2056617378"/>
        <w:placeholder>
          <w:docPart w:val="D30375030C2B45AC8063F1DE3F79AAC7"/>
        </w:placeholder>
        <w:text w:multiLine="1"/>
      </w:sdtPr>
      <w:sdtEndPr/>
      <w:sdtContent>
        <w:p w:rsidR="003F6BD7" w:rsidRPr="00950428" w:rsidRDefault="00B048F5" w:rsidP="00140F32">
          <w:pPr>
            <w:autoSpaceDE w:val="0"/>
            <w:autoSpaceDN w:val="0"/>
            <w:adjustRightInd w:val="0"/>
            <w:rPr>
              <w:b/>
              <w:sz w:val="24"/>
              <w:szCs w:val="24"/>
            </w:rPr>
          </w:pPr>
          <w:r w:rsidRPr="000B2773">
            <w:rPr>
              <w:rFonts w:eastAsia="Calibri"/>
              <w:color w:val="000000"/>
              <w:sz w:val="24"/>
              <w:szCs w:val="24"/>
            </w:rPr>
            <w:t>2023</w:t>
          </w:r>
          <w:r w:rsidRPr="000B2773">
            <w:rPr>
              <w:rFonts w:eastAsia="Calibri"/>
              <w:color w:val="000000"/>
              <w:sz w:val="24"/>
              <w:szCs w:val="24"/>
            </w:rPr>
            <w:tab/>
          </w:r>
          <w:r w:rsidRPr="000B2773">
            <w:rPr>
              <w:rFonts w:eastAsia="Calibri"/>
              <w:color w:val="000000"/>
              <w:sz w:val="24"/>
              <w:szCs w:val="24"/>
            </w:rPr>
            <w:tab/>
            <w:t xml:space="preserve">         11101.109000.53.53525.2023</w:t>
          </w:r>
          <w:r>
            <w:rPr>
              <w:rFonts w:eastAsia="Calibri"/>
              <w:color w:val="000000"/>
              <w:sz w:val="24"/>
              <w:szCs w:val="24"/>
            </w:rPr>
            <w:tab/>
          </w:r>
          <w:r>
            <w:rPr>
              <w:rFonts w:eastAsia="Calibri"/>
              <w:color w:val="000000"/>
              <w:sz w:val="24"/>
              <w:szCs w:val="24"/>
            </w:rPr>
            <w:tab/>
            <w:t xml:space="preserve">       </w:t>
          </w:r>
          <w:r w:rsidR="00E41F15">
            <w:rPr>
              <w:rFonts w:eastAsia="Calibri"/>
              <w:color w:val="000000"/>
              <w:sz w:val="24"/>
              <w:szCs w:val="24"/>
            </w:rPr>
            <w:t>+</w:t>
          </w:r>
          <w:r>
            <w:rPr>
              <w:rFonts w:eastAsia="Calibri"/>
              <w:color w:val="000000"/>
              <w:sz w:val="24"/>
              <w:szCs w:val="24"/>
            </w:rPr>
            <w:t xml:space="preserve"> $160</w:t>
          </w:r>
          <w:r w:rsidRPr="000B2773">
            <w:rPr>
              <w:rFonts w:eastAsia="Calibri"/>
              <w:color w:val="000000"/>
              <w:sz w:val="24"/>
              <w:szCs w:val="24"/>
            </w:rPr>
            <w:t>,000.00</w:t>
          </w:r>
          <w:r w:rsidRPr="000B2773">
            <w:rPr>
              <w:rFonts w:eastAsia="Calibri"/>
              <w:color w:val="000000"/>
              <w:sz w:val="24"/>
              <w:szCs w:val="24"/>
            </w:rPr>
            <w:br/>
            <w:t xml:space="preserve">2024     </w:t>
          </w:r>
          <w:r>
            <w:rPr>
              <w:rFonts w:eastAsia="Calibri"/>
              <w:color w:val="000000"/>
              <w:sz w:val="24"/>
              <w:szCs w:val="24"/>
            </w:rPr>
            <w:t xml:space="preserve">                    11191.109000</w:t>
          </w:r>
          <w:r w:rsidRPr="000B2773">
            <w:rPr>
              <w:rFonts w:eastAsia="Calibri"/>
              <w:color w:val="000000"/>
              <w:sz w:val="24"/>
              <w:szCs w:val="24"/>
            </w:rPr>
            <w:t>.53.5</w:t>
          </w:r>
          <w:r w:rsidR="00E41F15">
            <w:rPr>
              <w:rFonts w:eastAsia="Calibri"/>
              <w:color w:val="000000"/>
              <w:sz w:val="24"/>
              <w:szCs w:val="24"/>
            </w:rPr>
            <w:t>3525.2024                      +</w:t>
          </w:r>
          <w:r w:rsidRPr="000B2773">
            <w:rPr>
              <w:rFonts w:eastAsia="Calibri"/>
              <w:color w:val="000000"/>
              <w:sz w:val="24"/>
              <w:szCs w:val="24"/>
            </w:rPr>
            <w:t>$477,000.00</w:t>
          </w:r>
          <w:r w:rsidRPr="000B2773">
            <w:rPr>
              <w:rFonts w:eastAsia="Calibri"/>
              <w:color w:val="000000"/>
              <w:sz w:val="24"/>
              <w:szCs w:val="24"/>
            </w:rPr>
            <w:br/>
            <w:t>2025                         11191.1</w:t>
          </w:r>
          <w:r>
            <w:rPr>
              <w:rFonts w:eastAsia="Calibri"/>
              <w:color w:val="000000"/>
              <w:sz w:val="24"/>
              <w:szCs w:val="24"/>
            </w:rPr>
            <w:t>09000</w:t>
          </w:r>
          <w:r w:rsidRPr="000B2773">
            <w:rPr>
              <w:rFonts w:eastAsia="Calibri"/>
              <w:color w:val="000000"/>
              <w:sz w:val="24"/>
              <w:szCs w:val="24"/>
            </w:rPr>
            <w:t xml:space="preserve">.53.53525.2025                </w:t>
          </w:r>
          <w:r>
            <w:rPr>
              <w:rFonts w:eastAsia="Calibri"/>
              <w:color w:val="000000"/>
              <w:sz w:val="24"/>
              <w:szCs w:val="24"/>
            </w:rPr>
            <w:t xml:space="preserve">   </w:t>
          </w:r>
          <w:r w:rsidRPr="000B2773">
            <w:rPr>
              <w:rFonts w:eastAsia="Calibri"/>
              <w:color w:val="000000"/>
              <w:sz w:val="24"/>
              <w:szCs w:val="24"/>
            </w:rPr>
            <w:t xml:space="preserve">   </w:t>
          </w:r>
          <w:r w:rsidR="00E41F15">
            <w:rPr>
              <w:rFonts w:eastAsia="Calibri"/>
              <w:color w:val="000000"/>
              <w:sz w:val="24"/>
              <w:szCs w:val="24"/>
            </w:rPr>
            <w:t>+</w:t>
          </w:r>
          <w:r w:rsidRPr="000B2773">
            <w:rPr>
              <w:rFonts w:eastAsia="Calibri"/>
              <w:color w:val="000000"/>
              <w:sz w:val="24"/>
              <w:szCs w:val="24"/>
            </w:rPr>
            <w:t>$490,000.00</w:t>
          </w:r>
        </w:p>
      </w:sdtContent>
    </w:sdt>
    <w:p w:rsidR="003F6BD7" w:rsidRPr="00950428" w:rsidRDefault="003F6BD7" w:rsidP="0026028D">
      <w:pPr>
        <w:autoSpaceDE w:val="0"/>
        <w:autoSpaceDN w:val="0"/>
        <w:adjustRightInd w:val="0"/>
        <w:rPr>
          <w:b/>
          <w:sz w:val="24"/>
          <w:szCs w:val="24"/>
          <w:u w:val="single"/>
        </w:rPr>
      </w:pPr>
    </w:p>
    <w:p w:rsidR="00140F32" w:rsidRPr="00950428" w:rsidRDefault="00140F32" w:rsidP="00140F32">
      <w:pPr>
        <w:autoSpaceDE w:val="0"/>
        <w:autoSpaceDN w:val="0"/>
        <w:adjustRightInd w:val="0"/>
        <w:rPr>
          <w:b/>
          <w:sz w:val="24"/>
          <w:szCs w:val="24"/>
        </w:rPr>
      </w:pPr>
      <w:r>
        <w:rPr>
          <w:b/>
          <w:sz w:val="24"/>
          <w:szCs w:val="24"/>
        </w:rPr>
        <w:t>Additional Operational Costs</w:t>
      </w:r>
    </w:p>
    <w:sdt>
      <w:sdtPr>
        <w:rPr>
          <w:rStyle w:val="Style1"/>
        </w:rPr>
        <w:id w:val="-1219811549"/>
        <w:placeholder>
          <w:docPart w:val="DFB463AF21F84A9291EA9434149F8937"/>
        </w:placeholder>
        <w:showingPlcHdr/>
        <w:text w:multiLine="1"/>
      </w:sdtPr>
      <w:sdtEndPr>
        <w:rPr>
          <w:rStyle w:val="DefaultParagraphFont"/>
          <w:sz w:val="20"/>
          <w:szCs w:val="24"/>
        </w:rPr>
      </w:sdtEndPr>
      <w:sdtContent>
        <w:p w:rsidR="00140F32" w:rsidRPr="00950428" w:rsidRDefault="00140F32" w:rsidP="00140F32">
          <w:pPr>
            <w:autoSpaceDE w:val="0"/>
            <w:autoSpaceDN w:val="0"/>
            <w:adjustRightInd w:val="0"/>
            <w:rPr>
              <w:b/>
              <w:sz w:val="24"/>
              <w:szCs w:val="24"/>
            </w:rPr>
          </w:pPr>
          <w:r>
            <w:rPr>
              <w:rStyle w:val="PlaceholderText"/>
              <w:sz w:val="24"/>
              <w:szCs w:val="24"/>
            </w:rPr>
            <w:t>List any additional operating costs, including grant matches. For example, if a project will require additional staff time or resources for implementation, please describe</w:t>
          </w:r>
          <w:r w:rsidRPr="00321212">
            <w:rPr>
              <w:rStyle w:val="PlaceholderText"/>
              <w:sz w:val="24"/>
              <w:szCs w:val="24"/>
            </w:rPr>
            <w:t>.</w:t>
          </w:r>
        </w:p>
      </w:sdtContent>
    </w:sdt>
    <w:p w:rsidR="00140F32" w:rsidRPr="00950428" w:rsidRDefault="00140F32" w:rsidP="00140F32">
      <w:pPr>
        <w:autoSpaceDE w:val="0"/>
        <w:autoSpaceDN w:val="0"/>
        <w:adjustRightInd w:val="0"/>
        <w:rPr>
          <w:b/>
          <w:sz w:val="24"/>
          <w:szCs w:val="24"/>
          <w:u w:val="single"/>
        </w:rPr>
      </w:pPr>
      <w:bookmarkStart w:id="0" w:name="_GoBack"/>
      <w:bookmarkEnd w:id="0"/>
    </w:p>
    <w:p w:rsidR="00140F32" w:rsidRPr="00950428" w:rsidRDefault="00140F32" w:rsidP="00140F32">
      <w:pPr>
        <w:autoSpaceDE w:val="0"/>
        <w:autoSpaceDN w:val="0"/>
        <w:adjustRightInd w:val="0"/>
        <w:rPr>
          <w:sz w:val="24"/>
          <w:szCs w:val="24"/>
        </w:rPr>
      </w:pPr>
      <w:r w:rsidRPr="00950428">
        <w:rPr>
          <w:b/>
          <w:sz w:val="24"/>
          <w:szCs w:val="24"/>
        </w:rPr>
        <w:lastRenderedPageBreak/>
        <w:t>Impact on City Revenue</w:t>
      </w:r>
    </w:p>
    <w:sdt>
      <w:sdtPr>
        <w:rPr>
          <w:rStyle w:val="Style1"/>
        </w:rPr>
        <w:id w:val="-1654900980"/>
        <w:placeholder>
          <w:docPart w:val="DCA09D9B986241DA90B3D6089A1059E3"/>
        </w:placeholder>
        <w:showingPlcHdr/>
        <w:text w:multiLine="1"/>
      </w:sdtPr>
      <w:sdtEndPr>
        <w:rPr>
          <w:rStyle w:val="Style1"/>
        </w:rPr>
      </w:sdtEndPr>
      <w:sdtContent>
        <w:p w:rsidR="00140F32" w:rsidRDefault="00140F32" w:rsidP="00140F32">
          <w:pPr>
            <w:autoSpaceDE w:val="0"/>
            <w:autoSpaceDN w:val="0"/>
            <w:adjustRightInd w:val="0"/>
            <w:rPr>
              <w:rStyle w:val="Style1"/>
            </w:rPr>
          </w:pPr>
          <w:r>
            <w:rPr>
              <w:rStyle w:val="PlaceholderText"/>
              <w:sz w:val="24"/>
              <w:szCs w:val="24"/>
            </w:rPr>
            <w:t>Describe what short- and long-term impacts the initiative will have on the City’s revenues</w:t>
          </w:r>
          <w:r w:rsidRPr="00321212">
            <w:rPr>
              <w:rStyle w:val="PlaceholderText"/>
              <w:sz w:val="24"/>
              <w:szCs w:val="24"/>
            </w:rPr>
            <w:t>.</w:t>
          </w:r>
        </w:p>
      </w:sdtContent>
    </w:sdt>
    <w:p w:rsidR="00140F32" w:rsidRDefault="00140F32" w:rsidP="00140F32">
      <w:pPr>
        <w:autoSpaceDE w:val="0"/>
        <w:autoSpaceDN w:val="0"/>
        <w:adjustRightInd w:val="0"/>
        <w:rPr>
          <w:b/>
          <w:sz w:val="24"/>
          <w:szCs w:val="24"/>
          <w:u w:val="single"/>
        </w:rPr>
      </w:pPr>
    </w:p>
    <w:p w:rsidR="00140F32" w:rsidRDefault="00140F32" w:rsidP="00140F32">
      <w:pPr>
        <w:autoSpaceDE w:val="0"/>
        <w:autoSpaceDN w:val="0"/>
        <w:adjustRightInd w:val="0"/>
        <w:rPr>
          <w:b/>
          <w:sz w:val="24"/>
          <w:szCs w:val="24"/>
          <w:u w:val="single"/>
        </w:rPr>
      </w:pPr>
    </w:p>
    <w:p w:rsidR="00140F32" w:rsidRPr="00BC1ECF" w:rsidRDefault="00140F32" w:rsidP="00140F32">
      <w:pPr>
        <w:autoSpaceDE w:val="0"/>
        <w:autoSpaceDN w:val="0"/>
        <w:adjustRightInd w:val="0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 If the resolution authorizes a professional services contract, complete this page:</w:t>
      </w:r>
    </w:p>
    <w:p w:rsidR="005D494A" w:rsidRDefault="005D494A" w:rsidP="00EE3AFE">
      <w:pPr>
        <w:autoSpaceDE w:val="0"/>
        <w:autoSpaceDN w:val="0"/>
        <w:adjustRightInd w:val="0"/>
        <w:rPr>
          <w:b/>
          <w:sz w:val="24"/>
          <w:szCs w:val="24"/>
        </w:rPr>
      </w:pPr>
    </w:p>
    <w:tbl>
      <w:tblPr>
        <w:tblW w:w="936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95"/>
        <w:gridCol w:w="990"/>
        <w:gridCol w:w="1980"/>
        <w:gridCol w:w="3795"/>
      </w:tblGrid>
      <w:tr w:rsidR="00140F32" w:rsidRPr="005C2315" w:rsidTr="00400307">
        <w:trPr>
          <w:trHeight w:val="293"/>
          <w:jc w:val="center"/>
        </w:trPr>
        <w:tc>
          <w:tcPr>
            <w:tcW w:w="2595" w:type="dxa"/>
            <w:vAlign w:val="center"/>
          </w:tcPr>
          <w:p w:rsidR="00140F32" w:rsidRDefault="00140F32" w:rsidP="00400307">
            <w:pPr>
              <w:spacing w:before="40" w:after="40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Method of Procurement</w:t>
            </w:r>
          </w:p>
          <w:p w:rsidR="00140F32" w:rsidRPr="00BC1ECF" w:rsidRDefault="00140F32" w:rsidP="00400307">
            <w:pPr>
              <w:spacing w:before="40" w:after="40"/>
              <w:rPr>
                <w:sz w:val="22"/>
              </w:rPr>
            </w:pPr>
            <w:r>
              <w:rPr>
                <w:i/>
                <w:sz w:val="24"/>
              </w:rPr>
              <w:t>Select one.</w:t>
            </w:r>
          </w:p>
        </w:tc>
        <w:tc>
          <w:tcPr>
            <w:tcW w:w="990" w:type="dxa"/>
            <w:vAlign w:val="center"/>
          </w:tcPr>
          <w:p w:rsidR="00140F32" w:rsidRPr="00950428" w:rsidRDefault="00731EC7" w:rsidP="00400307">
            <w:pPr>
              <w:spacing w:before="40" w:after="40"/>
              <w:rPr>
                <w:sz w:val="22"/>
              </w:rPr>
            </w:pPr>
            <w:sdt>
              <w:sdtPr>
                <w:rPr>
                  <w:sz w:val="24"/>
                </w:rPr>
                <w:id w:val="35861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F3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140F32" w:rsidRPr="00950428">
              <w:rPr>
                <w:sz w:val="24"/>
              </w:rPr>
              <w:t xml:space="preserve"> </w:t>
            </w:r>
            <w:r w:rsidR="00140F32">
              <w:rPr>
                <w:sz w:val="24"/>
              </w:rPr>
              <w:t>RFP</w:t>
            </w:r>
          </w:p>
        </w:tc>
        <w:tc>
          <w:tcPr>
            <w:tcW w:w="1980" w:type="dxa"/>
            <w:vAlign w:val="center"/>
          </w:tcPr>
          <w:p w:rsidR="00140F32" w:rsidRPr="00950428" w:rsidRDefault="00731EC7" w:rsidP="00400307">
            <w:pPr>
              <w:spacing w:before="40" w:after="40"/>
              <w:ind w:left="342" w:hanging="342"/>
              <w:rPr>
                <w:sz w:val="24"/>
              </w:rPr>
            </w:pPr>
            <w:sdt>
              <w:sdtPr>
                <w:rPr>
                  <w:sz w:val="24"/>
                </w:rPr>
                <w:id w:val="1673218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F3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140F32" w:rsidRPr="00950428">
              <w:rPr>
                <w:sz w:val="24"/>
              </w:rPr>
              <w:t xml:space="preserve"> </w:t>
            </w:r>
            <w:r w:rsidR="00140F32">
              <w:rPr>
                <w:sz w:val="24"/>
              </w:rPr>
              <w:t>Signed Waiver from OMB</w:t>
            </w:r>
          </w:p>
        </w:tc>
        <w:tc>
          <w:tcPr>
            <w:tcW w:w="3795" w:type="dxa"/>
            <w:vAlign w:val="center"/>
          </w:tcPr>
          <w:p w:rsidR="00140F32" w:rsidRDefault="00731EC7" w:rsidP="00400307">
            <w:pPr>
              <w:spacing w:before="40" w:after="40"/>
              <w:ind w:left="342" w:hanging="342"/>
              <w:rPr>
                <w:sz w:val="24"/>
              </w:rPr>
            </w:pPr>
            <w:sdt>
              <w:sdtPr>
                <w:rPr>
                  <w:sz w:val="24"/>
                </w:rPr>
                <w:id w:val="3189263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F32"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sdtContent>
            </w:sdt>
            <w:r w:rsidR="00140F32" w:rsidRPr="00950428">
              <w:rPr>
                <w:sz w:val="24"/>
              </w:rPr>
              <w:t xml:space="preserve"> </w:t>
            </w:r>
            <w:r w:rsidR="00140F32">
              <w:rPr>
                <w:sz w:val="24"/>
              </w:rPr>
              <w:t>Amendment to Existing Contract</w:t>
            </w:r>
          </w:p>
          <w:p w:rsidR="00140F32" w:rsidRPr="005C2315" w:rsidRDefault="00140F32" w:rsidP="00400307">
            <w:pPr>
              <w:spacing w:before="40" w:after="40"/>
              <w:ind w:left="342" w:hanging="342"/>
              <w:jc w:val="center"/>
              <w:rPr>
                <w:i/>
                <w:sz w:val="24"/>
              </w:rPr>
            </w:pPr>
            <w:r w:rsidRPr="005C2315">
              <w:rPr>
                <w:i/>
                <w:sz w:val="24"/>
              </w:rPr>
              <w:t>Do not fill out the rest of the form.</w:t>
            </w:r>
          </w:p>
        </w:tc>
      </w:tr>
    </w:tbl>
    <w:p w:rsidR="00481BE3" w:rsidRDefault="00481BE3" w:rsidP="00EE3AFE">
      <w:pPr>
        <w:autoSpaceDE w:val="0"/>
        <w:autoSpaceDN w:val="0"/>
        <w:adjustRightInd w:val="0"/>
        <w:rPr>
          <w:b/>
          <w:sz w:val="24"/>
          <w:szCs w:val="24"/>
        </w:rPr>
      </w:pPr>
    </w:p>
    <w:p w:rsidR="00140F32" w:rsidRPr="00950428" w:rsidRDefault="00140F32" w:rsidP="00140F32">
      <w:pPr>
        <w:autoSpaceDE w:val="0"/>
        <w:autoSpaceDN w:val="0"/>
        <w:adjustRightInd w:val="0"/>
        <w:rPr>
          <w:b/>
          <w:sz w:val="24"/>
          <w:szCs w:val="24"/>
        </w:rPr>
      </w:pPr>
      <w:r>
        <w:rPr>
          <w:b/>
          <w:sz w:val="24"/>
          <w:szCs w:val="24"/>
        </w:rPr>
        <w:t>Name of Vendor and Award Justification</w:t>
      </w:r>
    </w:p>
    <w:sdt>
      <w:sdtPr>
        <w:rPr>
          <w:rStyle w:val="Style1"/>
        </w:rPr>
        <w:id w:val="-1851250209"/>
        <w:placeholder>
          <w:docPart w:val="F118728101354906A93E2E0A47B6DC79"/>
        </w:placeholder>
        <w:showingPlcHdr/>
        <w:text w:multiLine="1"/>
      </w:sdtPr>
      <w:sdtEndPr>
        <w:rPr>
          <w:rStyle w:val="DefaultParagraphFont"/>
          <w:sz w:val="20"/>
          <w:szCs w:val="24"/>
        </w:rPr>
      </w:sdtEndPr>
      <w:sdtContent>
        <w:p w:rsidR="00140F32" w:rsidRPr="00950428" w:rsidRDefault="00140F32" w:rsidP="00140F32">
          <w:pPr>
            <w:autoSpaceDE w:val="0"/>
            <w:autoSpaceDN w:val="0"/>
            <w:adjustRightInd w:val="0"/>
            <w:rPr>
              <w:b/>
              <w:sz w:val="24"/>
              <w:szCs w:val="24"/>
            </w:rPr>
          </w:pPr>
          <w:r>
            <w:rPr>
              <w:rStyle w:val="PlaceholderText"/>
              <w:sz w:val="24"/>
              <w:szCs w:val="24"/>
            </w:rPr>
            <w:t>List the name of the awarded vendor and its qualifications</w:t>
          </w:r>
          <w:r w:rsidRPr="00321212">
            <w:rPr>
              <w:rStyle w:val="PlaceholderText"/>
              <w:sz w:val="24"/>
              <w:szCs w:val="24"/>
            </w:rPr>
            <w:t>.</w:t>
          </w:r>
        </w:p>
      </w:sdtContent>
    </w:sdt>
    <w:p w:rsidR="00140F32" w:rsidRDefault="00140F32" w:rsidP="00140F32">
      <w:pPr>
        <w:autoSpaceDE w:val="0"/>
        <w:autoSpaceDN w:val="0"/>
        <w:adjustRightInd w:val="0"/>
        <w:rPr>
          <w:b/>
          <w:sz w:val="24"/>
          <w:szCs w:val="24"/>
        </w:rPr>
      </w:pPr>
    </w:p>
    <w:p w:rsidR="00140F32" w:rsidRPr="00950428" w:rsidRDefault="00140F32" w:rsidP="00140F32">
      <w:pPr>
        <w:autoSpaceDE w:val="0"/>
        <w:autoSpaceDN w:val="0"/>
        <w:adjustRightInd w:val="0"/>
        <w:rPr>
          <w:b/>
          <w:sz w:val="24"/>
          <w:szCs w:val="24"/>
        </w:rPr>
      </w:pPr>
      <w:r>
        <w:rPr>
          <w:b/>
          <w:sz w:val="24"/>
          <w:szCs w:val="24"/>
        </w:rPr>
        <w:t>Other Respondents</w:t>
      </w:r>
    </w:p>
    <w:sdt>
      <w:sdtPr>
        <w:rPr>
          <w:rStyle w:val="Style1"/>
        </w:rPr>
        <w:id w:val="250085183"/>
        <w:placeholder>
          <w:docPart w:val="ADFE4873247C47F4834300848E9B6673"/>
        </w:placeholder>
        <w:showingPlcHdr/>
        <w:text w:multiLine="1"/>
      </w:sdtPr>
      <w:sdtEndPr>
        <w:rPr>
          <w:rStyle w:val="DefaultParagraphFont"/>
          <w:sz w:val="20"/>
          <w:szCs w:val="24"/>
        </w:rPr>
      </w:sdtEndPr>
      <w:sdtContent>
        <w:p w:rsidR="00140F32" w:rsidRPr="00950428" w:rsidRDefault="00140F32" w:rsidP="00140F32">
          <w:pPr>
            <w:autoSpaceDE w:val="0"/>
            <w:autoSpaceDN w:val="0"/>
            <w:adjustRightInd w:val="0"/>
            <w:rPr>
              <w:b/>
              <w:sz w:val="24"/>
              <w:szCs w:val="24"/>
            </w:rPr>
          </w:pPr>
          <w:r>
            <w:rPr>
              <w:rStyle w:val="PlaceholderText"/>
              <w:sz w:val="24"/>
              <w:szCs w:val="24"/>
            </w:rPr>
            <w:t>List the other respondents</w:t>
          </w:r>
          <w:r w:rsidRPr="00321212">
            <w:rPr>
              <w:rStyle w:val="PlaceholderText"/>
              <w:sz w:val="24"/>
              <w:szCs w:val="24"/>
            </w:rPr>
            <w:t>.</w:t>
          </w:r>
          <w:r>
            <w:rPr>
              <w:rStyle w:val="PlaceholderText"/>
              <w:sz w:val="24"/>
              <w:szCs w:val="24"/>
            </w:rPr>
            <w:t xml:space="preserve"> If there were none, clearly state that.</w:t>
          </w:r>
        </w:p>
      </w:sdtContent>
    </w:sdt>
    <w:p w:rsidR="00140F32" w:rsidRDefault="00140F32" w:rsidP="00140F32">
      <w:pPr>
        <w:autoSpaceDE w:val="0"/>
        <w:autoSpaceDN w:val="0"/>
        <w:adjustRightInd w:val="0"/>
        <w:rPr>
          <w:b/>
          <w:sz w:val="24"/>
          <w:szCs w:val="24"/>
        </w:rPr>
      </w:pPr>
    </w:p>
    <w:p w:rsidR="00140F32" w:rsidRPr="00950428" w:rsidRDefault="00140F32" w:rsidP="00140F32">
      <w:pPr>
        <w:autoSpaceDE w:val="0"/>
        <w:autoSpaceDN w:val="0"/>
        <w:adjustRightInd w:val="0"/>
        <w:rPr>
          <w:b/>
          <w:sz w:val="24"/>
          <w:szCs w:val="24"/>
        </w:rPr>
      </w:pPr>
      <w:r>
        <w:rPr>
          <w:b/>
          <w:sz w:val="24"/>
          <w:szCs w:val="24"/>
        </w:rPr>
        <w:t>Selection Criteria</w:t>
      </w:r>
    </w:p>
    <w:sdt>
      <w:sdtPr>
        <w:rPr>
          <w:rStyle w:val="Style1"/>
        </w:rPr>
        <w:id w:val="273227527"/>
        <w:placeholder>
          <w:docPart w:val="F01F08FC4BCD441EA928A710411997CD"/>
        </w:placeholder>
        <w:showingPlcHdr/>
        <w:text w:multiLine="1"/>
      </w:sdtPr>
      <w:sdtEndPr>
        <w:rPr>
          <w:rStyle w:val="DefaultParagraphFont"/>
          <w:sz w:val="20"/>
          <w:szCs w:val="24"/>
        </w:rPr>
      </w:sdtEndPr>
      <w:sdtContent>
        <w:p w:rsidR="00140F32" w:rsidRPr="00950428" w:rsidRDefault="00140F32" w:rsidP="00140F32">
          <w:pPr>
            <w:autoSpaceDE w:val="0"/>
            <w:autoSpaceDN w:val="0"/>
            <w:adjustRightInd w:val="0"/>
            <w:rPr>
              <w:b/>
              <w:sz w:val="24"/>
              <w:szCs w:val="24"/>
            </w:rPr>
          </w:pPr>
          <w:r>
            <w:rPr>
              <w:rStyle w:val="PlaceholderText"/>
              <w:sz w:val="24"/>
              <w:szCs w:val="24"/>
            </w:rPr>
            <w:t>Describe the selection or scoring criteria</w:t>
          </w:r>
          <w:r w:rsidRPr="00321212">
            <w:rPr>
              <w:rStyle w:val="PlaceholderText"/>
              <w:sz w:val="24"/>
              <w:szCs w:val="24"/>
            </w:rPr>
            <w:t>.</w:t>
          </w:r>
        </w:p>
      </w:sdtContent>
    </w:sdt>
    <w:p w:rsidR="00140F32" w:rsidRDefault="00140F32" w:rsidP="00140F32">
      <w:pPr>
        <w:autoSpaceDE w:val="0"/>
        <w:autoSpaceDN w:val="0"/>
        <w:adjustRightInd w:val="0"/>
        <w:rPr>
          <w:rStyle w:val="Style1"/>
          <w:b/>
        </w:rPr>
      </w:pPr>
    </w:p>
    <w:p w:rsidR="00140F32" w:rsidRPr="00950428" w:rsidRDefault="00140F32" w:rsidP="00140F32">
      <w:pPr>
        <w:autoSpaceDE w:val="0"/>
        <w:autoSpaceDN w:val="0"/>
        <w:adjustRightInd w:val="0"/>
        <w:rPr>
          <w:b/>
          <w:sz w:val="24"/>
          <w:szCs w:val="24"/>
        </w:rPr>
      </w:pPr>
      <w:r>
        <w:rPr>
          <w:b/>
          <w:sz w:val="24"/>
          <w:szCs w:val="24"/>
        </w:rPr>
        <w:t>Selection Committee Representation</w:t>
      </w:r>
    </w:p>
    <w:sdt>
      <w:sdtPr>
        <w:rPr>
          <w:rStyle w:val="Style1"/>
        </w:rPr>
        <w:id w:val="-1904131385"/>
        <w:placeholder>
          <w:docPart w:val="9FBB87A4C5464A0B811A873637E36EF1"/>
        </w:placeholder>
        <w:showingPlcHdr/>
        <w:text w:multiLine="1"/>
      </w:sdtPr>
      <w:sdtEndPr>
        <w:rPr>
          <w:rStyle w:val="DefaultParagraphFont"/>
          <w:sz w:val="20"/>
          <w:szCs w:val="24"/>
        </w:rPr>
      </w:sdtEndPr>
      <w:sdtContent>
        <w:p w:rsidR="00140F32" w:rsidRPr="00950428" w:rsidRDefault="00140F32" w:rsidP="00140F32">
          <w:pPr>
            <w:autoSpaceDE w:val="0"/>
            <w:autoSpaceDN w:val="0"/>
            <w:adjustRightInd w:val="0"/>
            <w:rPr>
              <w:b/>
              <w:sz w:val="24"/>
              <w:szCs w:val="24"/>
            </w:rPr>
          </w:pPr>
          <w:r>
            <w:rPr>
              <w:rStyle w:val="PlaceholderText"/>
              <w:sz w:val="24"/>
              <w:szCs w:val="24"/>
            </w:rPr>
            <w:t>List the department(s) or bureau(s) represented on the committee</w:t>
          </w:r>
          <w:r w:rsidRPr="00321212">
            <w:rPr>
              <w:rStyle w:val="PlaceholderText"/>
              <w:sz w:val="24"/>
              <w:szCs w:val="24"/>
            </w:rPr>
            <w:t>.</w:t>
          </w:r>
          <w:r>
            <w:rPr>
              <w:rStyle w:val="PlaceholderText"/>
              <w:sz w:val="24"/>
              <w:szCs w:val="24"/>
            </w:rPr>
            <w:t xml:space="preserve"> Do not list individual names.</w:t>
          </w:r>
        </w:p>
      </w:sdtContent>
    </w:sdt>
    <w:p w:rsidR="00140F32" w:rsidRDefault="00140F32" w:rsidP="00140F32">
      <w:pPr>
        <w:autoSpaceDE w:val="0"/>
        <w:autoSpaceDN w:val="0"/>
        <w:adjustRightInd w:val="0"/>
        <w:rPr>
          <w:rStyle w:val="Style1"/>
          <w:b/>
        </w:rPr>
      </w:pPr>
    </w:p>
    <w:p w:rsidR="00140F32" w:rsidRPr="00950428" w:rsidRDefault="00140F32" w:rsidP="00140F32">
      <w:pPr>
        <w:autoSpaceDE w:val="0"/>
        <w:autoSpaceDN w:val="0"/>
        <w:adjustRightInd w:val="0"/>
        <w:rPr>
          <w:b/>
          <w:sz w:val="24"/>
          <w:szCs w:val="24"/>
        </w:rPr>
      </w:pPr>
      <w:r>
        <w:rPr>
          <w:b/>
          <w:sz w:val="24"/>
          <w:szCs w:val="24"/>
        </w:rPr>
        <w:t>Waiver Justification</w:t>
      </w:r>
    </w:p>
    <w:sdt>
      <w:sdtPr>
        <w:rPr>
          <w:rStyle w:val="Style1"/>
        </w:rPr>
        <w:id w:val="2115161517"/>
        <w:placeholder>
          <w:docPart w:val="E4AAB745BADA443BAD5008733D31B339"/>
        </w:placeholder>
        <w:showingPlcHdr/>
        <w:text w:multiLine="1"/>
      </w:sdtPr>
      <w:sdtEndPr>
        <w:rPr>
          <w:rStyle w:val="DefaultParagraphFont"/>
          <w:sz w:val="20"/>
          <w:szCs w:val="24"/>
        </w:rPr>
      </w:sdtEndPr>
      <w:sdtContent>
        <w:p w:rsidR="00140F32" w:rsidRPr="00481BE3" w:rsidRDefault="00140F32" w:rsidP="00140F32">
          <w:pPr>
            <w:autoSpaceDE w:val="0"/>
            <w:autoSpaceDN w:val="0"/>
            <w:adjustRightInd w:val="0"/>
            <w:rPr>
              <w:rStyle w:val="Style1"/>
              <w:b/>
              <w:szCs w:val="24"/>
            </w:rPr>
          </w:pPr>
          <w:r>
            <w:rPr>
              <w:rStyle w:val="PlaceholderText"/>
              <w:sz w:val="24"/>
              <w:szCs w:val="24"/>
            </w:rPr>
            <w:t>If a waiver was granted, explain the justification</w:t>
          </w:r>
          <w:r w:rsidRPr="00321212">
            <w:rPr>
              <w:rStyle w:val="PlaceholderText"/>
              <w:sz w:val="24"/>
              <w:szCs w:val="24"/>
            </w:rPr>
            <w:t>.</w:t>
          </w:r>
        </w:p>
      </w:sdtContent>
    </w:sdt>
    <w:p w:rsidR="00140F32" w:rsidRDefault="00140F32" w:rsidP="00140F32">
      <w:pPr>
        <w:autoSpaceDE w:val="0"/>
        <w:autoSpaceDN w:val="0"/>
        <w:adjustRightInd w:val="0"/>
        <w:rPr>
          <w:rStyle w:val="Style1"/>
          <w:b/>
        </w:rPr>
      </w:pPr>
    </w:p>
    <w:p w:rsidR="00140F32" w:rsidRPr="00950428" w:rsidRDefault="00140F32" w:rsidP="00140F32">
      <w:pPr>
        <w:autoSpaceDE w:val="0"/>
        <w:autoSpaceDN w:val="0"/>
        <w:adjustRightInd w:val="0"/>
        <w:rPr>
          <w:b/>
          <w:sz w:val="24"/>
          <w:szCs w:val="24"/>
        </w:rPr>
      </w:pPr>
      <w:r>
        <w:rPr>
          <w:b/>
          <w:sz w:val="24"/>
          <w:szCs w:val="24"/>
        </w:rPr>
        <w:t>EORC Synopsis</w:t>
      </w:r>
    </w:p>
    <w:sdt>
      <w:sdtPr>
        <w:rPr>
          <w:rStyle w:val="Style1"/>
        </w:rPr>
        <w:id w:val="-656762981"/>
        <w:placeholder>
          <w:docPart w:val="10DBF6D976DB41A496CB3280D3FF3303"/>
        </w:placeholder>
        <w:showingPlcHdr/>
        <w:text w:multiLine="1"/>
      </w:sdtPr>
      <w:sdtEndPr>
        <w:rPr>
          <w:rStyle w:val="DefaultParagraphFont"/>
          <w:sz w:val="20"/>
          <w:szCs w:val="24"/>
        </w:rPr>
      </w:sdtEndPr>
      <w:sdtContent>
        <w:p w:rsidR="00140F32" w:rsidRPr="00950428" w:rsidRDefault="00140F32" w:rsidP="00140F32">
          <w:pPr>
            <w:autoSpaceDE w:val="0"/>
            <w:autoSpaceDN w:val="0"/>
            <w:adjustRightInd w:val="0"/>
            <w:rPr>
              <w:b/>
              <w:sz w:val="24"/>
              <w:szCs w:val="24"/>
            </w:rPr>
          </w:pPr>
          <w:r>
            <w:rPr>
              <w:rStyle w:val="PlaceholderText"/>
              <w:sz w:val="24"/>
              <w:szCs w:val="24"/>
            </w:rPr>
            <w:t>Insert synopsis that was presented.</w:t>
          </w:r>
        </w:p>
      </w:sdtContent>
    </w:sdt>
    <w:p w:rsidR="00140F32" w:rsidRDefault="00140F32" w:rsidP="00140F32">
      <w:pPr>
        <w:autoSpaceDE w:val="0"/>
        <w:autoSpaceDN w:val="0"/>
        <w:adjustRightInd w:val="0"/>
        <w:rPr>
          <w:rStyle w:val="Style1"/>
          <w:b/>
        </w:rPr>
      </w:pPr>
    </w:p>
    <w:tbl>
      <w:tblPr>
        <w:tblW w:w="936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070"/>
        <w:gridCol w:w="2014"/>
        <w:gridCol w:w="2276"/>
      </w:tblGrid>
      <w:tr w:rsidR="00140F32" w:rsidRPr="00950428" w:rsidTr="00400307">
        <w:trPr>
          <w:trHeight w:val="293"/>
          <w:jc w:val="center"/>
        </w:trPr>
        <w:tc>
          <w:tcPr>
            <w:tcW w:w="5220" w:type="dxa"/>
            <w:vAlign w:val="center"/>
          </w:tcPr>
          <w:p w:rsidR="00140F32" w:rsidRPr="00950428" w:rsidRDefault="00140F32" w:rsidP="00400307">
            <w:pPr>
              <w:spacing w:before="40" w:after="40"/>
              <w:rPr>
                <w:sz w:val="22"/>
              </w:rPr>
            </w:pPr>
            <w:r>
              <w:rPr>
                <w:b/>
                <w:i/>
                <w:sz w:val="24"/>
              </w:rPr>
              <w:t xml:space="preserve">Date </w:t>
            </w:r>
            <w:r w:rsidRPr="00C8728C">
              <w:rPr>
                <w:b/>
                <w:i/>
                <w:sz w:val="24"/>
                <w:szCs w:val="24"/>
              </w:rPr>
              <w:t>Presented at EORC</w:t>
            </w:r>
            <w:r>
              <w:rPr>
                <w:b/>
                <w:i/>
                <w:sz w:val="24"/>
                <w:szCs w:val="24"/>
              </w:rPr>
              <w:t>:</w:t>
            </w:r>
            <w:r w:rsidRPr="00C8728C">
              <w:rPr>
                <w:b/>
                <w:sz w:val="24"/>
                <w:szCs w:val="24"/>
              </w:rPr>
              <w:t xml:space="preserve">   </w:t>
            </w:r>
            <w:sdt>
              <w:sdtPr>
                <w:rPr>
                  <w:sz w:val="24"/>
                  <w:szCs w:val="24"/>
                </w:rPr>
                <w:id w:val="-229854283"/>
                <w:placeholder>
                  <w:docPart w:val="80898EA25E45429BAB33413339A468A8"/>
                </w:placeholder>
                <w:showingPlcHdr/>
                <w:text/>
              </w:sdtPr>
              <w:sdtEndPr/>
              <w:sdtContent>
                <w:r w:rsidRPr="00C8728C">
                  <w:rPr>
                    <w:rStyle w:val="PlaceholderText"/>
                    <w:sz w:val="24"/>
                    <w:szCs w:val="24"/>
                  </w:rPr>
                  <w:t>Insert date.</w:t>
                </w:r>
              </w:sdtContent>
            </w:sdt>
          </w:p>
        </w:tc>
        <w:tc>
          <w:tcPr>
            <w:tcW w:w="2070" w:type="dxa"/>
            <w:vAlign w:val="center"/>
          </w:tcPr>
          <w:p w:rsidR="00140F32" w:rsidRPr="00950428" w:rsidRDefault="00731EC7" w:rsidP="00400307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2012405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F3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140F32" w:rsidRPr="00950428">
              <w:rPr>
                <w:sz w:val="24"/>
              </w:rPr>
              <w:t xml:space="preserve"> </w:t>
            </w:r>
            <w:r w:rsidR="00140F32">
              <w:rPr>
                <w:sz w:val="24"/>
              </w:rPr>
              <w:t>Approved</w:t>
            </w:r>
          </w:p>
        </w:tc>
        <w:tc>
          <w:tcPr>
            <w:tcW w:w="2340" w:type="dxa"/>
            <w:vAlign w:val="center"/>
          </w:tcPr>
          <w:p w:rsidR="00140F32" w:rsidRPr="00950428" w:rsidRDefault="00731EC7" w:rsidP="00400307">
            <w:pPr>
              <w:spacing w:before="40" w:after="40"/>
              <w:rPr>
                <w:sz w:val="24"/>
              </w:rPr>
            </w:pPr>
            <w:sdt>
              <w:sdtPr>
                <w:rPr>
                  <w:sz w:val="24"/>
                </w:rPr>
                <w:id w:val="-440611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F3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140F32" w:rsidRPr="00950428">
              <w:rPr>
                <w:sz w:val="24"/>
              </w:rPr>
              <w:t xml:space="preserve"> </w:t>
            </w:r>
            <w:r w:rsidR="00140F32">
              <w:rPr>
                <w:sz w:val="24"/>
              </w:rPr>
              <w:t>Not Approved</w:t>
            </w:r>
          </w:p>
        </w:tc>
      </w:tr>
    </w:tbl>
    <w:p w:rsidR="00140F32" w:rsidRDefault="00140F32" w:rsidP="00140F32">
      <w:pPr>
        <w:autoSpaceDE w:val="0"/>
        <w:autoSpaceDN w:val="0"/>
        <w:adjustRightInd w:val="0"/>
        <w:rPr>
          <w:rStyle w:val="Style1"/>
          <w:b/>
        </w:rPr>
      </w:pPr>
    </w:p>
    <w:p w:rsidR="00140F32" w:rsidRPr="0063773C" w:rsidRDefault="00140F32" w:rsidP="00140F32">
      <w:pPr>
        <w:autoSpaceDE w:val="0"/>
        <w:autoSpaceDN w:val="0"/>
        <w:adjustRightInd w:val="0"/>
        <w:rPr>
          <w:rStyle w:val="Style1"/>
          <w:i/>
        </w:rPr>
      </w:pPr>
      <w:r>
        <w:rPr>
          <w:rStyle w:val="Style1"/>
          <w:i/>
        </w:rPr>
        <w:t>Per</w:t>
      </w:r>
      <w:r w:rsidRPr="0063773C">
        <w:rPr>
          <w:rStyle w:val="Style1"/>
          <w:i/>
        </w:rPr>
        <w:t xml:space="preserve"> §219.07 of the City Code, you </w:t>
      </w:r>
      <w:r w:rsidRPr="0063773C">
        <w:rPr>
          <w:rStyle w:val="Style1"/>
          <w:b/>
          <w:i/>
        </w:rPr>
        <w:t>must</w:t>
      </w:r>
      <w:r w:rsidRPr="0063773C">
        <w:rPr>
          <w:rStyle w:val="Style1"/>
          <w:i/>
        </w:rPr>
        <w:t xml:space="preserve"> include an electronic copy of the solicitation </w:t>
      </w:r>
      <w:r>
        <w:rPr>
          <w:rStyle w:val="Style1"/>
          <w:i/>
        </w:rPr>
        <w:t xml:space="preserve">or your signed waiver </w:t>
      </w:r>
      <w:r w:rsidRPr="0063773C">
        <w:rPr>
          <w:rStyle w:val="Style1"/>
          <w:i/>
        </w:rPr>
        <w:t>with your submission to the Office of Management and Budget.</w:t>
      </w:r>
    </w:p>
    <w:p w:rsidR="00140F32" w:rsidRDefault="00140F32" w:rsidP="00140F32">
      <w:pPr>
        <w:autoSpaceDE w:val="0"/>
        <w:autoSpaceDN w:val="0"/>
        <w:adjustRightInd w:val="0"/>
        <w:rPr>
          <w:i/>
          <w:sz w:val="24"/>
        </w:rPr>
      </w:pPr>
    </w:p>
    <w:p w:rsidR="00140F32" w:rsidRPr="00321263" w:rsidRDefault="00140F32" w:rsidP="00140F32">
      <w:pPr>
        <w:autoSpaceDE w:val="0"/>
        <w:autoSpaceDN w:val="0"/>
        <w:adjustRightInd w:val="0"/>
        <w:rPr>
          <w:rStyle w:val="Style1"/>
          <w:b/>
        </w:rPr>
      </w:pPr>
      <w:r w:rsidRPr="00321263">
        <w:rPr>
          <w:rStyle w:val="Style1"/>
          <w:b/>
        </w:rPr>
        <w:t>Attachments</w:t>
      </w:r>
    </w:p>
    <w:p w:rsidR="00140F32" w:rsidRPr="0063773C" w:rsidRDefault="00140F32" w:rsidP="00140F32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i/>
          <w:sz w:val="24"/>
        </w:rPr>
      </w:pPr>
      <w:r w:rsidRPr="00BC1ECF">
        <w:rPr>
          <w:rStyle w:val="Style1"/>
          <w:i/>
        </w:rPr>
        <w:t>Please attach any additional documents and/or exhibits.</w:t>
      </w:r>
    </w:p>
    <w:p w:rsidR="00321263" w:rsidRPr="00613C68" w:rsidRDefault="00321263" w:rsidP="00140F32">
      <w:pPr>
        <w:autoSpaceDE w:val="0"/>
        <w:autoSpaceDN w:val="0"/>
        <w:adjustRightInd w:val="0"/>
        <w:rPr>
          <w:i/>
          <w:sz w:val="24"/>
        </w:rPr>
      </w:pPr>
    </w:p>
    <w:sectPr w:rsidR="00321263" w:rsidRPr="00613C68" w:rsidSect="009F4B23">
      <w:footerReference w:type="default" r:id="rId8"/>
      <w:pgSz w:w="12240" w:h="15840" w:code="1"/>
      <w:pgMar w:top="1440" w:right="1350" w:bottom="1440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1EC7" w:rsidRDefault="00731EC7" w:rsidP="00E41F15">
      <w:r>
        <w:separator/>
      </w:r>
    </w:p>
  </w:endnote>
  <w:endnote w:type="continuationSeparator" w:id="0">
    <w:p w:rsidR="00731EC7" w:rsidRDefault="00731EC7" w:rsidP="00E41F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1F15" w:rsidRDefault="00E41F15" w:rsidP="00E41F15">
    <w:pPr>
      <w:pStyle w:val="Footer"/>
      <w:jc w:val="right"/>
    </w:pPr>
    <w:r>
      <w:t>PDC 11/23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1EC7" w:rsidRDefault="00731EC7" w:rsidP="00E41F15">
      <w:r>
        <w:separator/>
      </w:r>
    </w:p>
  </w:footnote>
  <w:footnote w:type="continuationSeparator" w:id="0">
    <w:p w:rsidR="00731EC7" w:rsidRDefault="00731EC7" w:rsidP="00E41F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A7A4A"/>
    <w:multiLevelType w:val="hybridMultilevel"/>
    <w:tmpl w:val="79D8C924"/>
    <w:lvl w:ilvl="0" w:tplc="EE00F41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30EA4D98"/>
    <w:multiLevelType w:val="hybridMultilevel"/>
    <w:tmpl w:val="18026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6712B6"/>
    <w:multiLevelType w:val="hybridMultilevel"/>
    <w:tmpl w:val="039CB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C71843"/>
    <w:multiLevelType w:val="hybridMultilevel"/>
    <w:tmpl w:val="B35AF1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MDY2MzQzszQxMTZQ0lEKTi0uzszPAykwrgUAyhrD4iwAAAA="/>
  </w:docVars>
  <w:rsids>
    <w:rsidRoot w:val="00426D62"/>
    <w:rsid w:val="00011A16"/>
    <w:rsid w:val="00015D85"/>
    <w:rsid w:val="00017792"/>
    <w:rsid w:val="00020C2D"/>
    <w:rsid w:val="00026B0D"/>
    <w:rsid w:val="00042791"/>
    <w:rsid w:val="00046AC9"/>
    <w:rsid w:val="00056EC3"/>
    <w:rsid w:val="000846D0"/>
    <w:rsid w:val="00091BF8"/>
    <w:rsid w:val="000941C2"/>
    <w:rsid w:val="000A248F"/>
    <w:rsid w:val="000A2967"/>
    <w:rsid w:val="000B2773"/>
    <w:rsid w:val="001163E6"/>
    <w:rsid w:val="00140F32"/>
    <w:rsid w:val="00143DFF"/>
    <w:rsid w:val="00152D56"/>
    <w:rsid w:val="0016273A"/>
    <w:rsid w:val="00166934"/>
    <w:rsid w:val="00181D41"/>
    <w:rsid w:val="001A7F64"/>
    <w:rsid w:val="001B7ACE"/>
    <w:rsid w:val="001C6310"/>
    <w:rsid w:val="001D76EA"/>
    <w:rsid w:val="00231D72"/>
    <w:rsid w:val="002323E5"/>
    <w:rsid w:val="00236F30"/>
    <w:rsid w:val="00246578"/>
    <w:rsid w:val="0026028D"/>
    <w:rsid w:val="002611DA"/>
    <w:rsid w:val="0026694A"/>
    <w:rsid w:val="00277C7B"/>
    <w:rsid w:val="00282F3A"/>
    <w:rsid w:val="00286360"/>
    <w:rsid w:val="00296208"/>
    <w:rsid w:val="002B4699"/>
    <w:rsid w:val="002C2304"/>
    <w:rsid w:val="002F042C"/>
    <w:rsid w:val="00321212"/>
    <w:rsid w:val="00321263"/>
    <w:rsid w:val="003348A9"/>
    <w:rsid w:val="003433B1"/>
    <w:rsid w:val="00347F35"/>
    <w:rsid w:val="0035379A"/>
    <w:rsid w:val="00363E76"/>
    <w:rsid w:val="00364743"/>
    <w:rsid w:val="00365053"/>
    <w:rsid w:val="00377C6C"/>
    <w:rsid w:val="003A1830"/>
    <w:rsid w:val="003A2D30"/>
    <w:rsid w:val="003A3B4D"/>
    <w:rsid w:val="003B7593"/>
    <w:rsid w:val="003C3771"/>
    <w:rsid w:val="003D2F55"/>
    <w:rsid w:val="003E542C"/>
    <w:rsid w:val="003F6BD7"/>
    <w:rsid w:val="00406270"/>
    <w:rsid w:val="004067A5"/>
    <w:rsid w:val="00417513"/>
    <w:rsid w:val="00423263"/>
    <w:rsid w:val="00426D62"/>
    <w:rsid w:val="004354C0"/>
    <w:rsid w:val="0045209B"/>
    <w:rsid w:val="00457A87"/>
    <w:rsid w:val="0046365E"/>
    <w:rsid w:val="004776A2"/>
    <w:rsid w:val="00481BE3"/>
    <w:rsid w:val="0048326E"/>
    <w:rsid w:val="00487C80"/>
    <w:rsid w:val="004A1B74"/>
    <w:rsid w:val="004C0273"/>
    <w:rsid w:val="004C304A"/>
    <w:rsid w:val="004C5794"/>
    <w:rsid w:val="004E0FC6"/>
    <w:rsid w:val="004E5806"/>
    <w:rsid w:val="004F38D0"/>
    <w:rsid w:val="004F54FA"/>
    <w:rsid w:val="0051189E"/>
    <w:rsid w:val="00537D6D"/>
    <w:rsid w:val="00546B77"/>
    <w:rsid w:val="00555779"/>
    <w:rsid w:val="00556869"/>
    <w:rsid w:val="00561396"/>
    <w:rsid w:val="005A6B2C"/>
    <w:rsid w:val="005C4F67"/>
    <w:rsid w:val="005D2D2D"/>
    <w:rsid w:val="005D494A"/>
    <w:rsid w:val="005E020E"/>
    <w:rsid w:val="00613C68"/>
    <w:rsid w:val="006142CB"/>
    <w:rsid w:val="00640F6E"/>
    <w:rsid w:val="00645C12"/>
    <w:rsid w:val="00652E30"/>
    <w:rsid w:val="006C02FB"/>
    <w:rsid w:val="00712A63"/>
    <w:rsid w:val="00712E0D"/>
    <w:rsid w:val="00713488"/>
    <w:rsid w:val="00726132"/>
    <w:rsid w:val="00731EC7"/>
    <w:rsid w:val="00733AF3"/>
    <w:rsid w:val="007702FA"/>
    <w:rsid w:val="007B1E56"/>
    <w:rsid w:val="007B521D"/>
    <w:rsid w:val="007D5FC2"/>
    <w:rsid w:val="007D7F70"/>
    <w:rsid w:val="007F7199"/>
    <w:rsid w:val="00801756"/>
    <w:rsid w:val="008529AF"/>
    <w:rsid w:val="00854D1B"/>
    <w:rsid w:val="00872CF8"/>
    <w:rsid w:val="00875842"/>
    <w:rsid w:val="00891A1A"/>
    <w:rsid w:val="0089530F"/>
    <w:rsid w:val="008973F1"/>
    <w:rsid w:val="008F3FA6"/>
    <w:rsid w:val="00904615"/>
    <w:rsid w:val="009376A1"/>
    <w:rsid w:val="00945866"/>
    <w:rsid w:val="00950428"/>
    <w:rsid w:val="009708AD"/>
    <w:rsid w:val="00981664"/>
    <w:rsid w:val="00984F44"/>
    <w:rsid w:val="0099249E"/>
    <w:rsid w:val="009B19F2"/>
    <w:rsid w:val="009B1B5C"/>
    <w:rsid w:val="009B4C1C"/>
    <w:rsid w:val="009F4B23"/>
    <w:rsid w:val="00A0305B"/>
    <w:rsid w:val="00A04756"/>
    <w:rsid w:val="00A11267"/>
    <w:rsid w:val="00A168F2"/>
    <w:rsid w:val="00A16BE3"/>
    <w:rsid w:val="00A31DF6"/>
    <w:rsid w:val="00A32690"/>
    <w:rsid w:val="00A5021F"/>
    <w:rsid w:val="00A536D9"/>
    <w:rsid w:val="00A53982"/>
    <w:rsid w:val="00A54650"/>
    <w:rsid w:val="00A84457"/>
    <w:rsid w:val="00A93353"/>
    <w:rsid w:val="00AA597B"/>
    <w:rsid w:val="00AA72BC"/>
    <w:rsid w:val="00AB3707"/>
    <w:rsid w:val="00AD12A8"/>
    <w:rsid w:val="00AE6077"/>
    <w:rsid w:val="00B048F5"/>
    <w:rsid w:val="00B21D5B"/>
    <w:rsid w:val="00B253BE"/>
    <w:rsid w:val="00B527A4"/>
    <w:rsid w:val="00B73C2D"/>
    <w:rsid w:val="00B94DEE"/>
    <w:rsid w:val="00BA212F"/>
    <w:rsid w:val="00BB28C1"/>
    <w:rsid w:val="00BF3A18"/>
    <w:rsid w:val="00C00F69"/>
    <w:rsid w:val="00C10466"/>
    <w:rsid w:val="00C17233"/>
    <w:rsid w:val="00C24F39"/>
    <w:rsid w:val="00C36D8F"/>
    <w:rsid w:val="00C4000F"/>
    <w:rsid w:val="00C51F2B"/>
    <w:rsid w:val="00C6282C"/>
    <w:rsid w:val="00C73DC6"/>
    <w:rsid w:val="00C8449E"/>
    <w:rsid w:val="00C8529B"/>
    <w:rsid w:val="00C8728C"/>
    <w:rsid w:val="00CB2BD7"/>
    <w:rsid w:val="00CB6C93"/>
    <w:rsid w:val="00CB798F"/>
    <w:rsid w:val="00CD56F7"/>
    <w:rsid w:val="00CE48BC"/>
    <w:rsid w:val="00CF0819"/>
    <w:rsid w:val="00CF2A3C"/>
    <w:rsid w:val="00D12422"/>
    <w:rsid w:val="00D12A16"/>
    <w:rsid w:val="00D135A2"/>
    <w:rsid w:val="00D16763"/>
    <w:rsid w:val="00D468FB"/>
    <w:rsid w:val="00D64EDA"/>
    <w:rsid w:val="00D67D8B"/>
    <w:rsid w:val="00D74A66"/>
    <w:rsid w:val="00DB1B6C"/>
    <w:rsid w:val="00DB29BA"/>
    <w:rsid w:val="00DB352C"/>
    <w:rsid w:val="00DB3887"/>
    <w:rsid w:val="00DB3B8A"/>
    <w:rsid w:val="00DB666A"/>
    <w:rsid w:val="00DC4219"/>
    <w:rsid w:val="00DC6B64"/>
    <w:rsid w:val="00DF102E"/>
    <w:rsid w:val="00DF36F5"/>
    <w:rsid w:val="00E06A73"/>
    <w:rsid w:val="00E12D1B"/>
    <w:rsid w:val="00E3140E"/>
    <w:rsid w:val="00E3659E"/>
    <w:rsid w:val="00E3783E"/>
    <w:rsid w:val="00E41F15"/>
    <w:rsid w:val="00E61AB4"/>
    <w:rsid w:val="00E64A3D"/>
    <w:rsid w:val="00E7360F"/>
    <w:rsid w:val="00E840CC"/>
    <w:rsid w:val="00E90DD1"/>
    <w:rsid w:val="00EC15C0"/>
    <w:rsid w:val="00EC1F00"/>
    <w:rsid w:val="00ED66B9"/>
    <w:rsid w:val="00EE3AFE"/>
    <w:rsid w:val="00EE4AE4"/>
    <w:rsid w:val="00EE7FC2"/>
    <w:rsid w:val="00F02DDA"/>
    <w:rsid w:val="00F10F76"/>
    <w:rsid w:val="00F14B76"/>
    <w:rsid w:val="00F37F24"/>
    <w:rsid w:val="00F57E43"/>
    <w:rsid w:val="00F61C13"/>
    <w:rsid w:val="00F62A7D"/>
    <w:rsid w:val="00F63B20"/>
    <w:rsid w:val="00F65BA0"/>
    <w:rsid w:val="00F71BAA"/>
    <w:rsid w:val="00F80F50"/>
    <w:rsid w:val="00F97CB6"/>
    <w:rsid w:val="00FA5187"/>
    <w:rsid w:val="00FB16C6"/>
    <w:rsid w:val="00FB41C1"/>
    <w:rsid w:val="00FC028F"/>
    <w:rsid w:val="00FD05AF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CBAF98"/>
  <w15:docId w15:val="{877B0D34-4B57-49DA-957D-9CC22407D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ACE"/>
  </w:style>
  <w:style w:type="paragraph" w:styleId="Heading3">
    <w:name w:val="heading 3"/>
    <w:basedOn w:val="Normal"/>
    <w:next w:val="Normal"/>
    <w:qFormat/>
    <w:rsid w:val="00C4000F"/>
    <w:pPr>
      <w:jc w:val="center"/>
      <w:outlineLvl w:val="2"/>
    </w:pPr>
    <w:rPr>
      <w:rFonts w:ascii="Arial" w:hAnsi="Arial"/>
      <w:b/>
      <w:color w:va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1B7ACE"/>
    <w:pPr>
      <w:jc w:val="center"/>
    </w:pPr>
    <w:rPr>
      <w:rFonts w:ascii="Garamond" w:hAnsi="Garamond"/>
      <w:i/>
    </w:rPr>
  </w:style>
  <w:style w:type="paragraph" w:styleId="Title">
    <w:name w:val="Title"/>
    <w:basedOn w:val="Normal"/>
    <w:qFormat/>
    <w:rsid w:val="001B7ACE"/>
    <w:pPr>
      <w:jc w:val="center"/>
    </w:pPr>
    <w:rPr>
      <w:i/>
      <w:sz w:val="32"/>
    </w:rPr>
  </w:style>
  <w:style w:type="paragraph" w:styleId="BalloonText">
    <w:name w:val="Balloon Text"/>
    <w:basedOn w:val="Normal"/>
    <w:semiHidden/>
    <w:rsid w:val="00FD05A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C4000F"/>
    <w:rPr>
      <w:rFonts w:ascii="Arial" w:hAnsi="Arial"/>
      <w:sz w:val="19"/>
      <w:szCs w:val="19"/>
    </w:rPr>
  </w:style>
  <w:style w:type="paragraph" w:customStyle="1" w:styleId="Checkbox">
    <w:name w:val="Checkbox"/>
    <w:basedOn w:val="Normal"/>
    <w:next w:val="Normal"/>
    <w:rsid w:val="00C4000F"/>
    <w:pPr>
      <w:jc w:val="center"/>
    </w:pPr>
    <w:rPr>
      <w:rFonts w:ascii="Arial" w:hAnsi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5E020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028D"/>
    <w:rPr>
      <w:color w:val="808080"/>
    </w:rPr>
  </w:style>
  <w:style w:type="table" w:styleId="TableGrid">
    <w:name w:val="Table Grid"/>
    <w:basedOn w:val="TableNormal"/>
    <w:rsid w:val="000A24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321212"/>
    <w:rPr>
      <w:sz w:val="24"/>
    </w:rPr>
  </w:style>
  <w:style w:type="paragraph" w:customStyle="1" w:styleId="Default">
    <w:name w:val="Default"/>
    <w:rsid w:val="00B527A4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B28C1"/>
  </w:style>
  <w:style w:type="paragraph" w:styleId="Header">
    <w:name w:val="header"/>
    <w:basedOn w:val="Normal"/>
    <w:link w:val="HeaderChar"/>
    <w:unhideWhenUsed/>
    <w:rsid w:val="00E41F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41F15"/>
  </w:style>
  <w:style w:type="paragraph" w:styleId="Footer">
    <w:name w:val="footer"/>
    <w:basedOn w:val="Normal"/>
    <w:link w:val="FooterChar"/>
    <w:unhideWhenUsed/>
    <w:rsid w:val="00E41F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41F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9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4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3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9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1548349141949B88619C0C1592AF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576FA-C463-47BC-B235-8923647B8B76}"/>
      </w:docPartPr>
      <w:docPartBody>
        <w:p w:rsidR="005633C2" w:rsidRDefault="007767E5" w:rsidP="007767E5">
          <w:pPr>
            <w:pStyle w:val="71548349141949B88619C0C1592AFF7054"/>
          </w:pPr>
          <w:r w:rsidRPr="00A11267">
            <w:rPr>
              <w:color w:val="808080" w:themeColor="background1" w:themeShade="80"/>
              <w:sz w:val="24"/>
              <w:szCs w:val="24"/>
            </w:rPr>
            <w:t>Insert department name</w:t>
          </w:r>
        </w:p>
      </w:docPartBody>
    </w:docPart>
    <w:docPart>
      <w:docPartPr>
        <w:name w:val="8B86C972B4624EE38C3DF10F8FAE3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732CA-7D35-4F9D-900C-5C1E372403A9}"/>
      </w:docPartPr>
      <w:docPartBody>
        <w:p w:rsidR="00F06AA1" w:rsidRDefault="007767E5" w:rsidP="007767E5">
          <w:pPr>
            <w:pStyle w:val="8B86C972B4624EE38C3DF10F8FAE3BF854"/>
          </w:pPr>
          <w:r>
            <w:rPr>
              <w:rStyle w:val="PlaceholderText"/>
              <w:color w:val="808080" w:themeColor="background1" w:themeShade="80"/>
              <w:sz w:val="24"/>
              <w:szCs w:val="24"/>
            </w:rPr>
            <w:t>Who submitted this analysis?</w:t>
          </w:r>
        </w:p>
      </w:docPartBody>
    </w:docPart>
    <w:docPart>
      <w:docPartPr>
        <w:name w:val="48F2F587C1074C83901BEEFC51179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0E25E-44E0-4937-BC5C-0C1168DA6596}"/>
      </w:docPartPr>
      <w:docPartBody>
        <w:p w:rsidR="00F06AA1" w:rsidRDefault="007767E5" w:rsidP="007767E5">
          <w:pPr>
            <w:pStyle w:val="48F2F587C1074C83901BEEFC511795EA53"/>
          </w:pPr>
          <w:r w:rsidRPr="00AD12A8">
            <w:rPr>
              <w:rStyle w:val="Style1"/>
              <w:color w:val="808080" w:themeColor="background1" w:themeShade="80"/>
            </w:rPr>
            <w:t>Who will appear in front of Council</w:t>
          </w:r>
          <w:r>
            <w:rPr>
              <w:rStyle w:val="Style1"/>
              <w:color w:val="808080" w:themeColor="background1" w:themeShade="80"/>
            </w:rPr>
            <w:t xml:space="preserve"> to discuss this</w:t>
          </w:r>
          <w:r w:rsidRPr="00AD12A8">
            <w:rPr>
              <w:rStyle w:val="Style1"/>
              <w:color w:val="808080" w:themeColor="background1" w:themeShade="80"/>
            </w:rPr>
            <w:t>?</w:t>
          </w:r>
        </w:p>
      </w:docPartBody>
    </w:docPart>
    <w:docPart>
      <w:docPartPr>
        <w:name w:val="CAB1885F0562408D81313047F4603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10414-2A0A-435E-A8D0-6D1AC5C96F5F}"/>
      </w:docPartPr>
      <w:docPartBody>
        <w:p w:rsidR="001F4229" w:rsidRDefault="007767E5" w:rsidP="007767E5">
          <w:pPr>
            <w:pStyle w:val="CAB1885F0562408D81313047F4603A4214"/>
          </w:pPr>
          <w:r w:rsidRPr="00950428">
            <w:rPr>
              <w:rStyle w:val="PlaceholderText"/>
              <w:sz w:val="24"/>
            </w:rPr>
            <w:t>Choose an item</w:t>
          </w:r>
          <w:r>
            <w:rPr>
              <w:rStyle w:val="PlaceholderText"/>
              <w:sz w:val="24"/>
            </w:rPr>
            <w:t>, if applicable</w:t>
          </w:r>
        </w:p>
      </w:docPartBody>
    </w:docPart>
    <w:docPart>
      <w:docPartPr>
        <w:name w:val="B96D5C692DDC4FF988D7DD521381D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16076C-E2B9-4CD5-B521-6DCF3DD7E56C}"/>
      </w:docPartPr>
      <w:docPartBody>
        <w:p w:rsidR="007767E5" w:rsidRPr="00AD12A8" w:rsidRDefault="007767E5" w:rsidP="00AD12A8">
          <w:pPr>
            <w:rPr>
              <w:rStyle w:val="PlaceholderText"/>
              <w:sz w:val="24"/>
              <w:szCs w:val="24"/>
            </w:rPr>
          </w:pPr>
          <w:r w:rsidRPr="00AD12A8">
            <w:rPr>
              <w:rStyle w:val="PlaceholderText"/>
              <w:sz w:val="24"/>
              <w:szCs w:val="24"/>
            </w:rPr>
            <w:t xml:space="preserve">Provide </w:t>
          </w:r>
          <w:r>
            <w:rPr>
              <w:rStyle w:val="PlaceholderText"/>
              <w:sz w:val="24"/>
              <w:szCs w:val="24"/>
            </w:rPr>
            <w:t xml:space="preserve">a </w:t>
          </w:r>
          <w:r w:rsidRPr="00AD12A8">
            <w:rPr>
              <w:rStyle w:val="PlaceholderText"/>
              <w:sz w:val="24"/>
              <w:szCs w:val="24"/>
            </w:rPr>
            <w:t>detailed de</w:t>
          </w:r>
          <w:r>
            <w:rPr>
              <w:rStyle w:val="PlaceholderText"/>
              <w:sz w:val="24"/>
              <w:szCs w:val="24"/>
            </w:rPr>
            <w:t xml:space="preserve">scription of the proposal, including its purpose, </w:t>
          </w:r>
          <w:r w:rsidRPr="00AD12A8">
            <w:rPr>
              <w:rStyle w:val="PlaceholderText"/>
              <w:sz w:val="24"/>
              <w:szCs w:val="24"/>
            </w:rPr>
            <w:t>scope of request, key issues</w:t>
          </w:r>
          <w:r>
            <w:rPr>
              <w:rStyle w:val="PlaceholderText"/>
              <w:sz w:val="24"/>
              <w:szCs w:val="24"/>
            </w:rPr>
            <w:t xml:space="preserve"> and impacts of the </w:t>
          </w:r>
          <w:r w:rsidRPr="004354C0">
            <w:rPr>
              <w:rStyle w:val="PlaceholderText"/>
              <w:sz w:val="24"/>
              <w:szCs w:val="24"/>
            </w:rPr>
            <w:t>program, a description of the current policy, relevant history, and any reference to City Code. Please provide any additional social, environmental, public health, public safety, legal, or economic justifications for this expenditure.</w:t>
          </w:r>
          <w:r>
            <w:rPr>
              <w:rStyle w:val="PlaceholderText"/>
              <w:sz w:val="24"/>
              <w:szCs w:val="24"/>
            </w:rPr>
            <w:br/>
          </w:r>
        </w:p>
        <w:p w:rsidR="001F4229" w:rsidRDefault="007767E5" w:rsidP="007767E5">
          <w:pPr>
            <w:pStyle w:val="B96D5C692DDC4FF988D7DD521381D98A14"/>
          </w:pPr>
          <w:r>
            <w:rPr>
              <w:rStyle w:val="PlaceholderText"/>
              <w:sz w:val="24"/>
              <w:szCs w:val="24"/>
            </w:rPr>
            <w:t>Capital-</w:t>
          </w:r>
          <w:r w:rsidRPr="00AD12A8">
            <w:rPr>
              <w:rStyle w:val="PlaceholderText"/>
              <w:sz w:val="24"/>
              <w:szCs w:val="24"/>
            </w:rPr>
            <w:t xml:space="preserve">related </w:t>
          </w:r>
          <w:r>
            <w:rPr>
              <w:rStyle w:val="PlaceholderText"/>
              <w:sz w:val="24"/>
              <w:szCs w:val="24"/>
            </w:rPr>
            <w:t>initiatives</w:t>
          </w:r>
          <w:r w:rsidRPr="00AD12A8">
            <w:rPr>
              <w:rStyle w:val="PlaceholderText"/>
              <w:sz w:val="24"/>
              <w:szCs w:val="24"/>
            </w:rPr>
            <w:t xml:space="preserve"> should indicate whether the project is new or recurring, include a list of specific del</w:t>
          </w:r>
          <w:r>
            <w:rPr>
              <w:rStyle w:val="PlaceholderText"/>
              <w:sz w:val="24"/>
              <w:szCs w:val="24"/>
            </w:rPr>
            <w:t xml:space="preserve">iverables and their locations, </w:t>
          </w:r>
          <w:r w:rsidRPr="00AD12A8">
            <w:rPr>
              <w:rStyle w:val="PlaceholderText"/>
              <w:sz w:val="24"/>
              <w:szCs w:val="24"/>
            </w:rPr>
            <w:t xml:space="preserve">the work to be completed at each location, the status of previous work or funding remaining on the project, and the estimated timeframe for </w:t>
          </w:r>
          <w:r>
            <w:rPr>
              <w:rStyle w:val="PlaceholderText"/>
              <w:sz w:val="24"/>
              <w:szCs w:val="24"/>
            </w:rPr>
            <w:t>the completion of the project.</w:t>
          </w:r>
        </w:p>
      </w:docPartBody>
    </w:docPart>
    <w:docPart>
      <w:docPartPr>
        <w:name w:val="62848FCE170E42C5A3F50637F821E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85F6A9-5BC1-46C2-8810-ECB4CD903C6A}"/>
      </w:docPartPr>
      <w:docPartBody>
        <w:p w:rsidR="001F4229" w:rsidRDefault="007767E5" w:rsidP="007767E5">
          <w:pPr>
            <w:pStyle w:val="62848FCE170E42C5A3F50637F821E8DC14"/>
          </w:pPr>
          <w:r>
            <w:rPr>
              <w:rStyle w:val="PlaceholderText"/>
              <w:sz w:val="24"/>
              <w:szCs w:val="24"/>
            </w:rPr>
            <w:t>Enter the total dollar amount</w:t>
          </w:r>
        </w:p>
      </w:docPartBody>
    </w:docPart>
    <w:docPart>
      <w:docPartPr>
        <w:name w:val="320FA520A1E94688AEB9F4F32BE0D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4DAFB-5B1B-4AF0-916E-51BAAB233B34}"/>
      </w:docPartPr>
      <w:docPartBody>
        <w:p w:rsidR="00B65462" w:rsidRDefault="007767E5" w:rsidP="007767E5">
          <w:pPr>
            <w:pStyle w:val="320FA520A1E94688AEB9F4F32BE0DC8B8"/>
          </w:pPr>
          <w:r w:rsidRPr="00F10F76">
            <w:rPr>
              <w:rStyle w:val="Style1"/>
              <w:color w:val="808080" w:themeColor="background1" w:themeShade="80"/>
              <w:szCs w:val="24"/>
            </w:rPr>
            <w:t xml:space="preserve">Include </w:t>
          </w:r>
          <w:r w:rsidRPr="00DF102E">
            <w:rPr>
              <w:rStyle w:val="Style1"/>
              <w:color w:val="808080" w:themeColor="background1" w:themeShade="80"/>
              <w:szCs w:val="24"/>
              <w:u w:val="single"/>
            </w:rPr>
            <w:t>dollar amounts</w:t>
          </w:r>
          <w:r>
            <w:rPr>
              <w:rStyle w:val="Style1"/>
              <w:color w:val="808080" w:themeColor="background1" w:themeShade="80"/>
              <w:szCs w:val="24"/>
            </w:rPr>
            <w:t xml:space="preserve"> and </w:t>
          </w:r>
          <w:r w:rsidRPr="00DF102E">
            <w:rPr>
              <w:rStyle w:val="Style1"/>
              <w:color w:val="808080" w:themeColor="background1" w:themeShade="80"/>
              <w:szCs w:val="24"/>
              <w:u w:val="single"/>
            </w:rPr>
            <w:t>funding sources</w:t>
          </w:r>
          <w:r>
            <w:rPr>
              <w:rStyle w:val="Style1"/>
              <w:color w:val="808080" w:themeColor="background1" w:themeShade="80"/>
              <w:szCs w:val="24"/>
            </w:rPr>
            <w:t xml:space="preserve"> </w:t>
          </w:r>
          <w:r w:rsidRPr="00F10F76">
            <w:rPr>
              <w:rStyle w:val="Style1"/>
              <w:color w:val="808080" w:themeColor="background1" w:themeShade="80"/>
              <w:szCs w:val="24"/>
            </w:rPr>
            <w:t>for all rele</w:t>
          </w:r>
          <w:r>
            <w:rPr>
              <w:rStyle w:val="Style1"/>
              <w:color w:val="808080" w:themeColor="background1" w:themeShade="80"/>
              <w:szCs w:val="24"/>
            </w:rPr>
            <w:t xml:space="preserve">vant years. Note that operating expenditures in out </w:t>
          </w:r>
          <w:r w:rsidRPr="00F10F76">
            <w:rPr>
              <w:rStyle w:val="Style1"/>
              <w:color w:val="808080" w:themeColor="background1" w:themeShade="80"/>
              <w:szCs w:val="24"/>
            </w:rPr>
            <w:t xml:space="preserve">years are subject to future </w:t>
          </w:r>
          <w:r>
            <w:rPr>
              <w:rStyle w:val="Style1"/>
              <w:color w:val="808080" w:themeColor="background1" w:themeShade="80"/>
              <w:szCs w:val="24"/>
            </w:rPr>
            <w:t xml:space="preserve">City Council </w:t>
          </w:r>
          <w:r w:rsidRPr="00F10F76">
            <w:rPr>
              <w:rStyle w:val="Style1"/>
              <w:color w:val="808080" w:themeColor="background1" w:themeShade="80"/>
              <w:szCs w:val="24"/>
            </w:rPr>
            <w:t>appropriation.</w:t>
          </w:r>
          <w:r w:rsidRPr="00F10F76">
            <w:rPr>
              <w:rStyle w:val="Style1"/>
              <w:color w:val="808080" w:themeColor="background1" w:themeShade="80"/>
              <w:szCs w:val="24"/>
            </w:rPr>
            <w:br/>
          </w:r>
          <w:r w:rsidRPr="00F10F76">
            <w:rPr>
              <w:rStyle w:val="Style1"/>
              <w:color w:val="808080" w:themeColor="background1" w:themeShade="80"/>
              <w:szCs w:val="24"/>
            </w:rPr>
            <w:br/>
            <w:t xml:space="preserve">Please use </w:t>
          </w:r>
          <w:r>
            <w:rPr>
              <w:rStyle w:val="Style1"/>
              <w:color w:val="808080" w:themeColor="background1" w:themeShade="80"/>
              <w:szCs w:val="24"/>
            </w:rPr>
            <w:t xml:space="preserve">one of </w:t>
          </w:r>
          <w:r w:rsidRPr="00F10F76">
            <w:rPr>
              <w:rStyle w:val="Style1"/>
              <w:color w:val="808080" w:themeColor="background1" w:themeShade="80"/>
              <w:szCs w:val="24"/>
            </w:rPr>
            <w:t>the following format</w:t>
          </w:r>
          <w:r>
            <w:rPr>
              <w:rStyle w:val="Style1"/>
              <w:color w:val="808080" w:themeColor="background1" w:themeShade="80"/>
              <w:szCs w:val="24"/>
            </w:rPr>
            <w:t>s</w:t>
          </w:r>
          <w:r w:rsidRPr="00F10F76">
            <w:rPr>
              <w:rStyle w:val="Style1"/>
              <w:color w:val="808080" w:themeColor="background1" w:themeShade="80"/>
              <w:szCs w:val="24"/>
            </w:rPr>
            <w:t>:</w:t>
          </w:r>
          <w:r w:rsidRPr="00F10F76">
            <w:rPr>
              <w:rStyle w:val="Style1"/>
              <w:color w:val="808080" w:themeColor="background1" w:themeShade="80"/>
              <w:szCs w:val="24"/>
            </w:rPr>
            <w:br/>
            <w:t xml:space="preserve">     Operating:</w:t>
          </w:r>
          <w:r>
            <w:rPr>
              <w:rStyle w:val="Style1"/>
              <w:color w:val="808080" w:themeColor="background1" w:themeShade="80"/>
              <w:szCs w:val="24"/>
            </w:rPr>
            <w:t xml:space="preserve"> 1</w:t>
          </w:r>
          <w:r w:rsidRPr="00F10F76">
            <w:rPr>
              <w:rStyle w:val="Style1"/>
              <w:color w:val="808080" w:themeColor="background1" w:themeShade="80"/>
              <w:szCs w:val="24"/>
            </w:rPr>
            <w:t xml:space="preserve">1101 </w:t>
          </w:r>
          <w:r w:rsidRPr="00F10F76">
            <w:rPr>
              <w:rStyle w:val="Style1"/>
              <w:b/>
              <w:color w:val="808080" w:themeColor="background1" w:themeShade="80"/>
              <w:szCs w:val="24"/>
            </w:rPr>
            <w:t xml:space="preserve">. </w:t>
          </w:r>
          <w:r w:rsidRPr="00F10F76">
            <w:rPr>
              <w:rStyle w:val="Style1"/>
              <w:color w:val="808080" w:themeColor="background1" w:themeShade="80"/>
              <w:szCs w:val="24"/>
            </w:rPr>
            <w:t xml:space="preserve">Cost Center </w:t>
          </w:r>
          <w:r w:rsidRPr="00F10F76">
            <w:rPr>
              <w:rStyle w:val="Style1"/>
              <w:b/>
              <w:color w:val="808080" w:themeColor="background1" w:themeShade="80"/>
              <w:szCs w:val="24"/>
            </w:rPr>
            <w:t xml:space="preserve">. </w:t>
          </w:r>
          <w:r w:rsidRPr="00F10F76">
            <w:rPr>
              <w:rStyle w:val="Style1"/>
              <w:color w:val="808080" w:themeColor="background1" w:themeShade="80"/>
              <w:szCs w:val="24"/>
            </w:rPr>
            <w:t xml:space="preserve">Subclass </w:t>
          </w:r>
          <w:r w:rsidRPr="00F10F76">
            <w:rPr>
              <w:rStyle w:val="Style1"/>
              <w:b/>
              <w:color w:val="808080" w:themeColor="background1" w:themeShade="80"/>
              <w:szCs w:val="24"/>
            </w:rPr>
            <w:t xml:space="preserve">. </w:t>
          </w:r>
          <w:r>
            <w:rPr>
              <w:rStyle w:val="Style1"/>
              <w:color w:val="808080" w:themeColor="background1" w:themeShade="80"/>
              <w:szCs w:val="24"/>
            </w:rPr>
            <w:t>Object Account</w:t>
          </w:r>
          <w:r w:rsidRPr="00F10F76">
            <w:rPr>
              <w:rStyle w:val="Style1"/>
              <w:color w:val="808080" w:themeColor="background1" w:themeShade="80"/>
              <w:szCs w:val="24"/>
            </w:rPr>
            <w:t xml:space="preserve"> </w:t>
          </w:r>
          <w:r w:rsidRPr="00F10F76">
            <w:rPr>
              <w:rStyle w:val="Style1"/>
              <w:b/>
              <w:color w:val="808080" w:themeColor="background1" w:themeShade="80"/>
              <w:szCs w:val="24"/>
            </w:rPr>
            <w:t xml:space="preserve">. </w:t>
          </w:r>
          <w:r w:rsidRPr="00F10F76">
            <w:rPr>
              <w:rStyle w:val="Style1"/>
              <w:color w:val="808080" w:themeColor="background1" w:themeShade="80"/>
              <w:szCs w:val="24"/>
            </w:rPr>
            <w:t>Year</w:t>
          </w:r>
          <w:r w:rsidRPr="00F10F76">
            <w:rPr>
              <w:rStyle w:val="Style1"/>
              <w:color w:val="808080" w:themeColor="background1" w:themeShade="80"/>
              <w:szCs w:val="24"/>
            </w:rPr>
            <w:br/>
          </w:r>
          <w:r w:rsidRPr="00F10F76">
            <w:rPr>
              <w:color w:val="808080" w:themeColor="background1" w:themeShade="80"/>
              <w:sz w:val="24"/>
              <w:szCs w:val="24"/>
            </w:rPr>
            <w:t xml:space="preserve">     Capital</w:t>
          </w:r>
          <w:r>
            <w:rPr>
              <w:color w:val="808080" w:themeColor="background1" w:themeShade="80"/>
              <w:sz w:val="24"/>
              <w:szCs w:val="24"/>
            </w:rPr>
            <w:t>/Trust Fund/Grant</w:t>
          </w:r>
          <w:r w:rsidRPr="00F10F76">
            <w:rPr>
              <w:color w:val="808080" w:themeColor="background1" w:themeShade="80"/>
              <w:sz w:val="24"/>
              <w:szCs w:val="24"/>
            </w:rPr>
            <w:t>:</w:t>
          </w:r>
          <w:r>
            <w:rPr>
              <w:color w:val="808080" w:themeColor="background1" w:themeShade="80"/>
              <w:sz w:val="24"/>
              <w:szCs w:val="24"/>
            </w:rPr>
            <w:t xml:space="preserve"> 10-Digit </w:t>
          </w:r>
          <w:r w:rsidRPr="00F10F76">
            <w:rPr>
              <w:color w:val="808080" w:themeColor="background1" w:themeShade="80"/>
              <w:sz w:val="24"/>
              <w:szCs w:val="24"/>
            </w:rPr>
            <w:t xml:space="preserve">Job Number </w:t>
          </w:r>
          <w:r w:rsidRPr="00F10F76">
            <w:rPr>
              <w:b/>
              <w:color w:val="808080" w:themeColor="background1" w:themeShade="80"/>
              <w:sz w:val="24"/>
              <w:szCs w:val="24"/>
            </w:rPr>
            <w:t>.</w:t>
          </w:r>
          <w:r w:rsidRPr="00F10F76">
            <w:rPr>
              <w:color w:val="808080" w:themeColor="background1" w:themeShade="80"/>
              <w:sz w:val="24"/>
              <w:szCs w:val="24"/>
            </w:rPr>
            <w:t xml:space="preserve"> </w:t>
          </w:r>
          <w:r>
            <w:rPr>
              <w:color w:val="808080" w:themeColor="background1" w:themeShade="80"/>
              <w:sz w:val="24"/>
              <w:szCs w:val="24"/>
            </w:rPr>
            <w:t>Object Account</w:t>
          </w:r>
          <w:r w:rsidRPr="00F10F76">
            <w:rPr>
              <w:color w:val="808080" w:themeColor="background1" w:themeShade="80"/>
              <w:sz w:val="24"/>
              <w:szCs w:val="24"/>
            </w:rPr>
            <w:t xml:space="preserve"> </w:t>
          </w:r>
          <w:r w:rsidRPr="00F10F76">
            <w:rPr>
              <w:b/>
              <w:color w:val="808080" w:themeColor="background1" w:themeShade="80"/>
              <w:sz w:val="24"/>
              <w:szCs w:val="24"/>
            </w:rPr>
            <w:t>.</w:t>
          </w:r>
          <w:r w:rsidRPr="00F10F76">
            <w:rPr>
              <w:color w:val="808080" w:themeColor="background1" w:themeShade="80"/>
              <w:sz w:val="24"/>
              <w:szCs w:val="24"/>
            </w:rPr>
            <w:t xml:space="preserve"> 00</w:t>
          </w:r>
        </w:p>
      </w:docPartBody>
    </w:docPart>
    <w:docPart>
      <w:docPartPr>
        <w:name w:val="D30375030C2B45AC8063F1DE3F79A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36288-BD65-4B4F-B7EA-C62F72C5FC71}"/>
      </w:docPartPr>
      <w:docPartBody>
        <w:p w:rsidR="00B65462" w:rsidRDefault="007767E5" w:rsidP="007767E5">
          <w:pPr>
            <w:pStyle w:val="D30375030C2B45AC8063F1DE3F79AAC78"/>
          </w:pPr>
          <w:r>
            <w:rPr>
              <w:rStyle w:val="PlaceholderText"/>
              <w:sz w:val="24"/>
              <w:szCs w:val="24"/>
            </w:rPr>
            <w:t>List any additional operating costs, including grant matches. For example, if a project will require additional staff time or resources for implementation, please describe</w:t>
          </w:r>
          <w:r w:rsidRPr="00321212">
            <w:rPr>
              <w:rStyle w:val="PlaceholderText"/>
              <w:sz w:val="24"/>
              <w:szCs w:val="24"/>
            </w:rPr>
            <w:t>.</w:t>
          </w:r>
        </w:p>
      </w:docPartBody>
    </w:docPart>
    <w:docPart>
      <w:docPartPr>
        <w:name w:val="F118728101354906A93E2E0A47B6DC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D7EAB-F7D2-4C98-A819-464E9B648E10}"/>
      </w:docPartPr>
      <w:docPartBody>
        <w:p w:rsidR="00F7619F" w:rsidRDefault="00A3348B" w:rsidP="00A3348B">
          <w:pPr>
            <w:pStyle w:val="F118728101354906A93E2E0A47B6DC79"/>
          </w:pPr>
          <w:r>
            <w:rPr>
              <w:rStyle w:val="PlaceholderText"/>
              <w:sz w:val="24"/>
              <w:szCs w:val="24"/>
            </w:rPr>
            <w:t>List the name of the awarded vendor and its qualifications</w:t>
          </w:r>
          <w:r w:rsidRPr="00321212">
            <w:rPr>
              <w:rStyle w:val="PlaceholderText"/>
              <w:sz w:val="24"/>
              <w:szCs w:val="24"/>
            </w:rPr>
            <w:t>.</w:t>
          </w:r>
        </w:p>
      </w:docPartBody>
    </w:docPart>
    <w:docPart>
      <w:docPartPr>
        <w:name w:val="ADFE4873247C47F4834300848E9B6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027B4-1B0B-43E3-8005-FD08F5B2CFA0}"/>
      </w:docPartPr>
      <w:docPartBody>
        <w:p w:rsidR="00F7619F" w:rsidRDefault="00A3348B" w:rsidP="00A3348B">
          <w:pPr>
            <w:pStyle w:val="ADFE4873247C47F4834300848E9B6673"/>
          </w:pPr>
          <w:r>
            <w:rPr>
              <w:rStyle w:val="PlaceholderText"/>
              <w:sz w:val="24"/>
              <w:szCs w:val="24"/>
            </w:rPr>
            <w:t>List the other respondents</w:t>
          </w:r>
          <w:r w:rsidRPr="00321212">
            <w:rPr>
              <w:rStyle w:val="PlaceholderText"/>
              <w:sz w:val="24"/>
              <w:szCs w:val="24"/>
            </w:rPr>
            <w:t>.</w:t>
          </w:r>
          <w:r>
            <w:rPr>
              <w:rStyle w:val="PlaceholderText"/>
              <w:sz w:val="24"/>
              <w:szCs w:val="24"/>
            </w:rPr>
            <w:t xml:space="preserve"> If there were none, clearly state that.</w:t>
          </w:r>
        </w:p>
      </w:docPartBody>
    </w:docPart>
    <w:docPart>
      <w:docPartPr>
        <w:name w:val="F01F08FC4BCD441EA928A71041199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BDC815-D8A7-47FE-B22A-DC20F643013B}"/>
      </w:docPartPr>
      <w:docPartBody>
        <w:p w:rsidR="00F7619F" w:rsidRDefault="00A3348B" w:rsidP="00A3348B">
          <w:pPr>
            <w:pStyle w:val="F01F08FC4BCD441EA928A710411997CD"/>
          </w:pPr>
          <w:r>
            <w:rPr>
              <w:rStyle w:val="PlaceholderText"/>
              <w:sz w:val="24"/>
              <w:szCs w:val="24"/>
            </w:rPr>
            <w:t>Describe the selection or scoring criteria</w:t>
          </w:r>
          <w:r w:rsidRPr="00321212">
            <w:rPr>
              <w:rStyle w:val="PlaceholderText"/>
              <w:sz w:val="24"/>
              <w:szCs w:val="24"/>
            </w:rPr>
            <w:t>.</w:t>
          </w:r>
        </w:p>
      </w:docPartBody>
    </w:docPart>
    <w:docPart>
      <w:docPartPr>
        <w:name w:val="9FBB87A4C5464A0B811A873637E36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41C4E-8343-452C-ADB9-E4EE3C9157B8}"/>
      </w:docPartPr>
      <w:docPartBody>
        <w:p w:rsidR="00F7619F" w:rsidRDefault="00A3348B" w:rsidP="00A3348B">
          <w:pPr>
            <w:pStyle w:val="9FBB87A4C5464A0B811A873637E36EF1"/>
          </w:pPr>
          <w:r>
            <w:rPr>
              <w:rStyle w:val="PlaceholderText"/>
              <w:sz w:val="24"/>
              <w:szCs w:val="24"/>
            </w:rPr>
            <w:t>List the department(s) or bureau(s) represented on the committee</w:t>
          </w:r>
          <w:r w:rsidRPr="00321212">
            <w:rPr>
              <w:rStyle w:val="PlaceholderText"/>
              <w:sz w:val="24"/>
              <w:szCs w:val="24"/>
            </w:rPr>
            <w:t>.</w:t>
          </w:r>
          <w:r>
            <w:rPr>
              <w:rStyle w:val="PlaceholderText"/>
              <w:sz w:val="24"/>
              <w:szCs w:val="24"/>
            </w:rPr>
            <w:t xml:space="preserve"> Do not list individual names.</w:t>
          </w:r>
        </w:p>
      </w:docPartBody>
    </w:docPart>
    <w:docPart>
      <w:docPartPr>
        <w:name w:val="E4AAB745BADA443BAD5008733D31B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97016-2FE3-4C9D-9C0F-33F1F1F8743E}"/>
      </w:docPartPr>
      <w:docPartBody>
        <w:p w:rsidR="00F7619F" w:rsidRDefault="00A3348B" w:rsidP="00A3348B">
          <w:pPr>
            <w:pStyle w:val="E4AAB745BADA443BAD5008733D31B339"/>
          </w:pPr>
          <w:r>
            <w:rPr>
              <w:rStyle w:val="PlaceholderText"/>
              <w:sz w:val="24"/>
              <w:szCs w:val="24"/>
            </w:rPr>
            <w:t>If a waiver was granted, explain the justification</w:t>
          </w:r>
          <w:r w:rsidRPr="00321212">
            <w:rPr>
              <w:rStyle w:val="PlaceholderText"/>
              <w:sz w:val="24"/>
              <w:szCs w:val="24"/>
            </w:rPr>
            <w:t>.</w:t>
          </w:r>
        </w:p>
      </w:docPartBody>
    </w:docPart>
    <w:docPart>
      <w:docPartPr>
        <w:name w:val="10DBF6D976DB41A496CB3280D3FF3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0C67D8-0C1B-42EE-BAA1-28F5BE7BB794}"/>
      </w:docPartPr>
      <w:docPartBody>
        <w:p w:rsidR="00F7619F" w:rsidRDefault="00A3348B" w:rsidP="00A3348B">
          <w:pPr>
            <w:pStyle w:val="10DBF6D976DB41A496CB3280D3FF3303"/>
          </w:pPr>
          <w:r>
            <w:rPr>
              <w:rStyle w:val="PlaceholderText"/>
              <w:sz w:val="24"/>
              <w:szCs w:val="24"/>
            </w:rPr>
            <w:t>Insert synopsis that was presented.</w:t>
          </w:r>
        </w:p>
      </w:docPartBody>
    </w:docPart>
    <w:docPart>
      <w:docPartPr>
        <w:name w:val="80898EA25E45429BAB33413339A46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21460-F314-4052-A2BA-89C4FECA702B}"/>
      </w:docPartPr>
      <w:docPartBody>
        <w:p w:rsidR="00F7619F" w:rsidRDefault="00A3348B" w:rsidP="00A3348B">
          <w:pPr>
            <w:pStyle w:val="80898EA25E45429BAB33413339A468A8"/>
          </w:pPr>
          <w:r w:rsidRPr="00C8728C">
            <w:rPr>
              <w:rStyle w:val="PlaceholderText"/>
              <w:sz w:val="24"/>
              <w:szCs w:val="24"/>
            </w:rPr>
            <w:t>Insert date.</w:t>
          </w:r>
        </w:p>
      </w:docPartBody>
    </w:docPart>
    <w:docPart>
      <w:docPartPr>
        <w:name w:val="DFB463AF21F84A9291EA9434149F8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052DE3-E252-49C2-9613-DA86AD5FE2A3}"/>
      </w:docPartPr>
      <w:docPartBody>
        <w:p w:rsidR="00F7619F" w:rsidRDefault="00A3348B" w:rsidP="00A3348B">
          <w:pPr>
            <w:pStyle w:val="DFB463AF21F84A9291EA9434149F8937"/>
          </w:pPr>
          <w:r>
            <w:rPr>
              <w:rStyle w:val="PlaceholderText"/>
              <w:sz w:val="24"/>
              <w:szCs w:val="24"/>
            </w:rPr>
            <w:t>List any additional operating costs, including grant matches. For example, if a project will require additional staff time or resources for implementation, please describe</w:t>
          </w:r>
          <w:r w:rsidRPr="00321212">
            <w:rPr>
              <w:rStyle w:val="PlaceholderText"/>
              <w:sz w:val="24"/>
              <w:szCs w:val="24"/>
            </w:rPr>
            <w:t>.</w:t>
          </w:r>
        </w:p>
      </w:docPartBody>
    </w:docPart>
    <w:docPart>
      <w:docPartPr>
        <w:name w:val="DCA09D9B986241DA90B3D6089A105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8AB65-7C2A-48F0-9988-620EA69F57C6}"/>
      </w:docPartPr>
      <w:docPartBody>
        <w:p w:rsidR="00F7619F" w:rsidRDefault="00A3348B" w:rsidP="00A3348B">
          <w:pPr>
            <w:pStyle w:val="DCA09D9B986241DA90B3D6089A1059E3"/>
          </w:pPr>
          <w:r>
            <w:rPr>
              <w:rStyle w:val="PlaceholderText"/>
              <w:sz w:val="24"/>
              <w:szCs w:val="24"/>
            </w:rPr>
            <w:t>Describe what short- and long-term impacts the initiative will have on the City’s revenues</w:t>
          </w:r>
          <w:r w:rsidRPr="00321212">
            <w:rPr>
              <w:rStyle w:val="PlaceholderText"/>
              <w:sz w:val="24"/>
              <w:szCs w:val="24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F3E12"/>
    <w:rsid w:val="000107C2"/>
    <w:rsid w:val="00170D72"/>
    <w:rsid w:val="00172886"/>
    <w:rsid w:val="00175A22"/>
    <w:rsid w:val="001F4229"/>
    <w:rsid w:val="00211C79"/>
    <w:rsid w:val="00284BD3"/>
    <w:rsid w:val="00336D70"/>
    <w:rsid w:val="0048063B"/>
    <w:rsid w:val="005357A8"/>
    <w:rsid w:val="005633C2"/>
    <w:rsid w:val="00581E97"/>
    <w:rsid w:val="005C35E8"/>
    <w:rsid w:val="005F3E12"/>
    <w:rsid w:val="006E160C"/>
    <w:rsid w:val="00711370"/>
    <w:rsid w:val="007767E5"/>
    <w:rsid w:val="00827F09"/>
    <w:rsid w:val="008315E0"/>
    <w:rsid w:val="008578E3"/>
    <w:rsid w:val="008D6BCE"/>
    <w:rsid w:val="009440F1"/>
    <w:rsid w:val="00A3348B"/>
    <w:rsid w:val="00A67E49"/>
    <w:rsid w:val="00AF794B"/>
    <w:rsid w:val="00B65462"/>
    <w:rsid w:val="00BE3CD2"/>
    <w:rsid w:val="00C32312"/>
    <w:rsid w:val="00D23561"/>
    <w:rsid w:val="00D332BE"/>
    <w:rsid w:val="00D62B4C"/>
    <w:rsid w:val="00E14C87"/>
    <w:rsid w:val="00EB5704"/>
    <w:rsid w:val="00EF4866"/>
    <w:rsid w:val="00F06AA1"/>
    <w:rsid w:val="00F76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348B"/>
    <w:rPr>
      <w:color w:val="808080"/>
    </w:rPr>
  </w:style>
  <w:style w:type="paragraph" w:customStyle="1" w:styleId="8B9022D472B74A14B09ED043B361AB7D">
    <w:name w:val="8B9022D472B74A14B09ED043B361AB7D"/>
    <w:rsid w:val="005F3E12"/>
  </w:style>
  <w:style w:type="paragraph" w:customStyle="1" w:styleId="08069581401B41D182FAA3CF96AFD11F">
    <w:name w:val="08069581401B41D182FAA3CF96AFD11F"/>
    <w:rsid w:val="005F3E12"/>
  </w:style>
  <w:style w:type="paragraph" w:customStyle="1" w:styleId="13DCE8C862AB4585A5DB1D1003D122BE">
    <w:name w:val="13DCE8C862AB4585A5DB1D1003D122BE"/>
    <w:rsid w:val="005F3E12"/>
  </w:style>
  <w:style w:type="paragraph" w:customStyle="1" w:styleId="691CDF13A015448EB38972869745F174">
    <w:name w:val="691CDF13A015448EB38972869745F174"/>
    <w:rsid w:val="005F3E12"/>
  </w:style>
  <w:style w:type="paragraph" w:customStyle="1" w:styleId="20CADC5D8F46494DBBFB46521C940DA0">
    <w:name w:val="20CADC5D8F46494DBBFB46521C940DA0"/>
    <w:rsid w:val="00AF794B"/>
  </w:style>
  <w:style w:type="paragraph" w:customStyle="1" w:styleId="71548349141949B88619C0C1592AFF70">
    <w:name w:val="71548349141949B88619C0C1592AFF70"/>
    <w:rsid w:val="00AF79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615E080FB4E44529D2271D2B0CB2661">
    <w:name w:val="6615E080FB4E44529D2271D2B0CB2661"/>
    <w:rsid w:val="00AF79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">
    <w:name w:val="58C67289D4B0459FBC4B2757EFED325E"/>
    <w:rsid w:val="00AF79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1">
    <w:name w:val="20CADC5D8F46494DBBFB46521C940DA01"/>
    <w:rsid w:val="00AF79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">
    <w:name w:val="CB2CFC269E914933AF885BFB5E7E25CB"/>
    <w:rsid w:val="00AF79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37506C184634D5CA5B043D7D2AC31B2">
    <w:name w:val="837506C184634D5CA5B043D7D2AC31B2"/>
    <w:rsid w:val="00AF79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38959C7A22B479D9271D5DE239F4992">
    <w:name w:val="738959C7A22B479D9271D5DE239F4992"/>
    <w:rsid w:val="00AF79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945CBD95E7D40E4B590A410AEB15761">
    <w:name w:val="4945CBD95E7D40E4B590A410AEB15761"/>
    <w:rsid w:val="00AF79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75FAF30B380447B87A55D963A21356C">
    <w:name w:val="D75FAF30B380447B87A55D963A21356C"/>
    <w:rsid w:val="005633C2"/>
  </w:style>
  <w:style w:type="paragraph" w:customStyle="1" w:styleId="8B86C972B4624EE38C3DF10F8FAE3BF8">
    <w:name w:val="8B86C972B4624EE38C3DF10F8FAE3BF8"/>
    <w:rsid w:val="005633C2"/>
  </w:style>
  <w:style w:type="paragraph" w:customStyle="1" w:styleId="71548349141949B88619C0C1592AFF701">
    <w:name w:val="71548349141949B88619C0C1592AFF70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1">
    <w:name w:val="8B86C972B4624EE38C3DF10F8FAE3BF8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1">
    <w:name w:val="58C67289D4B0459FBC4B2757EFED325E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2">
    <w:name w:val="20CADC5D8F46494DBBFB46521C940DA0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1">
    <w:name w:val="CB2CFC269E914933AF885BFB5E7E25CB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">
    <w:name w:val="E24603762C664D9EBF210182638825FE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">
    <w:name w:val="74231B76AC8142779D255EAE441FFF5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">
    <w:name w:val="48F2F587C1074C83901BEEFC511795EA"/>
    <w:rsid w:val="005633C2"/>
  </w:style>
  <w:style w:type="paragraph" w:customStyle="1" w:styleId="71548349141949B88619C0C1592AFF702">
    <w:name w:val="71548349141949B88619C0C1592AFF70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2">
    <w:name w:val="8B86C972B4624EE38C3DF10F8FAE3BF8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Style1">
    <w:name w:val="Style1"/>
    <w:basedOn w:val="DefaultParagraphFont"/>
    <w:uiPriority w:val="1"/>
    <w:rsid w:val="007767E5"/>
    <w:rPr>
      <w:sz w:val="24"/>
    </w:rPr>
  </w:style>
  <w:style w:type="paragraph" w:customStyle="1" w:styleId="48F2F587C1074C83901BEEFC511795EA1">
    <w:name w:val="48F2F587C1074C83901BEEFC511795EA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2">
    <w:name w:val="58C67289D4B0459FBC4B2757EFED325E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3">
    <w:name w:val="20CADC5D8F46494DBBFB46521C940DA0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2">
    <w:name w:val="CB2CFC269E914933AF885BFB5E7E25CB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1">
    <w:name w:val="E24603762C664D9EBF210182638825FE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1">
    <w:name w:val="74231B76AC8142779D255EAE441FFF55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3">
    <w:name w:val="71548349141949B88619C0C1592AFF70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3">
    <w:name w:val="8B86C972B4624EE38C3DF10F8FAE3BF8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2">
    <w:name w:val="48F2F587C1074C83901BEEFC511795EA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3">
    <w:name w:val="58C67289D4B0459FBC4B2757EFED325E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4">
    <w:name w:val="20CADC5D8F46494DBBFB46521C940DA0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3">
    <w:name w:val="CB2CFC269E914933AF885BFB5E7E25CB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2">
    <w:name w:val="E24603762C664D9EBF210182638825FE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2">
    <w:name w:val="74231B76AC8142779D255EAE441FFF55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4">
    <w:name w:val="71548349141949B88619C0C1592AFF70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4">
    <w:name w:val="8B86C972B4624EE38C3DF10F8FAE3BF8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3">
    <w:name w:val="48F2F587C1074C83901BEEFC511795EA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4">
    <w:name w:val="58C67289D4B0459FBC4B2757EFED325E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5">
    <w:name w:val="20CADC5D8F46494DBBFB46521C940DA0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4">
    <w:name w:val="CB2CFC269E914933AF885BFB5E7E25CB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3">
    <w:name w:val="E24603762C664D9EBF210182638825FE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3">
    <w:name w:val="74231B76AC8142779D255EAE441FFF55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5">
    <w:name w:val="71548349141949B88619C0C1592AFF70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5">
    <w:name w:val="8B86C972B4624EE38C3DF10F8FAE3BF8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4">
    <w:name w:val="48F2F587C1074C83901BEEFC511795EA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5">
    <w:name w:val="58C67289D4B0459FBC4B2757EFED325E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6">
    <w:name w:val="20CADC5D8F46494DBBFB46521C940DA0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5">
    <w:name w:val="CB2CFC269E914933AF885BFB5E7E25CB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4">
    <w:name w:val="E24603762C664D9EBF210182638825FE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4">
    <w:name w:val="74231B76AC8142779D255EAE441FFF55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6">
    <w:name w:val="71548349141949B88619C0C1592AFF70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6">
    <w:name w:val="8B86C972B4624EE38C3DF10F8FAE3BF8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5">
    <w:name w:val="48F2F587C1074C83901BEEFC511795EA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6">
    <w:name w:val="58C67289D4B0459FBC4B2757EFED325E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7">
    <w:name w:val="20CADC5D8F46494DBBFB46521C940DA0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6">
    <w:name w:val="CB2CFC269E914933AF885BFB5E7E25CB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5">
    <w:name w:val="E24603762C664D9EBF210182638825FE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5">
    <w:name w:val="74231B76AC8142779D255EAE441FFF55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7">
    <w:name w:val="71548349141949B88619C0C1592AFF70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7">
    <w:name w:val="8B86C972B4624EE38C3DF10F8FAE3BF8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6">
    <w:name w:val="48F2F587C1074C83901BEEFC511795EA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7">
    <w:name w:val="58C67289D4B0459FBC4B2757EFED325E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8">
    <w:name w:val="20CADC5D8F46494DBBFB46521C940DA0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7">
    <w:name w:val="CB2CFC269E914933AF885BFB5E7E25CB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6">
    <w:name w:val="E24603762C664D9EBF210182638825FE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6">
    <w:name w:val="74231B76AC8142779D255EAE441FFF55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8">
    <w:name w:val="71548349141949B88619C0C1592AFF70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8">
    <w:name w:val="8B86C972B4624EE38C3DF10F8FAE3BF8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7">
    <w:name w:val="48F2F587C1074C83901BEEFC511795EA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8">
    <w:name w:val="58C67289D4B0459FBC4B2757EFED325E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9">
    <w:name w:val="20CADC5D8F46494DBBFB46521C940DA0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8">
    <w:name w:val="CB2CFC269E914933AF885BFB5E7E25CB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7">
    <w:name w:val="E24603762C664D9EBF210182638825FE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7">
    <w:name w:val="74231B76AC8142779D255EAE441FFF55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9">
    <w:name w:val="71548349141949B88619C0C1592AFF70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9">
    <w:name w:val="8B86C972B4624EE38C3DF10F8FAE3BF8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8">
    <w:name w:val="48F2F587C1074C83901BEEFC511795EA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9">
    <w:name w:val="58C67289D4B0459FBC4B2757EFED325E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10">
    <w:name w:val="20CADC5D8F46494DBBFB46521C940DA01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9">
    <w:name w:val="CB2CFC269E914933AF885BFB5E7E25CB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8">
    <w:name w:val="E24603762C664D9EBF210182638825FE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8">
    <w:name w:val="74231B76AC8142779D255EAE441FFF55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10">
    <w:name w:val="71548349141949B88619C0C1592AFF701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10">
    <w:name w:val="8B86C972B4624EE38C3DF10F8FAE3BF81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9">
    <w:name w:val="48F2F587C1074C83901BEEFC511795EA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10">
    <w:name w:val="58C67289D4B0459FBC4B2757EFED325E1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11">
    <w:name w:val="20CADC5D8F46494DBBFB46521C940DA01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10">
    <w:name w:val="CB2CFC269E914933AF885BFB5E7E25CB1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9">
    <w:name w:val="E24603762C664D9EBF210182638825FE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9">
    <w:name w:val="74231B76AC8142779D255EAE441FFF55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11">
    <w:name w:val="71548349141949B88619C0C1592AFF701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11">
    <w:name w:val="8B86C972B4624EE38C3DF10F8FAE3BF81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10">
    <w:name w:val="48F2F587C1074C83901BEEFC511795EA1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11">
    <w:name w:val="58C67289D4B0459FBC4B2757EFED325E1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12">
    <w:name w:val="20CADC5D8F46494DBBFB46521C940DA01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11">
    <w:name w:val="CB2CFC269E914933AF885BFB5E7E25CB1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CA78CABD446A4A0CBECF4306866D9">
    <w:name w:val="B96CA78CABD446A4A0CBECF4306866D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10">
    <w:name w:val="E24603762C664D9EBF210182638825FE1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10">
    <w:name w:val="74231B76AC8142779D255EAE441FFF551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12">
    <w:name w:val="58C67289D4B0459FBC4B2757EFED325E1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13">
    <w:name w:val="20CADC5D8F46494DBBFB46521C940DA01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12">
    <w:name w:val="CB2CFC269E914933AF885BFB5E7E25CB1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CA78CABD446A4A0CBECF4306866D91">
    <w:name w:val="B96CA78CABD446A4A0CBECF4306866D9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11">
    <w:name w:val="E24603762C664D9EBF210182638825FE1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11">
    <w:name w:val="74231B76AC8142779D255EAE441FFF551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12">
    <w:name w:val="71548349141949B88619C0C1592AFF701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12">
    <w:name w:val="8B86C972B4624EE38C3DF10F8FAE3BF81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11">
    <w:name w:val="48F2F587C1074C83901BEEFC511795EA1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13">
    <w:name w:val="58C67289D4B0459FBC4B2757EFED325E1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14">
    <w:name w:val="20CADC5D8F46494DBBFB46521C940DA01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13">
    <w:name w:val="CB2CFC269E914933AF885BFB5E7E25CB1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CA78CABD446A4A0CBECF4306866D92">
    <w:name w:val="B96CA78CABD446A4A0CBECF4306866D9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12">
    <w:name w:val="E24603762C664D9EBF210182638825FE1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12">
    <w:name w:val="74231B76AC8142779D255EAE441FFF551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13">
    <w:name w:val="71548349141949B88619C0C1592AFF701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13">
    <w:name w:val="8B86C972B4624EE38C3DF10F8FAE3BF81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12">
    <w:name w:val="48F2F587C1074C83901BEEFC511795EA1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14">
    <w:name w:val="58C67289D4B0459FBC4B2757EFED325E1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15">
    <w:name w:val="20CADC5D8F46494DBBFB46521C940DA01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14">
    <w:name w:val="CB2CFC269E914933AF885BFB5E7E25CB1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CA78CABD446A4A0CBECF4306866D93">
    <w:name w:val="B96CA78CABD446A4A0CBECF4306866D9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13">
    <w:name w:val="E24603762C664D9EBF210182638825FE1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13">
    <w:name w:val="74231B76AC8142779D255EAE441FFF551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14">
    <w:name w:val="71548349141949B88619C0C1592AFF701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14">
    <w:name w:val="8B86C972B4624EE38C3DF10F8FAE3BF81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13">
    <w:name w:val="48F2F587C1074C83901BEEFC511795EA1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15">
    <w:name w:val="58C67289D4B0459FBC4B2757EFED325E1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16">
    <w:name w:val="20CADC5D8F46494DBBFB46521C940DA01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15">
    <w:name w:val="CB2CFC269E914933AF885BFB5E7E25CB1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CA78CABD446A4A0CBECF4306866D94">
    <w:name w:val="B96CA78CABD446A4A0CBECF4306866D9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14">
    <w:name w:val="E24603762C664D9EBF210182638825FE1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14">
    <w:name w:val="74231B76AC8142779D255EAE441FFF551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15">
    <w:name w:val="71548349141949B88619C0C1592AFF701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15">
    <w:name w:val="8B86C972B4624EE38C3DF10F8FAE3BF81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14">
    <w:name w:val="48F2F587C1074C83901BEEFC511795EA1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16">
    <w:name w:val="58C67289D4B0459FBC4B2757EFED325E1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17">
    <w:name w:val="20CADC5D8F46494DBBFB46521C940DA01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16">
    <w:name w:val="CB2CFC269E914933AF885BFB5E7E25CB1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CA78CABD446A4A0CBECF4306866D95">
    <w:name w:val="B96CA78CABD446A4A0CBECF4306866D9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15">
    <w:name w:val="E24603762C664D9EBF210182638825FE1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15">
    <w:name w:val="74231B76AC8142779D255EAE441FFF551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16">
    <w:name w:val="71548349141949B88619C0C1592AFF701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16">
    <w:name w:val="8B86C972B4624EE38C3DF10F8FAE3BF81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15">
    <w:name w:val="48F2F587C1074C83901BEEFC511795EA15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17">
    <w:name w:val="58C67289D4B0459FBC4B2757EFED325E1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18">
    <w:name w:val="20CADC5D8F46494DBBFB46521C940DA01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17">
    <w:name w:val="CB2CFC269E914933AF885BFB5E7E25CB1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CA78CABD446A4A0CBECF4306866D96">
    <w:name w:val="B96CA78CABD446A4A0CBECF4306866D9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16">
    <w:name w:val="E24603762C664D9EBF210182638825FE1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16">
    <w:name w:val="74231B76AC8142779D255EAE441FFF551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17">
    <w:name w:val="71548349141949B88619C0C1592AFF701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17">
    <w:name w:val="8B86C972B4624EE38C3DF10F8FAE3BF81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16">
    <w:name w:val="48F2F587C1074C83901BEEFC511795EA16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18">
    <w:name w:val="58C67289D4B0459FBC4B2757EFED325E1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19">
    <w:name w:val="20CADC5D8F46494DBBFB46521C940DA01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18">
    <w:name w:val="CB2CFC269E914933AF885BFB5E7E25CB1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CA78CABD446A4A0CBECF4306866D97">
    <w:name w:val="B96CA78CABD446A4A0CBECF4306866D9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17">
    <w:name w:val="E24603762C664D9EBF210182638825FE1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17">
    <w:name w:val="74231B76AC8142779D255EAE441FFF551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18">
    <w:name w:val="71548349141949B88619C0C1592AFF701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18">
    <w:name w:val="8B86C972B4624EE38C3DF10F8FAE3BF81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17">
    <w:name w:val="48F2F587C1074C83901BEEFC511795EA17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19">
    <w:name w:val="58C67289D4B0459FBC4B2757EFED325E1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20">
    <w:name w:val="20CADC5D8F46494DBBFB46521C940DA02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19">
    <w:name w:val="CB2CFC269E914933AF885BFB5E7E25CB1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CA78CABD446A4A0CBECF4306866D98">
    <w:name w:val="B96CA78CABD446A4A0CBECF4306866D9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18">
    <w:name w:val="E24603762C664D9EBF210182638825FE1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18">
    <w:name w:val="74231B76AC8142779D255EAE441FFF551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19">
    <w:name w:val="71548349141949B88619C0C1592AFF701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19">
    <w:name w:val="8B86C972B4624EE38C3DF10F8FAE3BF81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18">
    <w:name w:val="48F2F587C1074C83901BEEFC511795EA18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20">
    <w:name w:val="58C67289D4B0459FBC4B2757EFED325E2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21">
    <w:name w:val="20CADC5D8F46494DBBFB46521C940DA02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20">
    <w:name w:val="CB2CFC269E914933AF885BFB5E7E25CB2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CA78CABD446A4A0CBECF4306866D99">
    <w:name w:val="B96CA78CABD446A4A0CBECF4306866D9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19">
    <w:name w:val="E24603762C664D9EBF210182638825FE1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19">
    <w:name w:val="74231B76AC8142779D255EAE441FFF551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20">
    <w:name w:val="71548349141949B88619C0C1592AFF702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20">
    <w:name w:val="8B86C972B4624EE38C3DF10F8FAE3BF82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19">
    <w:name w:val="48F2F587C1074C83901BEEFC511795EA19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21">
    <w:name w:val="58C67289D4B0459FBC4B2757EFED325E2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22">
    <w:name w:val="20CADC5D8F46494DBBFB46521C940DA02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21">
    <w:name w:val="CB2CFC269E914933AF885BFB5E7E25CB2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CA78CABD446A4A0CBECF4306866D910">
    <w:name w:val="B96CA78CABD446A4A0CBECF4306866D91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20">
    <w:name w:val="E24603762C664D9EBF210182638825FE2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20">
    <w:name w:val="74231B76AC8142779D255EAE441FFF552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21">
    <w:name w:val="71548349141949B88619C0C1592AFF702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21">
    <w:name w:val="8B86C972B4624EE38C3DF10F8FAE3BF82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20">
    <w:name w:val="48F2F587C1074C83901BEEFC511795EA20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22">
    <w:name w:val="58C67289D4B0459FBC4B2757EFED325E2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23">
    <w:name w:val="20CADC5D8F46494DBBFB46521C940DA02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22">
    <w:name w:val="CB2CFC269E914933AF885BFB5E7E25CB2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CA78CABD446A4A0CBECF4306866D911">
    <w:name w:val="B96CA78CABD446A4A0CBECF4306866D91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21">
    <w:name w:val="E24603762C664D9EBF210182638825FE2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21">
    <w:name w:val="74231B76AC8142779D255EAE441FFF552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22">
    <w:name w:val="71548349141949B88619C0C1592AFF702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22">
    <w:name w:val="8B86C972B4624EE38C3DF10F8FAE3BF82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21">
    <w:name w:val="48F2F587C1074C83901BEEFC511795EA21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23">
    <w:name w:val="58C67289D4B0459FBC4B2757EFED325E2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24">
    <w:name w:val="20CADC5D8F46494DBBFB46521C940DA024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23">
    <w:name w:val="CB2CFC269E914933AF885BFB5E7E25CB23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CA78CABD446A4A0CBECF4306866D912">
    <w:name w:val="B96CA78CABD446A4A0CBECF4306866D91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4603762C664D9EBF210182638825FE22">
    <w:name w:val="E24603762C664D9EBF210182638825FE2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4231B76AC8142779D255EAE441FFF5522">
    <w:name w:val="74231B76AC8142779D255EAE441FFF5522"/>
    <w:rsid w:val="005633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23">
    <w:name w:val="71548349141949B88619C0C1592AFF7023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23">
    <w:name w:val="8B86C972B4624EE38C3DF10F8FAE3BF823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22">
    <w:name w:val="48F2F587C1074C83901BEEFC511795EA22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24">
    <w:name w:val="58C67289D4B0459FBC4B2757EFED325E24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25">
    <w:name w:val="20CADC5D8F46494DBBFB46521C940DA025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24">
    <w:name w:val="CB2CFC269E914933AF885BFB5E7E25CB24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7B6E1FEDE1414B83EC0BBDEE7B880D">
    <w:name w:val="C67B6E1FEDE1414B83EC0BBDEE7B880D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88E17AFA3474DDC8AFC4C55103B4AC5">
    <w:name w:val="C88E17AFA3474DDC8AFC4C55103B4AC5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12B71090989473C905E88934881BFC6">
    <w:name w:val="E12B71090989473C905E88934881BFC6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24">
    <w:name w:val="71548349141949B88619C0C1592AFF7024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24">
    <w:name w:val="8B86C972B4624EE38C3DF10F8FAE3BF824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23">
    <w:name w:val="48F2F587C1074C83901BEEFC511795EA23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25">
    <w:name w:val="58C67289D4B0459FBC4B2757EFED325E25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26">
    <w:name w:val="20CADC5D8F46494DBBFB46521C940DA026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25">
    <w:name w:val="CB2CFC269E914933AF885BFB5E7E25CB25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7B6E1FEDE1414B83EC0BBDEE7B880D1">
    <w:name w:val="C67B6E1FEDE1414B83EC0BBDEE7B880D1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88E17AFA3474DDC8AFC4C55103B4AC51">
    <w:name w:val="C88E17AFA3474DDC8AFC4C55103B4AC51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12B71090989473C905E88934881BFC61">
    <w:name w:val="E12B71090989473C905E88934881BFC61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25">
    <w:name w:val="71548349141949B88619C0C1592AFF7025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25">
    <w:name w:val="8B86C972B4624EE38C3DF10F8FAE3BF825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24">
    <w:name w:val="48F2F587C1074C83901BEEFC511795EA24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58C67289D4B0459FBC4B2757EFED325E26">
    <w:name w:val="58C67289D4B0459FBC4B2757EFED325E26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0CADC5D8F46494DBBFB46521C940DA027">
    <w:name w:val="20CADC5D8F46494DBBFB46521C940DA027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B2CFC269E914933AF885BFB5E7E25CB26">
    <w:name w:val="CB2CFC269E914933AF885BFB5E7E25CB26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67B6E1FEDE1414B83EC0BBDEE7B880D2">
    <w:name w:val="C67B6E1FEDE1414B83EC0BBDEE7B880D2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88E17AFA3474DDC8AFC4C55103B4AC52">
    <w:name w:val="C88E17AFA3474DDC8AFC4C55103B4AC52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12B71090989473C905E88934881BFC62">
    <w:name w:val="E12B71090989473C905E88934881BFC62"/>
    <w:rsid w:val="00F06A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26">
    <w:name w:val="71548349141949B88619C0C1592AFF7026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26">
    <w:name w:val="8B86C972B4624EE38C3DF10F8FAE3BF826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25">
    <w:name w:val="48F2F587C1074C83901BEEFC511795EA25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F5BC2DC9944EB8AA41D8209A6CF10E">
    <w:name w:val="87F5BC2DC9944EB8AA41D8209A6CF10E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DDA3016A164AE698D24F1E621C20E3">
    <w:name w:val="E6DDA3016A164AE698D24F1E621C20E3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CBD2415D5B45D2A1B55AEB59235624">
    <w:name w:val="DECBD2415D5B45D2A1B55AEB59235624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143BF4A60064B67B76DABFCDD96A5B2">
    <w:name w:val="8143BF4A60064B67B76DABFCDD96A5B2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2BD741D4C774F4993CED927B29313F2">
    <w:name w:val="42BD741D4C774F4993CED927B29313F2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C9A19BB5D5641748EA8FE0D39DD05D0">
    <w:name w:val="8C9A19BB5D5641748EA8FE0D39DD05D0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27">
    <w:name w:val="71548349141949B88619C0C1592AFF7027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27">
    <w:name w:val="8B86C972B4624EE38C3DF10F8FAE3BF827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26">
    <w:name w:val="48F2F587C1074C83901BEEFC511795EA26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F5BC2DC9944EB8AA41D8209A6CF10E1">
    <w:name w:val="87F5BC2DC9944EB8AA41D8209A6CF10E1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DDA3016A164AE698D24F1E621C20E31">
    <w:name w:val="E6DDA3016A164AE698D24F1E621C20E31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CBD2415D5B45D2A1B55AEB592356241">
    <w:name w:val="DECBD2415D5B45D2A1B55AEB592356241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143BF4A60064B67B76DABFCDD96A5B21">
    <w:name w:val="8143BF4A60064B67B76DABFCDD96A5B21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2BD741D4C774F4993CED927B29313F21">
    <w:name w:val="42BD741D4C774F4993CED927B29313F21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C9A19BB5D5641748EA8FE0D39DD05D01">
    <w:name w:val="8C9A19BB5D5641748EA8FE0D39DD05D01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28">
    <w:name w:val="71548349141949B88619C0C1592AFF7028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28">
    <w:name w:val="8B86C972B4624EE38C3DF10F8FAE3BF828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27">
    <w:name w:val="48F2F587C1074C83901BEEFC511795EA27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F5BC2DC9944EB8AA41D8209A6CF10E2">
    <w:name w:val="87F5BC2DC9944EB8AA41D8209A6CF10E2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DDA3016A164AE698D24F1E621C20E32">
    <w:name w:val="E6DDA3016A164AE698D24F1E621C20E32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CBD2415D5B45D2A1B55AEB592356242">
    <w:name w:val="DECBD2415D5B45D2A1B55AEB592356242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143BF4A60064B67B76DABFCDD96A5B22">
    <w:name w:val="8143BF4A60064B67B76DABFCDD96A5B22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2BD741D4C774F4993CED927B29313F22">
    <w:name w:val="42BD741D4C774F4993CED927B29313F22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C9A19BB5D5641748EA8FE0D39DD05D02">
    <w:name w:val="8C9A19BB5D5641748EA8FE0D39DD05D02"/>
    <w:rsid w:val="005C35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29">
    <w:name w:val="71548349141949B88619C0C1592AFF7029"/>
    <w:rsid w:val="00211C7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29">
    <w:name w:val="8B86C972B4624EE38C3DF10F8FAE3BF829"/>
    <w:rsid w:val="00211C7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28">
    <w:name w:val="48F2F587C1074C83901BEEFC511795EA28"/>
    <w:rsid w:val="00211C7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F5BC2DC9944EB8AA41D8209A6CF10E3">
    <w:name w:val="87F5BC2DC9944EB8AA41D8209A6CF10E3"/>
    <w:rsid w:val="00211C7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DDA3016A164AE698D24F1E621C20E33">
    <w:name w:val="E6DDA3016A164AE698D24F1E621C20E33"/>
    <w:rsid w:val="00211C7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CBD2415D5B45D2A1B55AEB592356243">
    <w:name w:val="DECBD2415D5B45D2A1B55AEB592356243"/>
    <w:rsid w:val="00211C7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A63C077E20846439C7A9656CC51A98E">
    <w:name w:val="6A63C077E20846439C7A9656CC51A98E"/>
    <w:rsid w:val="00211C7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F60F488CF0B4B26BD05F14E6AC7A366">
    <w:name w:val="7F60F488CF0B4B26BD05F14E6AC7A366"/>
    <w:rsid w:val="00211C7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2B099DFF2D845DBB97B8E7A031D8635">
    <w:name w:val="12B099DFF2D845DBB97B8E7A031D8635"/>
    <w:rsid w:val="00211C7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30">
    <w:name w:val="71548349141949B88619C0C1592AFF7030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30">
    <w:name w:val="8B86C972B4624EE38C3DF10F8FAE3BF830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29">
    <w:name w:val="48F2F587C1074C83901BEEFC511795EA29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F5BC2DC9944EB8AA41D8209A6CF10E4">
    <w:name w:val="87F5BC2DC9944EB8AA41D8209A6CF10E4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DDA3016A164AE698D24F1E621C20E34">
    <w:name w:val="E6DDA3016A164AE698D24F1E621C20E34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CBD2415D5B45D2A1B55AEB592356244">
    <w:name w:val="DECBD2415D5B45D2A1B55AEB592356244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CBA44EF1144FDB8E7BEEBF10878E4B">
    <w:name w:val="C3CBA44EF1144FDB8E7BEEBF10878E4B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B29E604F964451800EF257178B393E">
    <w:name w:val="47B29E604F964451800EF257178B393E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997803DFA04171B3FBAD7AD862E5D0">
    <w:name w:val="FD997803DFA04171B3FBAD7AD862E5D0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31">
    <w:name w:val="71548349141949B88619C0C1592AFF7031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31">
    <w:name w:val="8B86C972B4624EE38C3DF10F8FAE3BF831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30">
    <w:name w:val="48F2F587C1074C83901BEEFC511795EA30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F5BC2DC9944EB8AA41D8209A6CF10E5">
    <w:name w:val="87F5BC2DC9944EB8AA41D8209A6CF10E5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DDA3016A164AE698D24F1E621C20E35">
    <w:name w:val="E6DDA3016A164AE698D24F1E621C20E35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CBD2415D5B45D2A1B55AEB592356245">
    <w:name w:val="DECBD2415D5B45D2A1B55AEB592356245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CBA44EF1144FDB8E7BEEBF10878E4B1">
    <w:name w:val="C3CBA44EF1144FDB8E7BEEBF10878E4B1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B29E604F964451800EF257178B393E1">
    <w:name w:val="47B29E604F964451800EF257178B393E1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997803DFA04171B3FBAD7AD862E5D01">
    <w:name w:val="FD997803DFA04171B3FBAD7AD862E5D01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32">
    <w:name w:val="71548349141949B88619C0C1592AFF7032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32">
    <w:name w:val="8B86C972B4624EE38C3DF10F8FAE3BF832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31">
    <w:name w:val="48F2F587C1074C83901BEEFC511795EA31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F5BC2DC9944EB8AA41D8209A6CF10E6">
    <w:name w:val="87F5BC2DC9944EB8AA41D8209A6CF10E6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DDA3016A164AE698D24F1E621C20E36">
    <w:name w:val="E6DDA3016A164AE698D24F1E621C20E36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CBD2415D5B45D2A1B55AEB592356246">
    <w:name w:val="DECBD2415D5B45D2A1B55AEB592356246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CBA44EF1144FDB8E7BEEBF10878E4B2">
    <w:name w:val="C3CBA44EF1144FDB8E7BEEBF10878E4B2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B29E604F964451800EF257178B393E2">
    <w:name w:val="47B29E604F964451800EF257178B393E2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997803DFA04171B3FBAD7AD862E5D02">
    <w:name w:val="FD997803DFA04171B3FBAD7AD862E5D02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33">
    <w:name w:val="71548349141949B88619C0C1592AFF7033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33">
    <w:name w:val="8B86C972B4624EE38C3DF10F8FAE3BF833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32">
    <w:name w:val="48F2F587C1074C83901BEEFC511795EA32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F5BC2DC9944EB8AA41D8209A6CF10E7">
    <w:name w:val="87F5BC2DC9944EB8AA41D8209A6CF10E7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DDA3016A164AE698D24F1E621C20E37">
    <w:name w:val="E6DDA3016A164AE698D24F1E621C20E37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CBD2415D5B45D2A1B55AEB592356247">
    <w:name w:val="DECBD2415D5B45D2A1B55AEB592356247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CBA44EF1144FDB8E7BEEBF10878E4B3">
    <w:name w:val="C3CBA44EF1144FDB8E7BEEBF10878E4B3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B29E604F964451800EF257178B393E3">
    <w:name w:val="47B29E604F964451800EF257178B393E3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997803DFA04171B3FBAD7AD862E5D03">
    <w:name w:val="FD997803DFA04171B3FBAD7AD862E5D03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34">
    <w:name w:val="71548349141949B88619C0C1592AFF7034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34">
    <w:name w:val="8B86C972B4624EE38C3DF10F8FAE3BF834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33">
    <w:name w:val="48F2F587C1074C83901BEEFC511795EA33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F5BC2DC9944EB8AA41D8209A6CF10E8">
    <w:name w:val="87F5BC2DC9944EB8AA41D8209A6CF10E8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DDA3016A164AE698D24F1E621C20E38">
    <w:name w:val="E6DDA3016A164AE698D24F1E621C20E38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CBD2415D5B45D2A1B55AEB592356248">
    <w:name w:val="DECBD2415D5B45D2A1B55AEB592356248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CBA44EF1144FDB8E7BEEBF10878E4B4">
    <w:name w:val="C3CBA44EF1144FDB8E7BEEBF10878E4B4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B29E604F964451800EF257178B393E4">
    <w:name w:val="47B29E604F964451800EF257178B393E4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997803DFA04171B3FBAD7AD862E5D04">
    <w:name w:val="FD997803DFA04171B3FBAD7AD862E5D04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35">
    <w:name w:val="71548349141949B88619C0C1592AFF7035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35">
    <w:name w:val="8B86C972B4624EE38C3DF10F8FAE3BF835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34">
    <w:name w:val="48F2F587C1074C83901BEEFC511795EA34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F5BC2DC9944EB8AA41D8209A6CF10E9">
    <w:name w:val="87F5BC2DC9944EB8AA41D8209A6CF10E9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DDA3016A164AE698D24F1E621C20E39">
    <w:name w:val="E6DDA3016A164AE698D24F1E621C20E39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CBD2415D5B45D2A1B55AEB592356249">
    <w:name w:val="DECBD2415D5B45D2A1B55AEB592356249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CBA44EF1144FDB8E7BEEBF10878E4B5">
    <w:name w:val="C3CBA44EF1144FDB8E7BEEBF10878E4B5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B29E604F964451800EF257178B393E5">
    <w:name w:val="47B29E604F964451800EF257178B393E5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997803DFA04171B3FBAD7AD862E5D05">
    <w:name w:val="FD997803DFA04171B3FBAD7AD862E5D05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36">
    <w:name w:val="71548349141949B88619C0C1592AFF7036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36">
    <w:name w:val="8B86C972B4624EE38C3DF10F8FAE3BF836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35">
    <w:name w:val="48F2F587C1074C83901BEEFC511795EA35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F5BC2DC9944EB8AA41D8209A6CF10E10">
    <w:name w:val="87F5BC2DC9944EB8AA41D8209A6CF10E10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DDA3016A164AE698D24F1E621C20E310">
    <w:name w:val="E6DDA3016A164AE698D24F1E621C20E310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CBD2415D5B45D2A1B55AEB5923562410">
    <w:name w:val="DECBD2415D5B45D2A1B55AEB5923562410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CBA44EF1144FDB8E7BEEBF10878E4B6">
    <w:name w:val="C3CBA44EF1144FDB8E7BEEBF10878E4B6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B29E604F964451800EF257178B393E6">
    <w:name w:val="47B29E604F964451800EF257178B393E6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997803DFA04171B3FBAD7AD862E5D06">
    <w:name w:val="FD997803DFA04171B3FBAD7AD862E5D06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37">
    <w:name w:val="71548349141949B88619C0C1592AFF7037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37">
    <w:name w:val="8B86C972B4624EE38C3DF10F8FAE3BF837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36">
    <w:name w:val="48F2F587C1074C83901BEEFC511795EA36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F5BC2DC9944EB8AA41D8209A6CF10E11">
    <w:name w:val="87F5BC2DC9944EB8AA41D8209A6CF10E11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DDA3016A164AE698D24F1E621C20E311">
    <w:name w:val="E6DDA3016A164AE698D24F1E621C20E311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CBD2415D5B45D2A1B55AEB5923562411">
    <w:name w:val="DECBD2415D5B45D2A1B55AEB5923562411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CBA44EF1144FDB8E7BEEBF10878E4B7">
    <w:name w:val="C3CBA44EF1144FDB8E7BEEBF10878E4B7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B29E604F964451800EF257178B393E7">
    <w:name w:val="47B29E604F964451800EF257178B393E7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997803DFA04171B3FBAD7AD862E5D07">
    <w:name w:val="FD997803DFA04171B3FBAD7AD862E5D07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38">
    <w:name w:val="71548349141949B88619C0C1592AFF7038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38">
    <w:name w:val="8B86C972B4624EE38C3DF10F8FAE3BF838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37">
    <w:name w:val="48F2F587C1074C83901BEEFC511795EA37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F5BC2DC9944EB8AA41D8209A6CF10E12">
    <w:name w:val="87F5BC2DC9944EB8AA41D8209A6CF10E12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6DDA3016A164AE698D24F1E621C20E312">
    <w:name w:val="E6DDA3016A164AE698D24F1E621C20E312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CBD2415D5B45D2A1B55AEB5923562412">
    <w:name w:val="DECBD2415D5B45D2A1B55AEB5923562412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3CBA44EF1144FDB8E7BEEBF10878E4B8">
    <w:name w:val="C3CBA44EF1144FDB8E7BEEBF10878E4B8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7B29E604F964451800EF257178B393E8">
    <w:name w:val="47B29E604F964451800EF257178B393E8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D997803DFA04171B3FBAD7AD862E5D08">
    <w:name w:val="FD997803DFA04171B3FBAD7AD862E5D08"/>
    <w:rsid w:val="006E160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39">
    <w:name w:val="71548349141949B88619C0C1592AFF7039"/>
    <w:rsid w:val="00D332B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39">
    <w:name w:val="8B86C972B4624EE38C3DF10F8FAE3BF839"/>
    <w:rsid w:val="00D332B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38">
    <w:name w:val="48F2F587C1074C83901BEEFC511795EA38"/>
    <w:rsid w:val="00D332B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7F5BC2DC9944EB8AA41D8209A6CF10E13">
    <w:name w:val="87F5BC2DC9944EB8AA41D8209A6CF10E13"/>
    <w:rsid w:val="00D332B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2D82748722E4684BDBEA6F83C7FB732">
    <w:name w:val="E2D82748722E4684BDBEA6F83C7FB732"/>
    <w:rsid w:val="00D332B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9E7BD38D53342188DBD6D95589AABEE">
    <w:name w:val="D9E7BD38D53342188DBD6D95589AABEE"/>
    <w:rsid w:val="00D332B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270C0FC1F734859BDB9E0DD86372FB6">
    <w:name w:val="8270C0FC1F734859BDB9E0DD86372FB6"/>
    <w:rsid w:val="00D332B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B83426A68748E1B4003EDC91BDDC74">
    <w:name w:val="EAB83426A68748E1B4003EDC91BDDC74"/>
    <w:rsid w:val="00D332B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A2F875BDD6144E7B64FC425E3503274">
    <w:name w:val="4A2F875BDD6144E7B64FC425E3503274"/>
    <w:rsid w:val="00D332B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40">
    <w:name w:val="71548349141949B88619C0C1592AFF7040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40">
    <w:name w:val="8B86C972B4624EE38C3DF10F8FAE3BF840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39">
    <w:name w:val="48F2F587C1074C83901BEEFC511795EA39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B1885F0562408D81313047F4603A42">
    <w:name w:val="CAB1885F0562408D81313047F4603A42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D5C692DDC4FF988D7DD521381D98A">
    <w:name w:val="B96D5C692DDC4FF988D7DD521381D98A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848FCE170E42C5A3F50637F821E8DC">
    <w:name w:val="62848FCE170E42C5A3F50637F821E8DC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9717CE1A6448CD80F0CCD40329CC61">
    <w:name w:val="449717CE1A6448CD80F0CCD40329CC61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4AB981D09194821B15FBC96C172CA79">
    <w:name w:val="84AB981D09194821B15FBC96C172CA79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AB85533D35C439B85880D1D4FE3336C">
    <w:name w:val="2AB85533D35C439B85880D1D4FE3336C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41">
    <w:name w:val="71548349141949B88619C0C1592AFF7041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41">
    <w:name w:val="8B86C972B4624EE38C3DF10F8FAE3BF841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40">
    <w:name w:val="48F2F587C1074C83901BEEFC511795EA40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B1885F0562408D81313047F4603A421">
    <w:name w:val="CAB1885F0562408D81313047F4603A421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D5C692DDC4FF988D7DD521381D98A1">
    <w:name w:val="B96D5C692DDC4FF988D7DD521381D98A1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848FCE170E42C5A3F50637F821E8DC1">
    <w:name w:val="62848FCE170E42C5A3F50637F821E8DC1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49717CE1A6448CD80F0CCD40329CC611">
    <w:name w:val="449717CE1A6448CD80F0CCD40329CC611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4AB981D09194821B15FBC96C172CA791">
    <w:name w:val="84AB981D09194821B15FBC96C172CA791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AB85533D35C439B85880D1D4FE3336C1">
    <w:name w:val="2AB85533D35C439B85880D1D4FE3336C1"/>
    <w:rsid w:val="00EB57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42">
    <w:name w:val="71548349141949B88619C0C1592AFF7042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42">
    <w:name w:val="8B86C972B4624EE38C3DF10F8FAE3BF842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41">
    <w:name w:val="48F2F587C1074C83901BEEFC511795EA41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B1885F0562408D81313047F4603A422">
    <w:name w:val="CAB1885F0562408D81313047F4603A422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D5C692DDC4FF988D7DD521381D98A2">
    <w:name w:val="B96D5C692DDC4FF988D7DD521381D98A2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848FCE170E42C5A3F50637F821E8DC2">
    <w:name w:val="62848FCE170E42C5A3F50637F821E8DC2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DE884925E4D45F29DD20B49E4BC0F05">
    <w:name w:val="CDE884925E4D45F29DD20B49E4BC0F05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28D413ACFD45C994649A3A497ABD91">
    <w:name w:val="EA28D413ACFD45C994649A3A497ABD91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A206F2896B54401A378ADDBCF89ECFE">
    <w:name w:val="1A206F2896B54401A378ADDBCF89ECFE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43">
    <w:name w:val="71548349141949B88619C0C1592AFF7043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43">
    <w:name w:val="8B86C972B4624EE38C3DF10F8FAE3BF843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42">
    <w:name w:val="48F2F587C1074C83901BEEFC511795EA42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B1885F0562408D81313047F4603A423">
    <w:name w:val="CAB1885F0562408D81313047F4603A423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D5C692DDC4FF988D7DD521381D98A3">
    <w:name w:val="B96D5C692DDC4FF988D7DD521381D98A3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848FCE170E42C5A3F50637F821E8DC3">
    <w:name w:val="62848FCE170E42C5A3F50637F821E8DC3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DE884925E4D45F29DD20B49E4BC0F051">
    <w:name w:val="CDE884925E4D45F29DD20B49E4BC0F051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28D413ACFD45C994649A3A497ABD911">
    <w:name w:val="EA28D413ACFD45C994649A3A497ABD911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A206F2896B54401A378ADDBCF89ECFE1">
    <w:name w:val="1A206F2896B54401A378ADDBCF89ECFE1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44">
    <w:name w:val="71548349141949B88619C0C1592AFF7044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44">
    <w:name w:val="8B86C972B4624EE38C3DF10F8FAE3BF844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43">
    <w:name w:val="48F2F587C1074C83901BEEFC511795EA43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B1885F0562408D81313047F4603A424">
    <w:name w:val="CAB1885F0562408D81313047F4603A424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D5C692DDC4FF988D7DD521381D98A4">
    <w:name w:val="B96D5C692DDC4FF988D7DD521381D98A4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848FCE170E42C5A3F50637F821E8DC4">
    <w:name w:val="62848FCE170E42C5A3F50637F821E8DC4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DE884925E4D45F29DD20B49E4BC0F052">
    <w:name w:val="CDE884925E4D45F29DD20B49E4BC0F052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28D413ACFD45C994649A3A497ABD912">
    <w:name w:val="EA28D413ACFD45C994649A3A497ABD912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A206F2896B54401A378ADDBCF89ECFE2">
    <w:name w:val="1A206F2896B54401A378ADDBCF89ECFE2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45">
    <w:name w:val="71548349141949B88619C0C1592AFF7045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45">
    <w:name w:val="8B86C972B4624EE38C3DF10F8FAE3BF845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44">
    <w:name w:val="48F2F587C1074C83901BEEFC511795EA44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B1885F0562408D81313047F4603A425">
    <w:name w:val="CAB1885F0562408D81313047F4603A425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D5C692DDC4FF988D7DD521381D98A5">
    <w:name w:val="B96D5C692DDC4FF988D7DD521381D98A5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848FCE170E42C5A3F50637F821E8DC5">
    <w:name w:val="62848FCE170E42C5A3F50637F821E8DC5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DE884925E4D45F29DD20B49E4BC0F053">
    <w:name w:val="CDE884925E4D45F29DD20B49E4BC0F053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A28D413ACFD45C994649A3A497ABD913">
    <w:name w:val="EA28D413ACFD45C994649A3A497ABD913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A206F2896B54401A378ADDBCF89ECFE3">
    <w:name w:val="1A206F2896B54401A378ADDBCF89ECFE3"/>
    <w:rsid w:val="001F42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46">
    <w:name w:val="71548349141949B88619C0C1592AFF7046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46">
    <w:name w:val="8B86C972B4624EE38C3DF10F8FAE3BF846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45">
    <w:name w:val="48F2F587C1074C83901BEEFC511795EA45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B1885F0562408D81313047F4603A426">
    <w:name w:val="CAB1885F0562408D81313047F4603A426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D5C692DDC4FF988D7DD521381D98A6">
    <w:name w:val="B96D5C692DDC4FF988D7DD521381D98A6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848FCE170E42C5A3F50637F821E8DC6">
    <w:name w:val="62848FCE170E42C5A3F50637F821E8DC6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0FA520A1E94688AEB9F4F32BE0DC8B">
    <w:name w:val="320FA520A1E94688AEB9F4F32BE0DC8B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30375030C2B45AC8063F1DE3F79AAC7">
    <w:name w:val="D30375030C2B45AC8063F1DE3F79AAC7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96FE51AC52C48C8A3AA99AD7AC023B4">
    <w:name w:val="496FE51AC52C48C8A3AA99AD7AC023B4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DDD5EDC2095468886CEC5AD45C015B0">
    <w:name w:val="2DDD5EDC2095468886CEC5AD45C015B0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ACCF8BBF7E4C759545412A3E29C518">
    <w:name w:val="B3ACCF8BBF7E4C759545412A3E29C518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9280E1AC2FB45E9AF17E171AE3F7042">
    <w:name w:val="19280E1AC2FB45E9AF17E171AE3F7042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CA25AB867042AA8E7A7B40CCF759F6">
    <w:name w:val="46CA25AB867042AA8E7A7B40CCF759F6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C0F4AA4B9940DAB9D495B3BD3ED5E3">
    <w:name w:val="63C0F4AA4B9940DAB9D495B3BD3ED5E3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164418CDE244B33823F526728998398">
    <w:name w:val="4164418CDE244B33823F526728998398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472B6BD79A443ADA45196A2AF2CF120">
    <w:name w:val="0472B6BD79A443ADA45196A2AF2CF120"/>
    <w:rsid w:val="00EF4866"/>
    <w:pPr>
      <w:spacing w:after="160" w:line="259" w:lineRule="auto"/>
    </w:pPr>
  </w:style>
  <w:style w:type="paragraph" w:customStyle="1" w:styleId="71548349141949B88619C0C1592AFF7047">
    <w:name w:val="71548349141949B88619C0C1592AFF7047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47">
    <w:name w:val="8B86C972B4624EE38C3DF10F8FAE3BF847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46">
    <w:name w:val="48F2F587C1074C83901BEEFC511795EA46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B1885F0562408D81313047F4603A427">
    <w:name w:val="CAB1885F0562408D81313047F4603A427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D5C692DDC4FF988D7DD521381D98A7">
    <w:name w:val="B96D5C692DDC4FF988D7DD521381D98A7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848FCE170E42C5A3F50637F821E8DC7">
    <w:name w:val="62848FCE170E42C5A3F50637F821E8DC7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0FA520A1E94688AEB9F4F32BE0DC8B1">
    <w:name w:val="320FA520A1E94688AEB9F4F32BE0DC8B1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30375030C2B45AC8063F1DE3F79AAC71">
    <w:name w:val="D30375030C2B45AC8063F1DE3F79AAC71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96FE51AC52C48C8A3AA99AD7AC023B41">
    <w:name w:val="496FE51AC52C48C8A3AA99AD7AC023B41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DDD5EDC2095468886CEC5AD45C015B01">
    <w:name w:val="2DDD5EDC2095468886CEC5AD45C015B01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ACCF8BBF7E4C759545412A3E29C5181">
    <w:name w:val="B3ACCF8BBF7E4C759545412A3E29C5181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9280E1AC2FB45E9AF17E171AE3F70421">
    <w:name w:val="19280E1AC2FB45E9AF17E171AE3F70421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CA25AB867042AA8E7A7B40CCF759F61">
    <w:name w:val="46CA25AB867042AA8E7A7B40CCF759F61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C0F4AA4B9940DAB9D495B3BD3ED5E31">
    <w:name w:val="63C0F4AA4B9940DAB9D495B3BD3ED5E31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472B6BD79A443ADA45196A2AF2CF1201">
    <w:name w:val="0472B6BD79A443ADA45196A2AF2CF1201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4A821E71CA74A4D8A4DA9A2D40D1C67">
    <w:name w:val="E4A821E71CA74A4D8A4DA9A2D40D1C67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48">
    <w:name w:val="71548349141949B88619C0C1592AFF7048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48">
    <w:name w:val="8B86C972B4624EE38C3DF10F8FAE3BF848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47">
    <w:name w:val="48F2F587C1074C83901BEEFC511795EA47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B1885F0562408D81313047F4603A428">
    <w:name w:val="CAB1885F0562408D81313047F4603A428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D5C692DDC4FF988D7DD521381D98A8">
    <w:name w:val="B96D5C692DDC4FF988D7DD521381D98A8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848FCE170E42C5A3F50637F821E8DC8">
    <w:name w:val="62848FCE170E42C5A3F50637F821E8DC8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0FA520A1E94688AEB9F4F32BE0DC8B2">
    <w:name w:val="320FA520A1E94688AEB9F4F32BE0DC8B2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30375030C2B45AC8063F1DE3F79AAC72">
    <w:name w:val="D30375030C2B45AC8063F1DE3F79AAC72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96FE51AC52C48C8A3AA99AD7AC023B42">
    <w:name w:val="496FE51AC52C48C8A3AA99AD7AC023B42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DDD5EDC2095468886CEC5AD45C015B02">
    <w:name w:val="2DDD5EDC2095468886CEC5AD45C015B02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ACCF8BBF7E4C759545412A3E29C5182">
    <w:name w:val="B3ACCF8BBF7E4C759545412A3E29C5182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9280E1AC2FB45E9AF17E171AE3F70422">
    <w:name w:val="19280E1AC2FB45E9AF17E171AE3F70422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CA25AB867042AA8E7A7B40CCF759F62">
    <w:name w:val="46CA25AB867042AA8E7A7B40CCF759F62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C0F4AA4B9940DAB9D495B3BD3ED5E32">
    <w:name w:val="63C0F4AA4B9940DAB9D495B3BD3ED5E32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472B6BD79A443ADA45196A2AF2CF1202">
    <w:name w:val="0472B6BD79A443ADA45196A2AF2CF1202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4A821E71CA74A4D8A4DA9A2D40D1C671">
    <w:name w:val="E4A821E71CA74A4D8A4DA9A2D40D1C671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49">
    <w:name w:val="71548349141949B88619C0C1592AFF7049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49">
    <w:name w:val="8B86C972B4624EE38C3DF10F8FAE3BF849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48">
    <w:name w:val="48F2F587C1074C83901BEEFC511795EA48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B1885F0562408D81313047F4603A429">
    <w:name w:val="CAB1885F0562408D81313047F4603A429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D5C692DDC4FF988D7DD521381D98A9">
    <w:name w:val="B96D5C692DDC4FF988D7DD521381D98A9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848FCE170E42C5A3F50637F821E8DC9">
    <w:name w:val="62848FCE170E42C5A3F50637F821E8DC9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0FA520A1E94688AEB9F4F32BE0DC8B3">
    <w:name w:val="320FA520A1E94688AEB9F4F32BE0DC8B3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30375030C2B45AC8063F1DE3F79AAC73">
    <w:name w:val="D30375030C2B45AC8063F1DE3F79AAC73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96FE51AC52C48C8A3AA99AD7AC023B43">
    <w:name w:val="496FE51AC52C48C8A3AA99AD7AC023B43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DDD5EDC2095468886CEC5AD45C015B03">
    <w:name w:val="2DDD5EDC2095468886CEC5AD45C015B03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ACCF8BBF7E4C759545412A3E29C5183">
    <w:name w:val="B3ACCF8BBF7E4C759545412A3E29C5183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9280E1AC2FB45E9AF17E171AE3F70423">
    <w:name w:val="19280E1AC2FB45E9AF17E171AE3F70423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CA25AB867042AA8E7A7B40CCF759F63">
    <w:name w:val="46CA25AB867042AA8E7A7B40CCF759F63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C0F4AA4B9940DAB9D495B3BD3ED5E33">
    <w:name w:val="63C0F4AA4B9940DAB9D495B3BD3ED5E33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472B6BD79A443ADA45196A2AF2CF1203">
    <w:name w:val="0472B6BD79A443ADA45196A2AF2CF1203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4A821E71CA74A4D8A4DA9A2D40D1C672">
    <w:name w:val="E4A821E71CA74A4D8A4DA9A2D40D1C672"/>
    <w:rsid w:val="00EF486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50">
    <w:name w:val="71548349141949B88619C0C1592AFF7050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50">
    <w:name w:val="8B86C972B4624EE38C3DF10F8FAE3BF850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49">
    <w:name w:val="48F2F587C1074C83901BEEFC511795EA49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B1885F0562408D81313047F4603A4210">
    <w:name w:val="CAB1885F0562408D81313047F4603A4210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D5C692DDC4FF988D7DD521381D98A10">
    <w:name w:val="B96D5C692DDC4FF988D7DD521381D98A10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848FCE170E42C5A3F50637F821E8DC10">
    <w:name w:val="62848FCE170E42C5A3F50637F821E8DC10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0FA520A1E94688AEB9F4F32BE0DC8B4">
    <w:name w:val="320FA520A1E94688AEB9F4F32BE0DC8B4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30375030C2B45AC8063F1DE3F79AAC74">
    <w:name w:val="D30375030C2B45AC8063F1DE3F79AAC74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96FE51AC52C48C8A3AA99AD7AC023B44">
    <w:name w:val="496FE51AC52C48C8A3AA99AD7AC023B44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DDD5EDC2095468886CEC5AD45C015B04">
    <w:name w:val="2DDD5EDC2095468886CEC5AD45C015B04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ACCF8BBF7E4C759545412A3E29C5184">
    <w:name w:val="B3ACCF8BBF7E4C759545412A3E29C5184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CA25AB867042AA8E7A7B40CCF759F64">
    <w:name w:val="46CA25AB867042AA8E7A7B40CCF759F64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C0F4AA4B9940DAB9D495B3BD3ED5E34">
    <w:name w:val="63C0F4AA4B9940DAB9D495B3BD3ED5E34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472B6BD79A443ADA45196A2AF2CF1204">
    <w:name w:val="0472B6BD79A443ADA45196A2AF2CF1204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4A821E71CA74A4D8A4DA9A2D40D1C673">
    <w:name w:val="E4A821E71CA74A4D8A4DA9A2D40D1C673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51">
    <w:name w:val="71548349141949B88619C0C1592AFF7051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51">
    <w:name w:val="8B86C972B4624EE38C3DF10F8FAE3BF851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50">
    <w:name w:val="48F2F587C1074C83901BEEFC511795EA50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B1885F0562408D81313047F4603A4211">
    <w:name w:val="CAB1885F0562408D81313047F4603A4211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D5C692DDC4FF988D7DD521381D98A11">
    <w:name w:val="B96D5C692DDC4FF988D7DD521381D98A11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848FCE170E42C5A3F50637F821E8DC11">
    <w:name w:val="62848FCE170E42C5A3F50637F821E8DC11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0FA520A1E94688AEB9F4F32BE0DC8B5">
    <w:name w:val="320FA520A1E94688AEB9F4F32BE0DC8B5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30375030C2B45AC8063F1DE3F79AAC75">
    <w:name w:val="D30375030C2B45AC8063F1DE3F79AAC75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96FE51AC52C48C8A3AA99AD7AC023B45">
    <w:name w:val="496FE51AC52C48C8A3AA99AD7AC023B45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DDD5EDC2095468886CEC5AD45C015B05">
    <w:name w:val="2DDD5EDC2095468886CEC5AD45C015B05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ACCF8BBF7E4C759545412A3E29C5185">
    <w:name w:val="B3ACCF8BBF7E4C759545412A3E29C5185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CA25AB867042AA8E7A7B40CCF759F65">
    <w:name w:val="46CA25AB867042AA8E7A7B40CCF759F65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C0F4AA4B9940DAB9D495B3BD3ED5E35">
    <w:name w:val="63C0F4AA4B9940DAB9D495B3BD3ED5E35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472B6BD79A443ADA45196A2AF2CF1205">
    <w:name w:val="0472B6BD79A443ADA45196A2AF2CF1205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4A821E71CA74A4D8A4DA9A2D40D1C674">
    <w:name w:val="E4A821E71CA74A4D8A4DA9A2D40D1C674"/>
    <w:rsid w:val="00B654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E89325AB71343D2AC5664B5C475D680">
    <w:name w:val="0E89325AB71343D2AC5664B5C475D680"/>
    <w:rsid w:val="008315E0"/>
    <w:pPr>
      <w:spacing w:after="160" w:line="259" w:lineRule="auto"/>
    </w:pPr>
  </w:style>
  <w:style w:type="paragraph" w:customStyle="1" w:styleId="71548349141949B88619C0C1592AFF7052">
    <w:name w:val="71548349141949B88619C0C1592AFF7052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52">
    <w:name w:val="8B86C972B4624EE38C3DF10F8FAE3BF852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51">
    <w:name w:val="48F2F587C1074C83901BEEFC511795EA51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B1885F0562408D81313047F4603A4212">
    <w:name w:val="CAB1885F0562408D81313047F4603A4212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D5C692DDC4FF988D7DD521381D98A12">
    <w:name w:val="B96D5C692DDC4FF988D7DD521381D98A12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848FCE170E42C5A3F50637F821E8DC12">
    <w:name w:val="62848FCE170E42C5A3F50637F821E8DC12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0FA520A1E94688AEB9F4F32BE0DC8B6">
    <w:name w:val="320FA520A1E94688AEB9F4F32BE0DC8B6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30375030C2B45AC8063F1DE3F79AAC76">
    <w:name w:val="D30375030C2B45AC8063F1DE3F79AAC76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96FE51AC52C48C8A3AA99AD7AC023B46">
    <w:name w:val="496FE51AC52C48C8A3AA99AD7AC023B46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E89325AB71343D2AC5664B5C475D6801">
    <w:name w:val="0E89325AB71343D2AC5664B5C475D6801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DDD5EDC2095468886CEC5AD45C015B06">
    <w:name w:val="2DDD5EDC2095468886CEC5AD45C015B06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ACCF8BBF7E4C759545412A3E29C5186">
    <w:name w:val="B3ACCF8BBF7E4C759545412A3E29C5186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CA25AB867042AA8E7A7B40CCF759F66">
    <w:name w:val="46CA25AB867042AA8E7A7B40CCF759F66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C0F4AA4B9940DAB9D495B3BD3ED5E36">
    <w:name w:val="63C0F4AA4B9940DAB9D495B3BD3ED5E36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472B6BD79A443ADA45196A2AF2CF1206">
    <w:name w:val="0472B6BD79A443ADA45196A2AF2CF1206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4A821E71CA74A4D8A4DA9A2D40D1C675">
    <w:name w:val="E4A821E71CA74A4D8A4DA9A2D40D1C675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710EB33473A427BB63716AB66B37794">
    <w:name w:val="7710EB33473A427BB63716AB66B37794"/>
    <w:rsid w:val="008315E0"/>
    <w:pPr>
      <w:spacing w:after="160" w:line="259" w:lineRule="auto"/>
    </w:pPr>
  </w:style>
  <w:style w:type="paragraph" w:customStyle="1" w:styleId="71548349141949B88619C0C1592AFF7053">
    <w:name w:val="71548349141949B88619C0C1592AFF7053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53">
    <w:name w:val="8B86C972B4624EE38C3DF10F8FAE3BF853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52">
    <w:name w:val="48F2F587C1074C83901BEEFC511795EA52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B1885F0562408D81313047F4603A4213">
    <w:name w:val="CAB1885F0562408D81313047F4603A4213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D5C692DDC4FF988D7DD521381D98A13">
    <w:name w:val="B96D5C692DDC4FF988D7DD521381D98A13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848FCE170E42C5A3F50637F821E8DC13">
    <w:name w:val="62848FCE170E42C5A3F50637F821E8DC13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0FA520A1E94688AEB9F4F32BE0DC8B7">
    <w:name w:val="320FA520A1E94688AEB9F4F32BE0DC8B7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30375030C2B45AC8063F1DE3F79AAC77">
    <w:name w:val="D30375030C2B45AC8063F1DE3F79AAC77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96FE51AC52C48C8A3AA99AD7AC023B47">
    <w:name w:val="496FE51AC52C48C8A3AA99AD7AC023B47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DDD5EDC2095468886CEC5AD45C015B07">
    <w:name w:val="2DDD5EDC2095468886CEC5AD45C015B07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ACCF8BBF7E4C759545412A3E29C5187">
    <w:name w:val="B3ACCF8BBF7E4C759545412A3E29C5187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CA25AB867042AA8E7A7B40CCF759F67">
    <w:name w:val="46CA25AB867042AA8E7A7B40CCF759F67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C0F4AA4B9940DAB9D495B3BD3ED5E37">
    <w:name w:val="63C0F4AA4B9940DAB9D495B3BD3ED5E37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710EB33473A427BB63716AB66B377941">
    <w:name w:val="7710EB33473A427BB63716AB66B377941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472B6BD79A443ADA45196A2AF2CF1207">
    <w:name w:val="0472B6BD79A443ADA45196A2AF2CF1207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4A821E71CA74A4D8A4DA9A2D40D1C676">
    <w:name w:val="E4A821E71CA74A4D8A4DA9A2D40D1C676"/>
    <w:rsid w:val="008315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1548349141949B88619C0C1592AFF7054">
    <w:name w:val="71548349141949B88619C0C1592AFF7054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8B86C972B4624EE38C3DF10F8FAE3BF854">
    <w:name w:val="8B86C972B4624EE38C3DF10F8FAE3BF854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8F2F587C1074C83901BEEFC511795EA53">
    <w:name w:val="48F2F587C1074C83901BEEFC511795EA53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CAB1885F0562408D81313047F4603A4214">
    <w:name w:val="CAB1885F0562408D81313047F4603A4214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96D5C692DDC4FF988D7DD521381D98A14">
    <w:name w:val="B96D5C692DDC4FF988D7DD521381D98A14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2848FCE170E42C5A3F50637F821E8DC14">
    <w:name w:val="62848FCE170E42C5A3F50637F821E8DC14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320FA520A1E94688AEB9F4F32BE0DC8B8">
    <w:name w:val="320FA520A1E94688AEB9F4F32BE0DC8B8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30375030C2B45AC8063F1DE3F79AAC78">
    <w:name w:val="D30375030C2B45AC8063F1DE3F79AAC78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96FE51AC52C48C8A3AA99AD7AC023B48">
    <w:name w:val="496FE51AC52C48C8A3AA99AD7AC023B48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2DDD5EDC2095468886CEC5AD45C015B08">
    <w:name w:val="2DDD5EDC2095468886CEC5AD45C015B08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3ACCF8BBF7E4C759545412A3E29C5188">
    <w:name w:val="B3ACCF8BBF7E4C759545412A3E29C5188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46CA25AB867042AA8E7A7B40CCF759F68">
    <w:name w:val="46CA25AB867042AA8E7A7B40CCF759F68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63C0F4AA4B9940DAB9D495B3BD3ED5E38">
    <w:name w:val="63C0F4AA4B9940DAB9D495B3BD3ED5E38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7710EB33473A427BB63716AB66B377942">
    <w:name w:val="7710EB33473A427BB63716AB66B377942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0472B6BD79A443ADA45196A2AF2CF1208">
    <w:name w:val="0472B6BD79A443ADA45196A2AF2CF1208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4A821E71CA74A4D8A4DA9A2D40D1C677">
    <w:name w:val="E4A821E71CA74A4D8A4DA9A2D40D1C677"/>
    <w:rsid w:val="007767E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118728101354906A93E2E0A47B6DC79">
    <w:name w:val="F118728101354906A93E2E0A47B6DC79"/>
    <w:rsid w:val="00A3348B"/>
    <w:pPr>
      <w:spacing w:after="160" w:line="259" w:lineRule="auto"/>
    </w:pPr>
  </w:style>
  <w:style w:type="paragraph" w:customStyle="1" w:styleId="ADFE4873247C47F4834300848E9B6673">
    <w:name w:val="ADFE4873247C47F4834300848E9B6673"/>
    <w:rsid w:val="00A3348B"/>
    <w:pPr>
      <w:spacing w:after="160" w:line="259" w:lineRule="auto"/>
    </w:pPr>
  </w:style>
  <w:style w:type="paragraph" w:customStyle="1" w:styleId="F01F08FC4BCD441EA928A710411997CD">
    <w:name w:val="F01F08FC4BCD441EA928A710411997CD"/>
    <w:rsid w:val="00A3348B"/>
    <w:pPr>
      <w:spacing w:after="160" w:line="259" w:lineRule="auto"/>
    </w:pPr>
  </w:style>
  <w:style w:type="paragraph" w:customStyle="1" w:styleId="9FBB87A4C5464A0B811A873637E36EF1">
    <w:name w:val="9FBB87A4C5464A0B811A873637E36EF1"/>
    <w:rsid w:val="00A3348B"/>
    <w:pPr>
      <w:spacing w:after="160" w:line="259" w:lineRule="auto"/>
    </w:pPr>
  </w:style>
  <w:style w:type="paragraph" w:customStyle="1" w:styleId="E4AAB745BADA443BAD5008733D31B339">
    <w:name w:val="E4AAB745BADA443BAD5008733D31B339"/>
    <w:rsid w:val="00A3348B"/>
    <w:pPr>
      <w:spacing w:after="160" w:line="259" w:lineRule="auto"/>
    </w:pPr>
  </w:style>
  <w:style w:type="paragraph" w:customStyle="1" w:styleId="10DBF6D976DB41A496CB3280D3FF3303">
    <w:name w:val="10DBF6D976DB41A496CB3280D3FF3303"/>
    <w:rsid w:val="00A3348B"/>
    <w:pPr>
      <w:spacing w:after="160" w:line="259" w:lineRule="auto"/>
    </w:pPr>
  </w:style>
  <w:style w:type="paragraph" w:customStyle="1" w:styleId="80898EA25E45429BAB33413339A468A8">
    <w:name w:val="80898EA25E45429BAB33413339A468A8"/>
    <w:rsid w:val="00A3348B"/>
    <w:pPr>
      <w:spacing w:after="160" w:line="259" w:lineRule="auto"/>
    </w:pPr>
  </w:style>
  <w:style w:type="paragraph" w:customStyle="1" w:styleId="DFB463AF21F84A9291EA9434149F8937">
    <w:name w:val="DFB463AF21F84A9291EA9434149F8937"/>
    <w:rsid w:val="00A3348B"/>
    <w:pPr>
      <w:spacing w:after="160" w:line="259" w:lineRule="auto"/>
    </w:pPr>
  </w:style>
  <w:style w:type="paragraph" w:customStyle="1" w:styleId="DCA09D9B986241DA90B3D6089A1059E3">
    <w:name w:val="DCA09D9B986241DA90B3D6089A1059E3"/>
    <w:rsid w:val="00A3348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7004F2-4422-480F-ADB7-A78BF66DF5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1</Words>
  <Characters>285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gislative Analysis and Recommendation</vt:lpstr>
    </vt:vector>
  </TitlesOfParts>
  <Company>city of pgh</Company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islative Analysis and Recommendation</dc:title>
  <dc:creator>NEWMANM</dc:creator>
  <cp:lastModifiedBy>Cornell, Patrick</cp:lastModifiedBy>
  <cp:revision>2</cp:revision>
  <cp:lastPrinted>2022-11-17T13:36:00Z</cp:lastPrinted>
  <dcterms:created xsi:type="dcterms:W3CDTF">2022-11-23T13:35:00Z</dcterms:created>
  <dcterms:modified xsi:type="dcterms:W3CDTF">2022-11-23T13:35:00Z</dcterms:modified>
</cp:coreProperties>
</file>